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CE2A0" w14:textId="77777777" w:rsidR="00A06CD3" w:rsidRPr="00257B63" w:rsidRDefault="005D5F88" w:rsidP="000A2E2C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Assignment 1:  Prestige M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4546"/>
      </w:tblGrid>
      <w:tr w:rsidR="005D254F" w14:paraId="7BF9F0D3" w14:textId="77777777" w:rsidTr="00612257">
        <w:tc>
          <w:tcPr>
            <w:tcW w:w="1970" w:type="dxa"/>
          </w:tcPr>
          <w:p w14:paraId="516EF36F" w14:textId="77777777" w:rsidR="005D254F" w:rsidRPr="00A06CD3" w:rsidRDefault="005D254F" w:rsidP="000A2E2C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Name</w:t>
            </w:r>
          </w:p>
        </w:tc>
        <w:tc>
          <w:tcPr>
            <w:tcW w:w="4546" w:type="dxa"/>
          </w:tcPr>
          <w:p w14:paraId="287DC4F7" w14:textId="73B12E1D" w:rsidR="005D254F" w:rsidRPr="00D057D6" w:rsidRDefault="005C465A" w:rsidP="000A2E2C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Timothy Ng Tik Ti</w:t>
            </w:r>
          </w:p>
        </w:tc>
      </w:tr>
      <w:tr w:rsidR="005D5463" w14:paraId="51DD9AB6" w14:textId="77777777" w:rsidTr="00612257">
        <w:tc>
          <w:tcPr>
            <w:tcW w:w="1970" w:type="dxa"/>
          </w:tcPr>
          <w:p w14:paraId="3E98B83A" w14:textId="77777777" w:rsidR="005D5463" w:rsidRPr="00A06CD3" w:rsidRDefault="005D5463" w:rsidP="005D5463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ID</w:t>
            </w:r>
          </w:p>
        </w:tc>
        <w:tc>
          <w:tcPr>
            <w:tcW w:w="4546" w:type="dxa"/>
          </w:tcPr>
          <w:p w14:paraId="03E0605E" w14:textId="2A26D261" w:rsidR="005D5463" w:rsidRPr="008949A3" w:rsidRDefault="005D5463" w:rsidP="005D5463">
            <w:pPr>
              <w:rPr>
                <w:b/>
                <w:sz w:val="32"/>
                <w:szCs w:val="32"/>
                <w:lang w:val="en-US"/>
              </w:rPr>
            </w:pPr>
            <w:r w:rsidRPr="008949A3">
              <w:rPr>
                <w:b/>
              </w:rPr>
              <w:t>P7362270</w:t>
            </w:r>
          </w:p>
        </w:tc>
      </w:tr>
      <w:tr w:rsidR="005D5463" w14:paraId="5A943360" w14:textId="77777777" w:rsidTr="00612257">
        <w:tc>
          <w:tcPr>
            <w:tcW w:w="1970" w:type="dxa"/>
          </w:tcPr>
          <w:p w14:paraId="3D852A88" w14:textId="77777777" w:rsidR="005D5463" w:rsidRPr="00A06CD3" w:rsidRDefault="005D5463" w:rsidP="005D5463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Class</w:t>
            </w:r>
          </w:p>
        </w:tc>
        <w:tc>
          <w:tcPr>
            <w:tcW w:w="4546" w:type="dxa"/>
          </w:tcPr>
          <w:p w14:paraId="38BD8B42" w14:textId="54FFAAB2" w:rsidR="005D5463" w:rsidRDefault="005D5463" w:rsidP="005D5463">
            <w:pPr>
              <w:rPr>
                <w:b/>
                <w:sz w:val="32"/>
                <w:szCs w:val="32"/>
                <w:lang w:val="en-US"/>
              </w:rPr>
            </w:pPr>
            <w:r>
              <w:rPr>
                <w:b/>
                <w:sz w:val="32"/>
                <w:szCs w:val="32"/>
                <w:lang w:val="en-US"/>
              </w:rPr>
              <w:t>AI03</w:t>
            </w:r>
          </w:p>
        </w:tc>
      </w:tr>
    </w:tbl>
    <w:p w14:paraId="0283BFE6" w14:textId="77777777" w:rsidR="00257B63" w:rsidRPr="00257B63" w:rsidRDefault="00257B63" w:rsidP="000A2E2C">
      <w:pPr>
        <w:rPr>
          <w:b/>
          <w:sz w:val="32"/>
          <w:szCs w:val="32"/>
          <w:lang w:val="en-US"/>
        </w:rPr>
      </w:pPr>
    </w:p>
    <w:p w14:paraId="13657BC0" w14:textId="77777777" w:rsidR="003A16CF" w:rsidRPr="002026E0" w:rsidRDefault="003A16CF" w:rsidP="003A16CF">
      <w:pPr>
        <w:pStyle w:val="NoSpacing"/>
      </w:pPr>
      <w:r>
        <w:rPr>
          <w:noProof/>
          <w:lang w:val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288B5E" wp14:editId="1E7768B2">
                <wp:simplePos x="0" y="0"/>
                <wp:positionH relativeFrom="column">
                  <wp:posOffset>2660650</wp:posOffset>
                </wp:positionH>
                <wp:positionV relativeFrom="paragraph">
                  <wp:posOffset>22860</wp:posOffset>
                </wp:positionV>
                <wp:extent cx="3708000" cy="2952000"/>
                <wp:effectExtent l="0" t="0" r="26035" b="2032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8000" cy="2952000"/>
                        </a:xfrm>
                        <a:prstGeom prst="frame">
                          <a:avLst>
                            <a:gd name="adj1" fmla="val 3032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B2A3E" id="Frame 2" o:spid="_x0000_s1026" style="position:absolute;margin-left:209.5pt;margin-top:1.8pt;width:291.95pt;height:23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08000,295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" path="m,l3708000,r,2952000l,2952000,,xm89505,89505r,2772990l3618495,2862495r,-2772990l89505,89505xe" fillcolor="black [3200]" strokecolor="black [1600]" strokeweight="2pt">
                <v:path arrowok="t" o:connecttype="custom" o:connectlocs="0,0;3708000,0;3708000,2952000;0,2952000;0,0;89505,89505;89505,2862495;3618495,2862495;3618495,89505;89505,89505" o:connectangles="0,0,0,0,0,0,0,0,0,0"/>
              </v:shape>
            </w:pict>
          </mc:Fallback>
        </mc:AlternateContent>
      </w:r>
    </w:p>
    <w:p w14:paraId="37493A23" w14:textId="77777777" w:rsidR="003A16CF" w:rsidRPr="00381284" w:rsidRDefault="003A16CF" w:rsidP="003A16CF">
      <w:pPr>
        <w:pStyle w:val="NoSpacing"/>
        <w:spacing w:after="60"/>
        <w:jc w:val="center"/>
        <w:rPr>
          <w:rFonts w:asciiTheme="majorHAnsi" w:hAnsiTheme="majorHAnsi"/>
          <w:b/>
          <w:u w:val="single"/>
        </w:rPr>
      </w:pPr>
      <w:r w:rsidRPr="00381284">
        <w:rPr>
          <w:rFonts w:asciiTheme="majorHAnsi" w:hAnsiTheme="majorHAnsi"/>
          <w:b/>
          <w:u w:val="single"/>
        </w:rPr>
        <w:t>Case Study: Prestige Mall</w:t>
      </w:r>
    </w:p>
    <w:p w14:paraId="0F4822D7" w14:textId="77777777" w:rsidR="003A16CF" w:rsidRPr="00DD5363" w:rsidRDefault="003A16CF" w:rsidP="003A16CF">
      <w:pPr>
        <w:pStyle w:val="NoSpacing"/>
        <w:spacing w:after="60"/>
        <w:jc w:val="center"/>
        <w:rPr>
          <w:rFonts w:asciiTheme="majorHAnsi" w:hAnsiTheme="majorHAnsi"/>
        </w:rPr>
      </w:pPr>
      <w:r w:rsidRPr="00DD5363">
        <w:rPr>
          <w:rFonts w:asciiTheme="majorHAnsi" w:hAnsiTheme="majorHAnsi"/>
          <w:b/>
        </w:rPr>
        <w:t>What businesses have you here?</w:t>
      </w:r>
    </w:p>
    <w:p w14:paraId="5D6D4894" w14:textId="77777777" w:rsidR="003A16CF" w:rsidRPr="00C9428A" w:rsidRDefault="003A16CF" w:rsidP="003A16CF">
      <w:pPr>
        <w:pStyle w:val="NoSpacing"/>
        <w:tabs>
          <w:tab w:val="left" w:pos="0"/>
        </w:tabs>
        <w:jc w:val="center"/>
      </w:pPr>
      <w:r w:rsidRPr="00C9428A">
        <w:rPr>
          <w:noProof/>
          <w:lang w:val="en-SG"/>
        </w:rPr>
        <w:drawing>
          <wp:inline distT="0" distB="0" distL="0" distR="0" wp14:anchorId="65F83C72" wp14:editId="7F33BBB3">
            <wp:extent cx="3348000" cy="2196000"/>
            <wp:effectExtent l="0" t="0" r="5080" b="0"/>
            <wp:docPr id="17" name="il_fi" descr="http://www.tourismvancouver.com/visitors/things_to_do/images/shopping_mal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tourismvancouver.com/visitors/things_to_do/images/shopping_mall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000" cy="219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631A1" w14:textId="77777777" w:rsidR="003A16CF" w:rsidRPr="00C9428A" w:rsidRDefault="003A16CF" w:rsidP="003A16CF">
      <w:pPr>
        <w:pStyle w:val="Header"/>
        <w:jc w:val="both"/>
        <w:rPr>
          <w:bCs/>
        </w:rPr>
      </w:pPr>
    </w:p>
    <w:p w14:paraId="6B2ABB7C" w14:textId="77777777" w:rsidR="003A16CF" w:rsidRPr="00C9428A" w:rsidRDefault="003A16CF" w:rsidP="003A16CF">
      <w:pPr>
        <w:pStyle w:val="Header"/>
        <w:jc w:val="both"/>
        <w:rPr>
          <w:bCs/>
        </w:rPr>
      </w:pPr>
    </w:p>
    <w:p w14:paraId="6167879F" w14:textId="77777777" w:rsidR="003A16CF" w:rsidRPr="00C9428A" w:rsidRDefault="003A16CF" w:rsidP="003A16CF">
      <w:pPr>
        <w:pStyle w:val="Header"/>
        <w:spacing w:after="160" w:line="276" w:lineRule="auto"/>
        <w:jc w:val="both"/>
      </w:pPr>
      <w:r>
        <w:t xml:space="preserve">One of the shops in this </w:t>
      </w:r>
      <w:r w:rsidRPr="00C9428A">
        <w:t xml:space="preserve">shopping centre, </w:t>
      </w:r>
      <w:r w:rsidRPr="00C9428A">
        <w:rPr>
          <w:i/>
        </w:rPr>
        <w:t>Prestige Mall</w:t>
      </w:r>
      <w:r w:rsidRPr="00C9428A">
        <w:t xml:space="preserve">, has become vacant.  </w:t>
      </w:r>
      <w:r>
        <w:t>You were tasked by your boss to suggest a possible tenant to bring into the Mall.</w:t>
      </w:r>
      <w:r w:rsidRPr="00C9428A">
        <w:t xml:space="preserve">  </w:t>
      </w:r>
    </w:p>
    <w:p w14:paraId="5BCAB71A" w14:textId="77777777" w:rsidR="003A16CF" w:rsidRPr="00C9428A" w:rsidRDefault="003A16CF" w:rsidP="003A16CF">
      <w:pPr>
        <w:pStyle w:val="Header"/>
        <w:spacing w:after="160" w:line="276" w:lineRule="auto"/>
        <w:jc w:val="both"/>
        <w:rPr>
          <w:bCs/>
        </w:rPr>
      </w:pPr>
      <w:r w:rsidRPr="00C9428A">
        <w:rPr>
          <w:bCs/>
        </w:rPr>
        <w:t xml:space="preserve">Some decisions that we make may be based on personal judgments but some may not.  In this case, a proposal with support from data collected is obviously more convincing as compared to a proposal without such a support or a proposal supported with personal judgments alone.  What are some of the information that </w:t>
      </w:r>
      <w:r>
        <w:rPr>
          <w:bCs/>
        </w:rPr>
        <w:t>you</w:t>
      </w:r>
      <w:r w:rsidRPr="00C9428A">
        <w:rPr>
          <w:bCs/>
        </w:rPr>
        <w:t xml:space="preserve"> would include in </w:t>
      </w:r>
      <w:r>
        <w:rPr>
          <w:bCs/>
        </w:rPr>
        <w:t>your</w:t>
      </w:r>
      <w:r w:rsidRPr="00C9428A">
        <w:rPr>
          <w:bCs/>
        </w:rPr>
        <w:t xml:space="preserve"> proposal, as support to the kind of business </w:t>
      </w:r>
      <w:r>
        <w:rPr>
          <w:bCs/>
        </w:rPr>
        <w:t xml:space="preserve">(and thus the potential tenant) </w:t>
      </w:r>
      <w:r w:rsidRPr="00C9428A">
        <w:rPr>
          <w:bCs/>
        </w:rPr>
        <w:t xml:space="preserve">that </w:t>
      </w:r>
      <w:r>
        <w:rPr>
          <w:bCs/>
        </w:rPr>
        <w:t>you</w:t>
      </w:r>
      <w:r w:rsidRPr="00C9428A">
        <w:rPr>
          <w:bCs/>
        </w:rPr>
        <w:t xml:space="preserve"> would like to </w:t>
      </w:r>
      <w:r>
        <w:rPr>
          <w:bCs/>
        </w:rPr>
        <w:t>recommend to your boss</w:t>
      </w:r>
      <w:r w:rsidRPr="00C9428A">
        <w:rPr>
          <w:bCs/>
        </w:rPr>
        <w:t>?</w:t>
      </w:r>
    </w:p>
    <w:p w14:paraId="0ADF4035" w14:textId="77777777" w:rsidR="00CD3C51" w:rsidRDefault="00CD3C51">
      <w:pPr>
        <w:rPr>
          <w:bCs/>
        </w:rPr>
      </w:pPr>
      <w:r>
        <w:rPr>
          <w:bCs/>
        </w:rPr>
        <w:br w:type="page"/>
      </w:r>
    </w:p>
    <w:p w14:paraId="31AEE9FA" w14:textId="77777777" w:rsidR="003A16CF" w:rsidRDefault="003A16CF" w:rsidP="003A16CF">
      <w:pPr>
        <w:pStyle w:val="Header"/>
        <w:spacing w:line="276" w:lineRule="auto"/>
        <w:jc w:val="both"/>
        <w:rPr>
          <w:bCs/>
        </w:rPr>
      </w:pPr>
      <w:r w:rsidRPr="00C9428A">
        <w:rPr>
          <w:bCs/>
        </w:rPr>
        <w:lastRenderedPageBreak/>
        <w:t xml:space="preserve">Well, for instance, you may like to </w:t>
      </w:r>
      <w:r>
        <w:rPr>
          <w:bCs/>
        </w:rPr>
        <w:t>have an initial “</w:t>
      </w:r>
      <w:r w:rsidRPr="00C9428A">
        <w:rPr>
          <w:bCs/>
        </w:rPr>
        <w:t>feel</w:t>
      </w:r>
      <w:r>
        <w:rPr>
          <w:bCs/>
        </w:rPr>
        <w:t>”</w:t>
      </w:r>
      <w:r w:rsidRPr="00C9428A">
        <w:rPr>
          <w:bCs/>
        </w:rPr>
        <w:t xml:space="preserve"> of the </w:t>
      </w:r>
      <w:r>
        <w:rPr>
          <w:bCs/>
        </w:rPr>
        <w:t>profile</w:t>
      </w:r>
      <w:r w:rsidRPr="00C9428A">
        <w:rPr>
          <w:bCs/>
        </w:rPr>
        <w:t xml:space="preserve"> of cu</w:t>
      </w:r>
      <w:r>
        <w:rPr>
          <w:bCs/>
        </w:rPr>
        <w:t>stomers who patronize this mall:</w:t>
      </w:r>
      <w:r w:rsidRPr="00C9428A">
        <w:rPr>
          <w:bCs/>
        </w:rPr>
        <w:t xml:space="preserve"> </w:t>
      </w:r>
    </w:p>
    <w:p w14:paraId="1E52E28E" w14:textId="77777777" w:rsidR="003A16CF" w:rsidRPr="007609EA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>What kind of job sectors are they from?</w:t>
      </w:r>
    </w:p>
    <w:p w14:paraId="6CCA270B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>How many times</w:t>
      </w:r>
      <w:r>
        <w:rPr>
          <w:bCs/>
        </w:rPr>
        <w:t xml:space="preserve"> do</w:t>
      </w:r>
      <w:r w:rsidRPr="007609EA">
        <w:rPr>
          <w:bCs/>
        </w:rPr>
        <w:t xml:space="preserve"> the</w:t>
      </w:r>
      <w:r>
        <w:rPr>
          <w:bCs/>
        </w:rPr>
        <w:t>y</w:t>
      </w:r>
      <w:r w:rsidRPr="007609EA">
        <w:rPr>
          <w:bCs/>
        </w:rPr>
        <w:t xml:space="preserve"> frequent Prestige Mall in a month? </w:t>
      </w:r>
    </w:p>
    <w:p w14:paraId="2248B973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How much do they typically spend in Prestige Mall?</w:t>
      </w:r>
    </w:p>
    <w:p w14:paraId="5AFF2C58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 xml:space="preserve">What is their age profile? </w:t>
      </w:r>
    </w:p>
    <w:p w14:paraId="0A551552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What is the proportion of male customers of Prestige Mall?</w:t>
      </w:r>
    </w:p>
    <w:p w14:paraId="7D1FAD19" w14:textId="77777777" w:rsidR="003A16CF" w:rsidRPr="007609EA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What is their average monthly household income?</w:t>
      </w:r>
    </w:p>
    <w:p w14:paraId="43408EC5" w14:textId="77777777" w:rsidR="003A16CF" w:rsidRDefault="003A16CF" w:rsidP="003A16CF">
      <w:pPr>
        <w:pStyle w:val="Header"/>
        <w:spacing w:line="276" w:lineRule="auto"/>
        <w:jc w:val="both"/>
        <w:rPr>
          <w:bCs/>
        </w:rPr>
      </w:pPr>
    </w:p>
    <w:p w14:paraId="1EB1EA9E" w14:textId="77777777" w:rsidR="003A16CF" w:rsidRDefault="003A16CF" w:rsidP="003A16CF">
      <w:pPr>
        <w:pStyle w:val="Header"/>
        <w:spacing w:after="120" w:line="276" w:lineRule="auto"/>
        <w:jc w:val="both"/>
        <w:rPr>
          <w:bCs/>
        </w:rPr>
      </w:pPr>
      <w:r>
        <w:rPr>
          <w:bCs/>
        </w:rPr>
        <w:t xml:space="preserve">The questions listed above would generate </w:t>
      </w:r>
      <w:r w:rsidRPr="00C9428A">
        <w:rPr>
          <w:bCs/>
        </w:rPr>
        <w:t>valuable</w:t>
      </w:r>
      <w:r>
        <w:rPr>
          <w:bCs/>
        </w:rPr>
        <w:t xml:space="preserve"> information in helping you to decide on the potential tenant that you would like to recommend to your boss.  </w:t>
      </w:r>
    </w:p>
    <w:p w14:paraId="2A827B14" w14:textId="77777777" w:rsidR="005A49BD" w:rsidRDefault="005A49BD" w:rsidP="005A49BD">
      <w:pPr>
        <w:spacing w:after="60" w:line="276" w:lineRule="auto"/>
        <w:jc w:val="both"/>
        <w:rPr>
          <w:lang w:val="en-US"/>
        </w:rPr>
      </w:pPr>
      <w:r>
        <w:rPr>
          <w:bCs/>
        </w:rPr>
        <w:t>You will like a systematic way to approach this problem, thus you use the 4-steps</w:t>
      </w:r>
      <w:r>
        <w:rPr>
          <w:lang w:val="en-US"/>
        </w:rPr>
        <w:t xml:space="preserve"> </w:t>
      </w:r>
      <w:r w:rsidRPr="0058086F">
        <w:rPr>
          <w:b/>
          <w:lang w:val="en-US"/>
        </w:rPr>
        <w:t>statistical problem-solving process</w:t>
      </w:r>
      <w:r>
        <w:rPr>
          <w:b/>
          <w:lang w:val="en-US"/>
        </w:rPr>
        <w:t xml:space="preserve"> </w:t>
      </w:r>
      <w:r w:rsidRPr="005A49BD">
        <w:rPr>
          <w:bCs/>
        </w:rPr>
        <w:t xml:space="preserve">that you have </w:t>
      </w:r>
      <w:r>
        <w:rPr>
          <w:bCs/>
        </w:rPr>
        <w:t>been introduced</w:t>
      </w:r>
      <w:r>
        <w:rPr>
          <w:lang w:val="en-US"/>
        </w:rPr>
        <w:t>:</w:t>
      </w:r>
    </w:p>
    <w:p w14:paraId="6AB87346" w14:textId="77777777" w:rsidR="005A49BD" w:rsidRDefault="005A49BD" w:rsidP="00CD3C51">
      <w:pPr>
        <w:tabs>
          <w:tab w:val="right" w:pos="9026"/>
        </w:tabs>
        <w:spacing w:line="276" w:lineRule="auto"/>
        <w:jc w:val="center"/>
        <w:rPr>
          <w:lang w:val="en-US"/>
        </w:rPr>
      </w:pP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682ADBC4" wp14:editId="4F3DEE8E">
                <wp:extent cx="5017273" cy="659959"/>
                <wp:effectExtent l="0" t="0" r="12065" b="26035"/>
                <wp:docPr id="223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7273" cy="659959"/>
                          <a:chOff x="0" y="0"/>
                          <a:chExt cx="52200" cy="6480"/>
                        </a:xfrm>
                      </wpg:grpSpPr>
                      <wps:wsp>
                        <wps:cNvPr id="224" name="Rounded Rectangle 108"/>
                        <wps:cNvSpPr>
                          <a:spLocks noChangeArrowheads="1"/>
                        </wps:cNvSpPr>
                        <wps:spPr bwMode="auto">
                          <a:xfrm>
                            <a:off x="1600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5F46928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Formula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Ques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5" name="Rounded Rectangle 109"/>
                        <wps:cNvSpPr>
                          <a:spLocks noChangeArrowheads="1"/>
                        </wps:cNvSpPr>
                        <wps:spPr bwMode="auto">
                          <a:xfrm>
                            <a:off x="14706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noFill/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8D44DE3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Collec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Dat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6" name="Straight Arrow Connector 110"/>
                        <wps:cNvCnPr>
                          <a:cxnSpLocks noChangeShapeType="1"/>
                        </wps:cNvCnPr>
                        <wps:spPr bwMode="auto">
                          <a:xfrm>
                            <a:off x="10972" y="3124"/>
                            <a:ext cx="3747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7" name="Rounded Rectangle 111"/>
                        <wps:cNvSpPr>
                          <a:spLocks noChangeArrowheads="1"/>
                        </wps:cNvSpPr>
                        <wps:spPr bwMode="auto">
                          <a:xfrm>
                            <a:off x="27889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F305A1D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Analys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Dat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8" name="Straight Arrow Connector 112"/>
                        <wps:cNvCnPr>
                          <a:cxnSpLocks noChangeShapeType="1"/>
                        </wps:cNvCnPr>
                        <wps:spPr bwMode="auto">
                          <a:xfrm>
                            <a:off x="24155" y="3124"/>
                            <a:ext cx="3746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9" name="Rounded Rectangle 113"/>
                        <wps:cNvSpPr>
                          <a:spLocks noChangeArrowheads="1"/>
                        </wps:cNvSpPr>
                        <wps:spPr bwMode="auto">
                          <a:xfrm>
                            <a:off x="41071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sysDot"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0FB1E1B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Interpre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0" name="Straight Arrow Connector 114"/>
                        <wps:cNvCnPr>
                          <a:cxnSpLocks noChangeShapeType="1"/>
                        </wps:cNvCnPr>
                        <wps:spPr bwMode="auto">
                          <a:xfrm>
                            <a:off x="37338" y="3124"/>
                            <a:ext cx="3746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1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2200" cy="64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2ADBC4" id="Group 8" o:spid="_x0000_s1026" style="width:395.05pt;height:51.95pt;mso-position-horizontal-relative:char;mso-position-vertical-relative:line" coordsize="52200,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">
                <v:roundrect id="Rounded Rectangle 108" o:spid="_x0000_s1027" style="position:absolute;left:1600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" fillcolor="white [3201]" strokecolor="black [3200]" strokeweight="2pt">
                  <v:textbox>
                    <w:txbxContent>
                      <w:p w14:paraId="65F46928" w14:textId="77777777"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Formula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Questions</w:t>
                        </w:r>
                      </w:p>
                    </w:txbxContent>
                  </v:textbox>
                </v:roundrect>
                <v:roundrect id="Rounded Rectangle 109" o:spid="_x0000_s1028" style="position:absolute;left:14706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" filled="f" strokecolor="black [3200]" strokeweight="2pt">
                  <v:textbox>
                    <w:txbxContent>
                      <w:p w14:paraId="58D44DE3" w14:textId="77777777"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Collec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Data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0" o:spid="_x0000_s1029" type="#_x0000_t32" style="position:absolute;left:10972;top:3124;width:37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" strokecolor="black [3213]" strokeweight="1pt">
                  <v:stroke endarrow="open"/>
                </v:shape>
                <v:roundrect id="Rounded Rectangle 111" o:spid="_x0000_s1030" style="position:absolute;left:27889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" fillcolor="white [3201]" strokecolor="black [3200]" strokeweight="2pt">
                  <v:textbox>
                    <w:txbxContent>
                      <w:p w14:paraId="1F305A1D" w14:textId="77777777"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Analys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Data</w:t>
                        </w:r>
                      </w:p>
                    </w:txbxContent>
                  </v:textbox>
                </v:roundrect>
                <v:shape id="Straight Arrow Connector 112" o:spid="_x0000_s1031" type="#_x0000_t32" style="position:absolute;left:24155;top:3124;width:37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" strokecolor="black [3213]" strokeweight="1pt">
                  <v:stroke endarrow="open"/>
                </v:shape>
                <v:roundrect id="Rounded Rectangle 113" o:spid="_x0000_s1032" style="position:absolute;left:41071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" fillcolor="white [3201]" strokecolor="black [3200]" strokeweight="2pt">
                  <v:stroke dashstyle="1 1"/>
                  <v:textbox>
                    <w:txbxContent>
                      <w:p w14:paraId="60FB1E1B" w14:textId="77777777"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Interpre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Results</w:t>
                        </w:r>
                      </w:p>
                    </w:txbxContent>
                  </v:textbox>
                </v:roundrect>
                <v:shape id="Straight Arrow Connector 114" o:spid="_x0000_s1033" type="#_x0000_t32" style="position:absolute;left:37338;top:3124;width:37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" strokecolor="black [3213]" strokeweight="1pt">
                  <v:stroke endarrow="open"/>
                </v:shape>
                <v:rect id="Rectangle 117" o:spid="_x0000_s1034" style="position:absolute;width:5220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" filled="f" strokecolor="#bfbfbf [2412]" strokeweight="2pt"/>
                <w10:anchorlock/>
              </v:group>
            </w:pict>
          </mc:Fallback>
        </mc:AlternateContent>
      </w:r>
    </w:p>
    <w:p w14:paraId="1CBED504" w14:textId="77777777" w:rsidR="00CD3C51" w:rsidRPr="00CD3C51" w:rsidRDefault="00CD3C51" w:rsidP="00CD3C51">
      <w:pPr>
        <w:tabs>
          <w:tab w:val="right" w:pos="9026"/>
        </w:tabs>
        <w:spacing w:line="276" w:lineRule="auto"/>
        <w:jc w:val="center"/>
        <w:rPr>
          <w:lang w:val="en-US"/>
        </w:rPr>
      </w:pPr>
    </w:p>
    <w:p w14:paraId="5FFEC0CF" w14:textId="77777777" w:rsidR="005D3CC8" w:rsidRDefault="00CD3C51">
      <w:pPr>
        <w:rPr>
          <w:lang w:val="en-US"/>
        </w:rPr>
      </w:pPr>
      <w:r w:rsidRPr="00C9428A">
        <w:rPr>
          <w:bCs/>
        </w:rPr>
        <w:t>In order to collect data, a selected group of cust</w:t>
      </w:r>
      <w:r>
        <w:rPr>
          <w:bCs/>
        </w:rPr>
        <w:t xml:space="preserve">omers of Prestige Mall is </w:t>
      </w:r>
      <w:r w:rsidRPr="00C9428A">
        <w:rPr>
          <w:bCs/>
        </w:rPr>
        <w:t xml:space="preserve">chosen to respond to </w:t>
      </w:r>
      <w:r>
        <w:rPr>
          <w:bCs/>
        </w:rPr>
        <w:t>a</w:t>
      </w:r>
      <w:r w:rsidRPr="00C9428A">
        <w:rPr>
          <w:bCs/>
        </w:rPr>
        <w:t xml:space="preserve"> survey.  </w:t>
      </w:r>
      <w:r w:rsidRPr="00CD3C51">
        <w:rPr>
          <w:bCs/>
        </w:rPr>
        <w:t>By the end of the survey period, you have collected feedback from 200 customers.  The data is recorded in the spreadsheet named</w:t>
      </w:r>
      <w:r>
        <w:t xml:space="preserve"> </w:t>
      </w:r>
      <w:r w:rsidRPr="00AE5F59">
        <w:rPr>
          <w:i/>
          <w:lang w:val="en-US"/>
        </w:rPr>
        <w:t>PrestigeMall_Data.xlsx</w:t>
      </w:r>
      <w:r>
        <w:rPr>
          <w:lang w:val="en-US"/>
        </w:rPr>
        <w:t>.</w:t>
      </w:r>
    </w:p>
    <w:p w14:paraId="4B37B48B" w14:textId="77777777" w:rsidR="005D3CC8" w:rsidRDefault="005D3CC8">
      <w:pPr>
        <w:rPr>
          <w:lang w:val="en-US"/>
        </w:rPr>
      </w:pPr>
    </w:p>
    <w:p w14:paraId="33160F30" w14:textId="77777777" w:rsidR="009B0B89" w:rsidRDefault="009B0B89" w:rsidP="009B0B89">
      <w:pPr>
        <w:rPr>
          <w:lang w:val="en-US"/>
        </w:rPr>
      </w:pPr>
      <w:r>
        <w:rPr>
          <w:lang w:val="en-US"/>
        </w:rPr>
        <w:t>You can refer</w:t>
      </w:r>
      <w:r w:rsidR="00A852A9">
        <w:rPr>
          <w:lang w:val="en-US"/>
        </w:rPr>
        <w:t xml:space="preserve"> to Q5 below on how to </w:t>
      </w:r>
      <w:r>
        <w:rPr>
          <w:lang w:val="en-US"/>
        </w:rPr>
        <w:t xml:space="preserve">fill in the </w:t>
      </w:r>
      <w:r w:rsidR="00FC3FB8">
        <w:rPr>
          <w:lang w:val="en-US"/>
        </w:rPr>
        <w:t>fields</w:t>
      </w:r>
      <w:r>
        <w:rPr>
          <w:lang w:val="en-US"/>
        </w:rPr>
        <w:t xml:space="preserve"> </w:t>
      </w:r>
      <w:r w:rsidR="00493834">
        <w:rPr>
          <w:lang w:val="en-US"/>
        </w:rPr>
        <w:t xml:space="preserve">in the table that is </w:t>
      </w:r>
      <w:r w:rsidR="009214C3">
        <w:rPr>
          <w:lang w:val="en-US"/>
        </w:rPr>
        <w:t>designed</w:t>
      </w:r>
      <w:r w:rsidR="00493834">
        <w:rPr>
          <w:lang w:val="en-US"/>
        </w:rPr>
        <w:t xml:space="preserve"> </w:t>
      </w:r>
      <w:r w:rsidR="00FE0F01">
        <w:rPr>
          <w:lang w:val="en-US"/>
        </w:rPr>
        <w:t>in accordance</w:t>
      </w:r>
      <w:r w:rsidR="00493834">
        <w:rPr>
          <w:lang w:val="en-US"/>
        </w:rPr>
        <w:t xml:space="preserve"> to the</w:t>
      </w:r>
      <w:r>
        <w:rPr>
          <w:lang w:val="en-US"/>
        </w:rPr>
        <w:t xml:space="preserve"> </w:t>
      </w:r>
      <w:r>
        <w:rPr>
          <w:bCs/>
        </w:rPr>
        <w:t>4-steps</w:t>
      </w:r>
      <w:r>
        <w:rPr>
          <w:lang w:val="en-US"/>
        </w:rPr>
        <w:t xml:space="preserve"> </w:t>
      </w:r>
      <w:r w:rsidRPr="009B0B89">
        <w:rPr>
          <w:lang w:val="en-US"/>
        </w:rPr>
        <w:t>statistical problem-solving process.</w:t>
      </w:r>
    </w:p>
    <w:p w14:paraId="70518458" w14:textId="77777777" w:rsidR="00AE5F59" w:rsidRDefault="00AE5F59">
      <w:pPr>
        <w:rPr>
          <w:b/>
        </w:rPr>
      </w:pPr>
      <w:r>
        <w:rPr>
          <w:b/>
        </w:rPr>
        <w:br w:type="page"/>
      </w:r>
    </w:p>
    <w:p w14:paraId="024F10FE" w14:textId="77777777" w:rsidR="00AE5F59" w:rsidRPr="00AE5F59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lastRenderedPageBreak/>
        <w:t xml:space="preserve">Refer to </w:t>
      </w:r>
      <w:r w:rsidRPr="00AE5F59">
        <w:rPr>
          <w:i/>
          <w:lang w:val="en-US"/>
        </w:rPr>
        <w:t>PrestigeMall_Data.xlsx</w:t>
      </w:r>
      <w:r>
        <w:rPr>
          <w:lang w:val="en-US"/>
        </w:rPr>
        <w:t xml:space="preserve"> and use Minitab </w:t>
      </w:r>
      <w:r w:rsidRPr="00AE5F59">
        <w:rPr>
          <w:lang w:val="en-US"/>
        </w:rPr>
        <w:t>to analyz</w:t>
      </w:r>
      <w:r>
        <w:rPr>
          <w:lang w:val="en-US"/>
        </w:rPr>
        <w:t>e</w:t>
      </w:r>
      <w:r w:rsidRPr="00AE5F59">
        <w:rPr>
          <w:lang w:val="en-US"/>
        </w:rPr>
        <w:t xml:space="preserve"> the data.</w:t>
      </w:r>
    </w:p>
    <w:p w14:paraId="2E4B9ED7" w14:textId="77777777" w:rsidR="00AE5F59" w:rsidRPr="002A53A4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1:</w:t>
      </w:r>
      <w:r>
        <w:rPr>
          <w:lang w:val="en-US"/>
        </w:rPr>
        <w:tab/>
      </w:r>
      <w:r w:rsidRPr="002A53A4">
        <w:rPr>
          <w:lang w:val="en-US"/>
        </w:rPr>
        <w:t>What is the aim of this case study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35F79A4F" w14:textId="77777777" w:rsidTr="00944215">
        <w:tc>
          <w:tcPr>
            <w:tcW w:w="12316" w:type="dxa"/>
          </w:tcPr>
          <w:p w14:paraId="26196B49" w14:textId="77777777" w:rsidR="00AE5F59" w:rsidRPr="00014410" w:rsidRDefault="00AE5F59" w:rsidP="00944215">
            <w:pPr>
              <w:rPr>
                <w:lang w:val="en-US"/>
              </w:rPr>
            </w:pPr>
          </w:p>
          <w:p w14:paraId="38359D72" w14:textId="499CE8E7" w:rsidR="00AE5F59" w:rsidRPr="00EB3E7E" w:rsidRDefault="00EA195E" w:rsidP="00944215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To suggest a suitable tenant to the s</w:t>
            </w:r>
            <w:r w:rsidR="00C95C81">
              <w:rPr>
                <w:lang w:val="en-US" w:eastAsia="en-US"/>
              </w:rPr>
              <w:t>hop</w:t>
            </w:r>
          </w:p>
          <w:p w14:paraId="7BE5F4A7" w14:textId="77777777" w:rsidR="00AE5F59" w:rsidRDefault="00AE5F59" w:rsidP="00944215">
            <w:pPr>
              <w:rPr>
                <w:lang w:val="en-US"/>
              </w:rPr>
            </w:pPr>
          </w:p>
          <w:p w14:paraId="3FE7AD7E" w14:textId="77777777" w:rsidR="00AE5F59" w:rsidRPr="00014410" w:rsidRDefault="00AE5F59" w:rsidP="00944215">
            <w:pPr>
              <w:rPr>
                <w:lang w:val="en-US"/>
              </w:rPr>
            </w:pPr>
          </w:p>
        </w:tc>
      </w:tr>
    </w:tbl>
    <w:p w14:paraId="76E792E0" w14:textId="77777777" w:rsidR="00AE5F59" w:rsidRPr="00014410" w:rsidRDefault="00AE5F59" w:rsidP="00AE5F59">
      <w:pPr>
        <w:ind w:left="720"/>
        <w:rPr>
          <w:lang w:val="en-US"/>
        </w:rPr>
      </w:pPr>
    </w:p>
    <w:p w14:paraId="2CFA94D6" w14:textId="77777777" w:rsidR="00AE5F59" w:rsidRPr="002A53A4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2:</w:t>
      </w:r>
      <w:r>
        <w:rPr>
          <w:lang w:val="en-US"/>
        </w:rPr>
        <w:tab/>
      </w:r>
      <w:r w:rsidRPr="002A53A4">
        <w:rPr>
          <w:lang w:val="en-US"/>
        </w:rPr>
        <w:t>What is the sample of this case study?  And what is the targeted populati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78C67784" w14:textId="77777777" w:rsidTr="00944215">
        <w:tc>
          <w:tcPr>
            <w:tcW w:w="12316" w:type="dxa"/>
          </w:tcPr>
          <w:p w14:paraId="242C9A27" w14:textId="77777777" w:rsidR="00AE5F59" w:rsidRPr="00014410" w:rsidRDefault="00AE5F59" w:rsidP="00944215">
            <w:pPr>
              <w:rPr>
                <w:lang w:val="en-US"/>
              </w:rPr>
            </w:pPr>
          </w:p>
          <w:p w14:paraId="5E229DC9" w14:textId="5183FA9F" w:rsidR="00AE5F59" w:rsidRPr="002552A5" w:rsidRDefault="00C95C81" w:rsidP="00944215">
            <w:pPr>
              <w:widowControl w:val="0"/>
              <w:spacing w:line="60" w:lineRule="atLeast"/>
              <w:rPr>
                <w:color w:val="FF0000"/>
                <w:lang w:val="en-US" w:eastAsia="en-US"/>
              </w:rPr>
            </w:pPr>
            <w:r>
              <w:rPr>
                <w:color w:val="FF0000"/>
                <w:lang w:val="en-US" w:eastAsia="en-US"/>
              </w:rPr>
              <w:t>Sample is 200 customers selected randomly during the survey period. Targeted population is customers in Prestige Mall</w:t>
            </w:r>
          </w:p>
          <w:p w14:paraId="710C1D21" w14:textId="77777777" w:rsidR="00AE5F59" w:rsidRPr="00014410" w:rsidRDefault="00AE5F59" w:rsidP="00944215">
            <w:pPr>
              <w:rPr>
                <w:lang w:val="en-US"/>
              </w:rPr>
            </w:pPr>
          </w:p>
        </w:tc>
      </w:tr>
    </w:tbl>
    <w:p w14:paraId="70E3FEF5" w14:textId="77777777" w:rsidR="00AE5F59" w:rsidRPr="00014410" w:rsidRDefault="00AE5F59" w:rsidP="00AE5F59">
      <w:pPr>
        <w:ind w:left="720"/>
        <w:rPr>
          <w:lang w:val="en-US"/>
        </w:rPr>
      </w:pPr>
    </w:p>
    <w:p w14:paraId="75B8EE84" w14:textId="77777777" w:rsidR="00AE5F59" w:rsidRPr="005129F3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3:</w:t>
      </w:r>
      <w:r>
        <w:rPr>
          <w:lang w:val="en-US"/>
        </w:rPr>
        <w:tab/>
      </w:r>
      <w:r w:rsidRPr="005129F3">
        <w:rPr>
          <w:lang w:val="en-US"/>
        </w:rPr>
        <w:t>How were the data collected,</w:t>
      </w:r>
      <w:r>
        <w:rPr>
          <w:lang w:val="en-US"/>
        </w:rPr>
        <w:t xml:space="preserve"> as recorded in the data file named</w:t>
      </w:r>
      <w:r w:rsidRPr="005129F3">
        <w:rPr>
          <w:lang w:val="en-US"/>
        </w:rPr>
        <w:t xml:space="preserve"> “Prestige Mall”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5E3938FB" w14:textId="77777777" w:rsidTr="00944215">
        <w:tc>
          <w:tcPr>
            <w:tcW w:w="12316" w:type="dxa"/>
          </w:tcPr>
          <w:p w14:paraId="3F2677A8" w14:textId="20F045FD" w:rsidR="00982204" w:rsidRPr="00014410" w:rsidRDefault="00C07F7D" w:rsidP="00944215">
            <w:pPr>
              <w:rPr>
                <w:lang w:val="en-US"/>
              </w:rPr>
            </w:pPr>
            <w:r>
              <w:rPr>
                <w:lang w:val="en-US"/>
              </w:rPr>
              <w:t>It was collected using a survey feedback form, to find out the person information</w:t>
            </w:r>
          </w:p>
          <w:p w14:paraId="41C92FBD" w14:textId="77777777" w:rsidR="00AE5F59" w:rsidRPr="00014410" w:rsidRDefault="00AE5F59" w:rsidP="00944215">
            <w:pPr>
              <w:rPr>
                <w:lang w:val="en-US"/>
              </w:rPr>
            </w:pPr>
          </w:p>
        </w:tc>
      </w:tr>
    </w:tbl>
    <w:p w14:paraId="544BCE6C" w14:textId="77777777" w:rsidR="00AE5F59" w:rsidRPr="00014410" w:rsidRDefault="00AE5F59" w:rsidP="00AE5F59">
      <w:pPr>
        <w:rPr>
          <w:lang w:val="en-US"/>
        </w:rPr>
      </w:pPr>
    </w:p>
    <w:p w14:paraId="7B3AEBE2" w14:textId="77777777" w:rsidR="00AE5F59" w:rsidRPr="005129F3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4:</w:t>
      </w:r>
      <w:r>
        <w:rPr>
          <w:lang w:val="en-US"/>
        </w:rPr>
        <w:tab/>
      </w:r>
      <w:r w:rsidRPr="005129F3">
        <w:rPr>
          <w:lang w:val="en-US"/>
        </w:rPr>
        <w:t xml:space="preserve">What information </w:t>
      </w:r>
      <w:r>
        <w:rPr>
          <w:lang w:val="en-US"/>
        </w:rPr>
        <w:t xml:space="preserve">(variables) </w:t>
      </w:r>
      <w:r w:rsidRPr="005129F3">
        <w:rPr>
          <w:lang w:val="en-US"/>
        </w:rPr>
        <w:t xml:space="preserve">does </w:t>
      </w:r>
      <w:r>
        <w:rPr>
          <w:lang w:val="en-US"/>
        </w:rPr>
        <w:t>the data file named</w:t>
      </w:r>
      <w:r w:rsidRPr="005129F3">
        <w:rPr>
          <w:lang w:val="en-US"/>
        </w:rPr>
        <w:t xml:space="preserve"> “Prestige Mall” hol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00336ECE" w14:textId="77777777" w:rsidTr="00944215">
        <w:tc>
          <w:tcPr>
            <w:tcW w:w="12316" w:type="dxa"/>
          </w:tcPr>
          <w:p w14:paraId="1E783776" w14:textId="10120B55" w:rsidR="00AE5F59" w:rsidRPr="00014410" w:rsidRDefault="00C07F7D" w:rsidP="00944215">
            <w:pPr>
              <w:rPr>
                <w:lang w:val="en-US"/>
              </w:rPr>
            </w:pPr>
            <w:r>
              <w:rPr>
                <w:lang w:val="en-US"/>
              </w:rPr>
              <w:t>Job sector, Age, No. of Visits/month, Gender, Household Income, Amount spent/ month</w:t>
            </w:r>
          </w:p>
          <w:p w14:paraId="04F4752D" w14:textId="77777777" w:rsidR="00AE5F59" w:rsidRPr="002552A5" w:rsidRDefault="00AE5F59" w:rsidP="00944215">
            <w:pPr>
              <w:widowControl w:val="0"/>
              <w:spacing w:line="60" w:lineRule="atLeast"/>
              <w:rPr>
                <w:lang w:val="en-US" w:eastAsia="en-US"/>
              </w:rPr>
            </w:pPr>
          </w:p>
          <w:p w14:paraId="313FE184" w14:textId="77777777" w:rsidR="00AE5F59" w:rsidRPr="00014410" w:rsidRDefault="00AE5F59" w:rsidP="00944215">
            <w:pPr>
              <w:rPr>
                <w:lang w:val="en-US"/>
              </w:rPr>
            </w:pPr>
          </w:p>
          <w:p w14:paraId="7ABB5832" w14:textId="77777777" w:rsidR="00AE5F59" w:rsidRPr="00014410" w:rsidRDefault="00AE5F59" w:rsidP="00944215">
            <w:pPr>
              <w:rPr>
                <w:lang w:val="en-US"/>
              </w:rPr>
            </w:pPr>
          </w:p>
        </w:tc>
      </w:tr>
    </w:tbl>
    <w:p w14:paraId="502E7308" w14:textId="77777777" w:rsidR="00BF6986" w:rsidRDefault="00BF6986" w:rsidP="00AE5F59">
      <w:pPr>
        <w:rPr>
          <w:szCs w:val="14"/>
          <w:lang w:val="en-US"/>
        </w:rPr>
      </w:pPr>
    </w:p>
    <w:p w14:paraId="20FFDB77" w14:textId="77777777" w:rsidR="00BF6986" w:rsidRDefault="00BF6986">
      <w:pPr>
        <w:rPr>
          <w:szCs w:val="14"/>
          <w:lang w:val="en-US"/>
        </w:rPr>
      </w:pPr>
      <w:r>
        <w:rPr>
          <w:szCs w:val="14"/>
          <w:lang w:val="en-US"/>
        </w:rPr>
        <w:br w:type="page"/>
      </w:r>
    </w:p>
    <w:p w14:paraId="12933921" w14:textId="77777777" w:rsidR="00BF6986" w:rsidRDefault="00BF6986" w:rsidP="00BF6986">
      <w:pPr>
        <w:ind w:left="720"/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      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76650A09" wp14:editId="1D3EF6AE">
                <wp:extent cx="7643456" cy="471805"/>
                <wp:effectExtent l="0" t="0" r="15240" b="23495"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83" name="Group 83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84" name="Group 84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85" name="Rounded Rectangle 8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B4D491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" name="Rounded Rectangle 8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A32DCE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7" name="Rounded Rectangle 8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7F5BD5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8" name="Rounded Rectangle 8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3E0829C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89" name="Straight Arrow Connector 89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Straight Arrow Connector 90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1" name="Straight Arrow Connector 91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650A09" id="Group 82" o:spid="_x0000_s103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">
                <v:group id="Group 83" o:spid="_x0000_s103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group id="Group 84" o:spid="_x0000_s103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  <v:roundrect id="Rounded Rectangle 85" o:spid="_x0000_s103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" filled="f" strokecolor="#243f60 [1604]" strokeweight="2pt">
                      <v:textbox>
                        <w:txbxContent>
                          <w:p w14:paraId="62B4D491" w14:textId="77777777"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86" o:spid="_x0000_s103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" filled="f" strokecolor="#243f60 [1604]" strokeweight="2pt">
                      <v:textbox>
                        <w:txbxContent>
                          <w:p w14:paraId="7AA32DCE" w14:textId="77777777"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87" o:spid="_x0000_s104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" filled="f" strokecolor="#243f60 [1604]" strokeweight="2pt">
                      <v:textbox>
                        <w:txbxContent>
                          <w:p w14:paraId="287F5BD5" w14:textId="77777777"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88" o:spid="_x0000_s104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" filled="f" strokecolor="#243f60 [1604]" strokeweight="2pt">
                      <v:stroke dashstyle="dash"/>
                      <v:textbox>
                        <w:txbxContent>
                          <w:p w14:paraId="33E0829C" w14:textId="77777777"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89" o:spid="_x0000_s104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" strokecolor="#4579b8 [3044]">
                    <v:stroke endarrow="block"/>
                  </v:shape>
                  <v:shape id="Straight Arrow Connector 90" o:spid="_x0000_s104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" strokecolor="#4579b8 [3044]">
                    <v:stroke endarrow="block"/>
                  </v:shape>
                </v:group>
                <v:shape id="Straight Arrow Connector 91" o:spid="_x0000_s104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6FF733D" w14:textId="77777777" w:rsidR="00BF6986" w:rsidRDefault="00BF6986" w:rsidP="00BF6986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561"/>
        <w:gridCol w:w="1890"/>
        <w:gridCol w:w="2085"/>
        <w:gridCol w:w="5529"/>
        <w:gridCol w:w="3827"/>
      </w:tblGrid>
      <w:tr w:rsidR="00142AC6" w14:paraId="691E1669" w14:textId="77777777" w:rsidTr="00D9182E">
        <w:trPr>
          <w:tblHeader/>
          <w:jc w:val="center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4B976" w14:textId="77777777" w:rsidR="00142AC6" w:rsidRPr="00B520EE" w:rsidRDefault="00142AC6" w:rsidP="00142AC6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7BB696" w14:textId="77777777" w:rsidR="00142AC6" w:rsidRPr="00B520EE" w:rsidRDefault="00142AC6" w:rsidP="00142AC6">
            <w:pPr>
              <w:ind w:left="324" w:hanging="324"/>
              <w:rPr>
                <w:sz w:val="22"/>
                <w:szCs w:val="22"/>
                <w:lang w:val="en-US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1886B6" w14:textId="4E7928F7" w:rsidR="00142AC6" w:rsidRPr="00B520EE" w:rsidRDefault="00142AC6" w:rsidP="00D9182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F4D561" w14:textId="631B28CE" w:rsidR="00142AC6" w:rsidRPr="001058E8" w:rsidRDefault="00142AC6" w:rsidP="00142AC6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</w:t>
            </w:r>
            <w:r w:rsidR="00E50DDE">
              <w:rPr>
                <w:b/>
                <w:sz w:val="20"/>
                <w:szCs w:val="20"/>
                <w:lang w:val="en-US"/>
              </w:rPr>
              <w:t>l and G</w:t>
            </w:r>
            <w:r>
              <w:rPr>
                <w:b/>
                <w:sz w:val="20"/>
                <w:szCs w:val="20"/>
                <w:lang w:val="en-US"/>
              </w:rPr>
              <w:t>raphical summaries to be include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3E631E" w14:textId="77777777" w:rsidR="00F151CA" w:rsidRDefault="00F151CA" w:rsidP="00F151CA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56AA94DF" w14:textId="536D5E33" w:rsidR="00142AC6" w:rsidRPr="001058E8" w:rsidRDefault="00F151CA" w:rsidP="00F151CA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5-Q7 sample description)</w:t>
            </w:r>
          </w:p>
        </w:tc>
      </w:tr>
      <w:tr w:rsidR="00BF6986" w14:paraId="3BFAC126" w14:textId="77777777" w:rsidTr="00944215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4EAD76" w14:textId="77777777" w:rsidR="00BF6986" w:rsidRPr="00D43F44" w:rsidRDefault="00BF6986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Q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1503F" w14:textId="77777777" w:rsidR="00BF6986" w:rsidRPr="00D43F44" w:rsidRDefault="00BF6986" w:rsidP="00944215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proportion of male and female customers of Prestige Mall?</w:t>
            </w:r>
          </w:p>
        </w:tc>
        <w:tc>
          <w:tcPr>
            <w:tcW w:w="2085" w:type="dxa"/>
            <w:tcBorders>
              <w:top w:val="single" w:sz="4" w:space="0" w:color="auto"/>
            </w:tcBorders>
          </w:tcPr>
          <w:p w14:paraId="33506C8F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2F618477" w14:textId="79EBB2DF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4B238CE4" w14:textId="77777777" w:rsidR="00BF6986" w:rsidRPr="00707FD2" w:rsidRDefault="00CB36A3" w:rsidP="00944215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  <w:r w:rsidRPr="0080510F">
              <w:rPr>
                <w:color w:val="FF0000"/>
                <w:sz w:val="20"/>
                <w:szCs w:val="22"/>
                <w:lang w:val="en-US"/>
              </w:rPr>
              <w:t>Gender</w:t>
            </w:r>
          </w:p>
          <w:p w14:paraId="2DE0E17E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2737705F" w14:textId="3E713FE8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s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  <w:p w14:paraId="14DEBEF0" w14:textId="77777777" w:rsidR="00CB36A3" w:rsidRDefault="00CB36A3" w:rsidP="00CB36A3">
            <w:pPr>
              <w:rPr>
                <w:color w:val="FF0000"/>
                <w:sz w:val="20"/>
                <w:szCs w:val="22"/>
                <w:lang w:val="en-US"/>
              </w:rPr>
            </w:pPr>
            <w:r w:rsidRPr="0080510F">
              <w:rPr>
                <w:color w:val="FF0000"/>
                <w:sz w:val="20"/>
                <w:szCs w:val="22"/>
                <w:lang w:val="en-US"/>
              </w:rPr>
              <w:t>Qualitative (nominal)</w:t>
            </w:r>
          </w:p>
          <w:p w14:paraId="404FA92C" w14:textId="77777777" w:rsidR="00BF6986" w:rsidRPr="00C62FAD" w:rsidRDefault="00BF6986" w:rsidP="00944215">
            <w:pPr>
              <w:rPr>
                <w:b/>
                <w:i/>
                <w:color w:val="000000" w:themeColor="text1"/>
                <w:sz w:val="20"/>
                <w:szCs w:val="22"/>
                <w:lang w:val="en-US"/>
              </w:rPr>
            </w:pPr>
          </w:p>
        </w:tc>
        <w:tc>
          <w:tcPr>
            <w:tcW w:w="5529" w:type="dxa"/>
            <w:tcBorders>
              <w:top w:val="single" w:sz="4" w:space="0" w:color="auto"/>
            </w:tcBorders>
          </w:tcPr>
          <w:p w14:paraId="37286749" w14:textId="798D8C1A" w:rsidR="00BF6986" w:rsidRPr="00260505" w:rsidRDefault="00A202FE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2797593C" wp14:editId="33F7D6DB">
                  <wp:simplePos x="0" y="0"/>
                  <wp:positionH relativeFrom="column">
                    <wp:posOffset>1540255</wp:posOffset>
                  </wp:positionH>
                  <wp:positionV relativeFrom="paragraph">
                    <wp:posOffset>160655</wp:posOffset>
                  </wp:positionV>
                  <wp:extent cx="1860550" cy="1276350"/>
                  <wp:effectExtent l="0" t="0" r="6350" b="0"/>
                  <wp:wrapThrough wrapText="bothSides">
                    <wp:wrapPolygon edited="0">
                      <wp:start x="0" y="0"/>
                      <wp:lineTo x="0" y="21278"/>
                      <wp:lineTo x="21453" y="21278"/>
                      <wp:lineTo x="2145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550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40F2AA5" w14:textId="77777777" w:rsidR="00BF6986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4E3CE96" w14:textId="77777777" w:rsidR="00CB36A3" w:rsidRPr="008A6617" w:rsidRDefault="00CB36A3" w:rsidP="00CB36A3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ale: </w:t>
            </w:r>
            <w:r w:rsidR="00A202FE">
              <w:rPr>
                <w:color w:val="FF0000"/>
                <w:sz w:val="22"/>
                <w:szCs w:val="22"/>
                <w:lang w:val="en-US"/>
              </w:rPr>
              <w:t>43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%</w:t>
            </w:r>
          </w:p>
          <w:p w14:paraId="627937BE" w14:textId="77777777" w:rsidR="00CB36A3" w:rsidRPr="008A6617" w:rsidRDefault="00CB36A3" w:rsidP="00CB36A3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5F5C598D" w14:textId="77777777" w:rsidR="00CB36A3" w:rsidRDefault="00CB36A3" w:rsidP="00CB36A3">
            <w:pPr>
              <w:rPr>
                <w:color w:val="FF0000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Female: 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5</w:t>
            </w:r>
            <w:r w:rsidR="00A202FE">
              <w:rPr>
                <w:color w:val="FF0000"/>
                <w:sz w:val="22"/>
                <w:szCs w:val="22"/>
                <w:lang w:val="en-US"/>
              </w:rPr>
              <w:t>7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%</w:t>
            </w:r>
          </w:p>
          <w:p w14:paraId="74E454C7" w14:textId="77777777" w:rsidR="00BF6986" w:rsidRPr="00ED2C38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3827" w:type="dxa"/>
            <w:vMerge w:val="restart"/>
            <w:tcBorders>
              <w:top w:val="single" w:sz="4" w:space="0" w:color="auto"/>
            </w:tcBorders>
          </w:tcPr>
          <w:p w14:paraId="76955F55" w14:textId="77777777" w:rsidR="00BF6986" w:rsidRPr="00A1121E" w:rsidRDefault="00BF6986" w:rsidP="00944215">
            <w:pPr>
              <w:tabs>
                <w:tab w:val="left" w:pos="567"/>
              </w:tabs>
              <w:rPr>
                <w:i/>
                <w:color w:val="000000" w:themeColor="text1"/>
                <w:sz w:val="22"/>
                <w:szCs w:val="22"/>
              </w:rPr>
            </w:pPr>
          </w:p>
          <w:p w14:paraId="5B77489F" w14:textId="77777777" w:rsidR="00BF6986" w:rsidRPr="00944B30" w:rsidRDefault="00BF6986" w:rsidP="00944215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0106C508" w14:textId="61FA2C3D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  <w:r w:rsidRPr="00944B30">
              <w:rPr>
                <w:b/>
                <w:color w:val="FF0000"/>
                <w:sz w:val="22"/>
                <w:szCs w:val="22"/>
              </w:rPr>
              <w:t>For Q5:</w:t>
            </w:r>
            <w:r>
              <w:rPr>
                <w:color w:val="FF0000"/>
                <w:sz w:val="22"/>
                <w:szCs w:val="22"/>
              </w:rPr>
              <w:br/>
            </w:r>
            <w:r w:rsidR="004C61A9" w:rsidRPr="005048BC">
              <w:rPr>
                <w:color w:val="FF0000"/>
                <w:sz w:val="22"/>
                <w:szCs w:val="22"/>
              </w:rPr>
              <w:t>There is a slightly higher proportion of female customers visiting Prestige Mall compared to male customers.</w:t>
            </w:r>
          </w:p>
          <w:p w14:paraId="46A94C50" w14:textId="77777777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4CC2F374" w14:textId="6F38DBE3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73588700" w14:textId="77777777" w:rsidR="008200FE" w:rsidRDefault="008200FE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741F498E" w14:textId="77777777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0A29E8A3" w14:textId="3F184518" w:rsidR="004C61A9" w:rsidRPr="00944B30" w:rsidRDefault="00142AC6" w:rsidP="004C61A9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6:</w:t>
            </w:r>
            <w:r w:rsidR="004C61A9" w:rsidRPr="00944B30">
              <w:rPr>
                <w:b/>
                <w:sz w:val="22"/>
                <w:szCs w:val="22"/>
              </w:rPr>
              <w:t xml:space="preserve"> </w:t>
            </w:r>
          </w:p>
          <w:p w14:paraId="04CE65C6" w14:textId="1B56B0B6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D230503" w14:textId="103D5357" w:rsidR="00BF6986" w:rsidRDefault="0037248F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he mean age is 41.955, and the data is positively skewed</w:t>
            </w:r>
            <w:r w:rsidR="00970676">
              <w:rPr>
                <w:color w:val="000000" w:themeColor="text1"/>
                <w:sz w:val="22"/>
                <w:szCs w:val="22"/>
              </w:rPr>
              <w:t>. More customers are below 41.955 of age</w:t>
            </w:r>
          </w:p>
          <w:p w14:paraId="43844B1C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4542574D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1D1BEE8E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539B7F4C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0F6F6BEA" w14:textId="7E199A0D" w:rsidR="00BF6986" w:rsidRDefault="00142AC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br/>
            </w:r>
          </w:p>
          <w:p w14:paraId="253ACA78" w14:textId="230B8E47" w:rsidR="00142AC6" w:rsidRPr="00944B30" w:rsidRDefault="00142AC6" w:rsidP="00142AC6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7:</w:t>
            </w:r>
          </w:p>
          <w:p w14:paraId="4B5E7770" w14:textId="3761F28F" w:rsidR="00BF6986" w:rsidRDefault="00246C9D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The mean income is 8231.29. The data is again positively skewed, meaning more customers have an income that’s below 8231.29</w:t>
            </w:r>
          </w:p>
          <w:p w14:paraId="0218E4E0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1011090B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894B027" w14:textId="05B07BEF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5E8F3612" w14:textId="77777777" w:rsidR="008200FE" w:rsidRDefault="008200FE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B36D21C" w14:textId="77777777" w:rsidR="00BF6986" w:rsidRDefault="00BF6986" w:rsidP="00944215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354C40C9" w14:textId="77777777" w:rsidR="00BF6986" w:rsidRPr="00944B30" w:rsidRDefault="00BF6986" w:rsidP="00944215">
            <w:pPr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Generalizing to the population:</w:t>
            </w:r>
          </w:p>
          <w:p w14:paraId="69AE73B9" w14:textId="32CEA116" w:rsidR="00BF6986" w:rsidRDefault="004C61A9" w:rsidP="00944215">
            <w:pPr>
              <w:rPr>
                <w:color w:val="FF0000"/>
                <w:sz w:val="22"/>
                <w:szCs w:val="22"/>
                <w:lang w:val="en-US"/>
              </w:rPr>
            </w:pPr>
            <w:r w:rsidRPr="005048BC">
              <w:rPr>
                <w:color w:val="FF0000"/>
                <w:sz w:val="22"/>
                <w:szCs w:val="22"/>
                <w:lang w:val="en-US"/>
              </w:rPr>
              <w:lastRenderedPageBreak/>
              <w:t>Generally, customers of Prestige Mall are slightly more likely to be female</w:t>
            </w:r>
            <w:r w:rsidR="00142AC6">
              <w:rPr>
                <w:color w:val="FF0000"/>
                <w:sz w:val="22"/>
                <w:szCs w:val="22"/>
                <w:lang w:val="en-US"/>
              </w:rPr>
              <w:t>,</w:t>
            </w:r>
            <w:r w:rsidR="002C62A0">
              <w:rPr>
                <w:color w:val="FF0000"/>
                <w:sz w:val="22"/>
                <w:szCs w:val="22"/>
                <w:lang w:val="en-US"/>
              </w:rPr>
              <w:t xml:space="preserve"> more likely to be younger of age below 41.955, and more likely to have a</w:t>
            </w:r>
            <w:r w:rsidR="00F00BED">
              <w:rPr>
                <w:color w:val="FF0000"/>
                <w:sz w:val="22"/>
                <w:szCs w:val="22"/>
                <w:lang w:val="en-US"/>
              </w:rPr>
              <w:t xml:space="preserve"> household </w:t>
            </w:r>
            <w:r w:rsidR="002C62A0">
              <w:rPr>
                <w:color w:val="FF0000"/>
                <w:sz w:val="22"/>
                <w:szCs w:val="22"/>
                <w:lang w:val="en-US"/>
              </w:rPr>
              <w:t>income below 8231.29</w:t>
            </w:r>
          </w:p>
          <w:p w14:paraId="7A0B5A95" w14:textId="77777777" w:rsidR="00142AC6" w:rsidRDefault="00142AC6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49D61E86" w14:textId="14CBB954" w:rsidR="00142AC6" w:rsidRDefault="00142AC6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6691910C" w14:textId="77777777" w:rsidR="00E50DDE" w:rsidRDefault="00E50DDE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495E2693" w14:textId="476A0888" w:rsidR="00142AC6" w:rsidRPr="00A1121E" w:rsidRDefault="00142AC6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BF6986" w14:paraId="64E91A06" w14:textId="77777777" w:rsidTr="00944215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0B04A" w14:textId="77777777" w:rsidR="00BF6986" w:rsidRPr="00D43F44" w:rsidRDefault="00BF6986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Q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7C66B" w14:textId="77777777" w:rsidR="00BF6986" w:rsidRPr="00D43F44" w:rsidRDefault="00BF6986" w:rsidP="00944215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age profile of the customers?</w:t>
            </w:r>
          </w:p>
        </w:tc>
        <w:tc>
          <w:tcPr>
            <w:tcW w:w="2085" w:type="dxa"/>
          </w:tcPr>
          <w:p w14:paraId="4753F846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7B686380" w14:textId="11C1A712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6EBE300A" w14:textId="5E229131" w:rsidR="00BF6986" w:rsidRPr="00707FD2" w:rsidRDefault="00140DDB" w:rsidP="00944215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22"/>
                <w:lang w:val="en-US"/>
              </w:rPr>
              <w:t>Age</w:t>
            </w:r>
          </w:p>
          <w:p w14:paraId="1145EA4B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12FF910E" w14:textId="77777777" w:rsidR="00BF6986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s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  <w:p w14:paraId="46211DDC" w14:textId="5A8A0D71" w:rsidR="00140DDB" w:rsidRPr="00142AC6" w:rsidRDefault="00140DDB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>
              <w:rPr>
                <w:i/>
                <w:color w:val="000000" w:themeColor="text1"/>
                <w:sz w:val="20"/>
                <w:szCs w:val="22"/>
                <w:lang w:val="en-US"/>
              </w:rPr>
              <w:t>Quantitative</w:t>
            </w:r>
            <w:r w:rsidR="0077604C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 </w:t>
            </w:r>
            <w:r>
              <w:rPr>
                <w:i/>
                <w:color w:val="000000" w:themeColor="text1"/>
                <w:sz w:val="20"/>
                <w:szCs w:val="22"/>
                <w:lang w:val="en-US"/>
              </w:rPr>
              <w:t>(</w:t>
            </w:r>
            <w:r w:rsidR="00272481">
              <w:rPr>
                <w:i/>
                <w:color w:val="000000" w:themeColor="text1"/>
                <w:sz w:val="20"/>
                <w:szCs w:val="22"/>
                <w:lang w:val="en-US"/>
              </w:rPr>
              <w:t>discrete</w:t>
            </w:r>
            <w:r>
              <w:rPr>
                <w:i/>
                <w:color w:val="000000" w:themeColor="text1"/>
                <w:sz w:val="20"/>
                <w:szCs w:val="22"/>
                <w:lang w:val="en-US"/>
              </w:rPr>
              <w:t>)</w:t>
            </w:r>
          </w:p>
        </w:tc>
        <w:tc>
          <w:tcPr>
            <w:tcW w:w="5529" w:type="dxa"/>
            <w:tcBorders>
              <w:top w:val="single" w:sz="4" w:space="0" w:color="auto"/>
            </w:tcBorders>
          </w:tcPr>
          <w:p w14:paraId="7F8355AA" w14:textId="29918AD7" w:rsidR="00BF6986" w:rsidRPr="00B520EE" w:rsidRDefault="00A527E0" w:rsidP="00944215">
            <w:pPr>
              <w:rPr>
                <w:sz w:val="22"/>
                <w:szCs w:val="22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29753BF8" wp14:editId="45BCF6F7">
                  <wp:simplePos x="0" y="0"/>
                  <wp:positionH relativeFrom="column">
                    <wp:posOffset>1394474</wp:posOffset>
                  </wp:positionH>
                  <wp:positionV relativeFrom="paragraph">
                    <wp:posOffset>105410</wp:posOffset>
                  </wp:positionV>
                  <wp:extent cx="1983105" cy="1309379"/>
                  <wp:effectExtent l="0" t="0" r="0" b="508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3105" cy="1309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7A454E" w14:textId="35F472A8" w:rsidR="00BF6986" w:rsidRPr="00707FD2" w:rsidRDefault="00BF6986" w:rsidP="00944215">
            <w:pPr>
              <w:rPr>
                <w:sz w:val="22"/>
                <w:szCs w:val="22"/>
                <w:lang w:val="en-US"/>
              </w:rPr>
            </w:pPr>
          </w:p>
          <w:p w14:paraId="29C1A691" w14:textId="0983C3A5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an: </w:t>
            </w:r>
            <w:r w:rsidR="0077604C">
              <w:rPr>
                <w:b/>
                <w:color w:val="000000" w:themeColor="text1"/>
                <w:sz w:val="22"/>
                <w:szCs w:val="22"/>
                <w:lang w:val="en-US"/>
              </w:rPr>
              <w:t>41.955</w:t>
            </w:r>
          </w:p>
          <w:p w14:paraId="051FCB71" w14:textId="4296BEAD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2FCC5B75" w14:textId="7E15DE56" w:rsidR="00BF6986" w:rsidRPr="008A6617" w:rsidRDefault="00BF6986" w:rsidP="009D0F68">
            <w:pPr>
              <w:tabs>
                <w:tab w:val="left" w:pos="3480"/>
              </w:tabs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dian: </w:t>
            </w:r>
            <w:r w:rsidR="0037248F">
              <w:rPr>
                <w:b/>
                <w:color w:val="000000" w:themeColor="text1"/>
                <w:sz w:val="22"/>
                <w:szCs w:val="22"/>
                <w:lang w:val="en-US"/>
              </w:rPr>
              <w:t>41.5</w:t>
            </w:r>
            <w:r w:rsidR="009D0F68">
              <w:rPr>
                <w:b/>
                <w:color w:val="000000" w:themeColor="text1"/>
                <w:sz w:val="22"/>
                <w:szCs w:val="22"/>
                <w:lang w:val="en-US"/>
              </w:rPr>
              <w:tab/>
            </w:r>
          </w:p>
          <w:p w14:paraId="4DDD7431" w14:textId="74DEFCB4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43BF49BA" w14:textId="4AD05F14" w:rsidR="00BF6986" w:rsidRPr="00B520EE" w:rsidRDefault="00BF6986" w:rsidP="00944215">
            <w:pPr>
              <w:rPr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SD: </w:t>
            </w:r>
            <w:r w:rsidR="0037248F">
              <w:rPr>
                <w:b/>
                <w:color w:val="000000" w:themeColor="text1"/>
                <w:sz w:val="22"/>
                <w:szCs w:val="22"/>
                <w:lang w:val="en-US"/>
              </w:rPr>
              <w:t>11.8611</w:t>
            </w:r>
          </w:p>
        </w:tc>
        <w:tc>
          <w:tcPr>
            <w:tcW w:w="3827" w:type="dxa"/>
            <w:vMerge/>
          </w:tcPr>
          <w:p w14:paraId="1C7C3AD1" w14:textId="77777777" w:rsidR="00BF6986" w:rsidRDefault="00BF6986" w:rsidP="00944215">
            <w:pPr>
              <w:rPr>
                <w:lang w:val="en-US"/>
              </w:rPr>
            </w:pPr>
          </w:p>
        </w:tc>
      </w:tr>
      <w:tr w:rsidR="00BF6986" w14:paraId="7AFD32ED" w14:textId="77777777" w:rsidTr="00944215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</w:tcBorders>
            <w:vAlign w:val="center"/>
          </w:tcPr>
          <w:p w14:paraId="5D983790" w14:textId="77777777" w:rsidR="00BF6986" w:rsidRPr="00D43F44" w:rsidRDefault="00BF6986" w:rsidP="00944215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Q7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339871EB" w14:textId="77777777" w:rsidR="00BF6986" w:rsidRPr="00D43F44" w:rsidRDefault="00BF6986" w:rsidP="00944215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distribution of income of the customers?</w:t>
            </w:r>
          </w:p>
        </w:tc>
        <w:tc>
          <w:tcPr>
            <w:tcW w:w="2085" w:type="dxa"/>
          </w:tcPr>
          <w:p w14:paraId="7A571FB5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7B684CB3" w14:textId="63967079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6B53693C" w14:textId="582A176B" w:rsidR="00BF6986" w:rsidRPr="00707FD2" w:rsidRDefault="00A527E0" w:rsidP="00944215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22"/>
                <w:lang w:val="en-US"/>
              </w:rPr>
              <w:t>Household Income</w:t>
            </w:r>
          </w:p>
          <w:p w14:paraId="79F90686" w14:textId="7777777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617C39E4" w14:textId="4CA23B57" w:rsidR="00BF6986" w:rsidRPr="00707FD2" w:rsidRDefault="00BF6986" w:rsidP="00944215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s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  <w:p w14:paraId="75C5B95D" w14:textId="67D1E532" w:rsidR="00BF6986" w:rsidRPr="00033D7B" w:rsidRDefault="00A527E0" w:rsidP="00944215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0"/>
                <w:szCs w:val="22"/>
                <w:lang w:val="en-US"/>
              </w:rPr>
              <w:t>Quantitative (continuous)</w:t>
            </w:r>
          </w:p>
        </w:tc>
        <w:tc>
          <w:tcPr>
            <w:tcW w:w="5529" w:type="dxa"/>
          </w:tcPr>
          <w:p w14:paraId="3D652750" w14:textId="5EF7F2B0" w:rsidR="00BF6986" w:rsidRPr="005B6D40" w:rsidRDefault="00BF6986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6CA1EBB8" w14:textId="554156B5" w:rsidR="00BF6986" w:rsidRPr="005B6D40" w:rsidRDefault="00BF6986" w:rsidP="00944215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1ADCF2DF" w14:textId="1ADBF5E8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an: </w:t>
            </w:r>
            <w:r w:rsidR="009D3D78">
              <w:rPr>
                <w:b/>
                <w:color w:val="000000" w:themeColor="text1"/>
                <w:sz w:val="22"/>
                <w:szCs w:val="22"/>
                <w:lang w:val="en-US"/>
              </w:rPr>
              <w:t>8231.29</w:t>
            </w:r>
          </w:p>
          <w:p w14:paraId="295E26C3" w14:textId="69262DAA" w:rsidR="00BF6986" w:rsidRPr="008A6617" w:rsidRDefault="00A527E0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373ED14E" wp14:editId="08B1CC32">
                  <wp:simplePos x="0" y="0"/>
                  <wp:positionH relativeFrom="column">
                    <wp:posOffset>1289685</wp:posOffset>
                  </wp:positionH>
                  <wp:positionV relativeFrom="paragraph">
                    <wp:posOffset>27940</wp:posOffset>
                  </wp:positionV>
                  <wp:extent cx="2164080" cy="1431315"/>
                  <wp:effectExtent l="0" t="0" r="762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080" cy="1431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01C0D6" w14:textId="17F33D70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dian: </w:t>
            </w:r>
            <w:r w:rsidR="009D3D78">
              <w:rPr>
                <w:b/>
                <w:color w:val="000000" w:themeColor="text1"/>
                <w:sz w:val="22"/>
                <w:szCs w:val="22"/>
                <w:lang w:val="en-US"/>
              </w:rPr>
              <w:t>8067.36</w:t>
            </w:r>
          </w:p>
          <w:p w14:paraId="0A4F9BDA" w14:textId="77777777" w:rsidR="00BF6986" w:rsidRPr="008A6617" w:rsidRDefault="00BF6986" w:rsidP="00944215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2B1A9FF6" w14:textId="0254AB62" w:rsidR="00BF6986" w:rsidRPr="00B520EE" w:rsidRDefault="00075FC5" w:rsidP="00944215">
            <w:pPr>
              <w:rPr>
                <w:sz w:val="22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2"/>
                <w:szCs w:val="22"/>
                <w:lang w:val="en-US"/>
              </w:rPr>
              <w:t>SD</w:t>
            </w:r>
            <w:r w:rsidR="00BF6986"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: </w:t>
            </w:r>
            <w:r w:rsidR="009D3D78">
              <w:rPr>
                <w:b/>
                <w:color w:val="000000" w:themeColor="text1"/>
                <w:sz w:val="22"/>
                <w:szCs w:val="22"/>
                <w:lang w:val="en-US"/>
              </w:rPr>
              <w:t>1222.86</w:t>
            </w:r>
          </w:p>
        </w:tc>
        <w:tc>
          <w:tcPr>
            <w:tcW w:w="3827" w:type="dxa"/>
            <w:vMerge/>
          </w:tcPr>
          <w:p w14:paraId="377768D3" w14:textId="77777777" w:rsidR="00BF6986" w:rsidRDefault="00BF6986" w:rsidP="00944215">
            <w:pPr>
              <w:rPr>
                <w:lang w:val="en-US"/>
              </w:rPr>
            </w:pPr>
          </w:p>
        </w:tc>
      </w:tr>
    </w:tbl>
    <w:p w14:paraId="7B8257AA" w14:textId="77777777" w:rsidR="00AE5F59" w:rsidRDefault="00AE5F59" w:rsidP="00AE5F59">
      <w:pPr>
        <w:ind w:firstLine="720"/>
        <w:rPr>
          <w:szCs w:val="14"/>
          <w:lang w:val="en-US"/>
        </w:rPr>
      </w:pPr>
      <w:r>
        <w:rPr>
          <w:szCs w:val="14"/>
          <w:lang w:val="en-US"/>
        </w:rPr>
        <w:t xml:space="preserve">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348664F8" wp14:editId="22DC479A">
                <wp:extent cx="7643456" cy="471805"/>
                <wp:effectExtent l="0" t="0" r="15240" b="23495"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38" name="Group 38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39" name="Rounded Rectangle 39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D033CA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Rounded Rectangle 40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EEEA69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Rounded Rectangle 41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A6AD9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Rounded Rectangle 42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7017F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5" name="Straight Arrow Connector 55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Arrow Connector 57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9" name="Straight Arrow Connector 59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8664F8" id="Group 60" o:spid="_x0000_s104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">
                <v:group id="Group 58" o:spid="_x0000_s104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group id="Group 38" o:spid="_x0000_s104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roundrect id="Rounded Rectangle 39" o:spid="_x0000_s104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" filled="f" strokecolor="#243f60 [1604]" strokeweight="2pt">
                      <v:textbox>
                        <w:txbxContent>
                          <w:p w14:paraId="5BD033CA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40" o:spid="_x0000_s104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" filled="f" strokecolor="#243f60 [1604]" strokeweight="2pt">
                      <v:textbox>
                        <w:txbxContent>
                          <w:p w14:paraId="64EEEA69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41" o:spid="_x0000_s105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" filled="f" strokecolor="#243f60 [1604]" strokeweight="2pt">
                      <v:textbox>
                        <w:txbxContent>
                          <w:p w14:paraId="44A6AD9D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42" o:spid="_x0000_s105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" filled="f" strokecolor="#243f60 [1604]" strokeweight="2pt">
                      <v:stroke dashstyle="dash"/>
                      <v:textbox>
                        <w:txbxContent>
                          <w:p w14:paraId="6B7017FD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55" o:spid="_x0000_s105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" strokecolor="#4579b8 [3044]">
                    <v:stroke endarrow="block"/>
                  </v:shape>
                  <v:shape id="Straight Arrow Connector 57" o:spid="_x0000_s105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" strokecolor="#4579b8 [3044]">
                    <v:stroke endarrow="block"/>
                  </v:shape>
                </v:group>
                <v:shape id="Straight Arrow Connector 59" o:spid="_x0000_s105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6552C50" w14:textId="77777777" w:rsidR="00AE5F59" w:rsidRDefault="00AE5F59" w:rsidP="00AE5F59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561"/>
        <w:gridCol w:w="1849"/>
        <w:gridCol w:w="2126"/>
        <w:gridCol w:w="5670"/>
        <w:gridCol w:w="3686"/>
      </w:tblGrid>
      <w:tr w:rsidR="00735AC8" w14:paraId="328AE4F4" w14:textId="77777777" w:rsidTr="00D9182E">
        <w:trPr>
          <w:trHeight w:val="161"/>
          <w:jc w:val="center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91C603" w14:textId="77777777" w:rsidR="00735AC8" w:rsidRDefault="00735AC8" w:rsidP="00735AC8">
            <w:pPr>
              <w:rPr>
                <w:lang w:val="en-US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664FD6" w14:textId="77777777" w:rsidR="00735AC8" w:rsidRDefault="00735AC8" w:rsidP="00735AC8">
            <w:pPr>
              <w:rPr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18A0D" w14:textId="57F00525" w:rsidR="00735AC8" w:rsidRDefault="00735AC8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E9EF3D" w14:textId="073CD3E5" w:rsidR="00735AC8" w:rsidRPr="006D3867" w:rsidRDefault="00E50DDE" w:rsidP="00735AC8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</w:t>
            </w:r>
            <w:r w:rsidR="00735AC8">
              <w:rPr>
                <w:b/>
                <w:sz w:val="20"/>
                <w:szCs w:val="20"/>
                <w:lang w:val="en-US"/>
              </w:rPr>
              <w:t>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376B78" w14:textId="77777777" w:rsidR="00735AC8" w:rsidRDefault="00735AC8" w:rsidP="00735AC8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538BBAD2" w14:textId="39ADF239" w:rsidR="00735AC8" w:rsidRPr="006D3867" w:rsidRDefault="00735AC8" w:rsidP="00DA2E50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</w:t>
            </w:r>
            <w:r w:rsidR="00DA2E50">
              <w:rPr>
                <w:b/>
                <w:sz w:val="20"/>
                <w:szCs w:val="20"/>
                <w:lang w:val="en-US"/>
              </w:rPr>
              <w:t>8</w:t>
            </w:r>
            <w:r>
              <w:rPr>
                <w:b/>
                <w:sz w:val="20"/>
                <w:szCs w:val="20"/>
                <w:lang w:val="en-US"/>
              </w:rPr>
              <w:t>-Q</w:t>
            </w:r>
            <w:r w:rsidR="00DA2E50">
              <w:rPr>
                <w:b/>
                <w:sz w:val="20"/>
                <w:szCs w:val="20"/>
                <w:lang w:val="en-US"/>
              </w:rPr>
              <w:t>10</w:t>
            </w:r>
            <w:r>
              <w:rPr>
                <w:b/>
                <w:sz w:val="20"/>
                <w:szCs w:val="20"/>
                <w:lang w:val="en-US"/>
              </w:rPr>
              <w:t xml:space="preserve"> sample description)</w:t>
            </w:r>
          </w:p>
        </w:tc>
      </w:tr>
      <w:tr w:rsidR="00AE5F59" w14:paraId="16C7E3CD" w14:textId="77777777" w:rsidTr="00944215">
        <w:trPr>
          <w:trHeight w:val="2528"/>
          <w:jc w:val="center"/>
        </w:trPr>
        <w:tc>
          <w:tcPr>
            <w:tcW w:w="561" w:type="dxa"/>
            <w:tcBorders>
              <w:top w:val="single" w:sz="4" w:space="0" w:color="auto"/>
            </w:tcBorders>
            <w:vAlign w:val="center"/>
          </w:tcPr>
          <w:p w14:paraId="157E363E" w14:textId="77777777" w:rsidR="00AE5F59" w:rsidRPr="00744CD4" w:rsidRDefault="00AE5F59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Q</w:t>
            </w:r>
            <w:r w:rsidR="00BF6986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49" w:type="dxa"/>
            <w:tcBorders>
              <w:top w:val="single" w:sz="4" w:space="0" w:color="auto"/>
            </w:tcBorders>
            <w:vAlign w:val="center"/>
          </w:tcPr>
          <w:p w14:paraId="25F39495" w14:textId="77777777" w:rsidR="00AE5F59" w:rsidRPr="00744CD4" w:rsidRDefault="00AE5F59" w:rsidP="00944215">
            <w:pPr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What is the proportion of customers in the IT/</w:t>
            </w:r>
            <w:proofErr w:type="spellStart"/>
            <w:r w:rsidRPr="00744CD4">
              <w:rPr>
                <w:sz w:val="20"/>
                <w:szCs w:val="20"/>
                <w:lang w:val="en-US"/>
              </w:rPr>
              <w:t>Eng</w:t>
            </w:r>
            <w:proofErr w:type="spellEnd"/>
            <w:r w:rsidRPr="00744CD4">
              <w:rPr>
                <w:sz w:val="20"/>
                <w:szCs w:val="20"/>
                <w:lang w:val="en-US"/>
              </w:rPr>
              <w:t xml:space="preserve"> and Bus/Fin sectors?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0C97EA7B" w14:textId="42C85312" w:rsidR="00AE5F59" w:rsidRPr="00E74BA6" w:rsidRDefault="00AE5F59" w:rsidP="00944215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3B0B15B3" w14:textId="22BFB853" w:rsidR="00AE5F59" w:rsidRPr="00E66715" w:rsidRDefault="006768CF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Job sector</w:t>
            </w:r>
          </w:p>
          <w:p w14:paraId="334C4387" w14:textId="77777777" w:rsidR="00AE5F59" w:rsidRPr="00E74BA6" w:rsidRDefault="00AE5F59" w:rsidP="00944215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</w:p>
          <w:p w14:paraId="0FC7612C" w14:textId="63EB0D3E" w:rsidR="00AE5F59" w:rsidRPr="00E74BA6" w:rsidRDefault="00AE5F59" w:rsidP="00944215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9182E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of data are thes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>?</w:t>
            </w:r>
          </w:p>
          <w:p w14:paraId="6EE78144" w14:textId="4F6F5E5D" w:rsidR="00AE5F59" w:rsidRPr="00BF6986" w:rsidRDefault="006768CF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Qualitative (nominal)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4256F4F4" w14:textId="5895D3D5" w:rsidR="00AE5F59" w:rsidRPr="002E659E" w:rsidRDefault="00F45AA1" w:rsidP="00944215">
            <w:pPr>
              <w:jc w:val="center"/>
              <w:rPr>
                <w:b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06EC7EE1" wp14:editId="735CAA5A">
                  <wp:simplePos x="0" y="0"/>
                  <wp:positionH relativeFrom="column">
                    <wp:posOffset>1557020</wp:posOffset>
                  </wp:positionH>
                  <wp:positionV relativeFrom="paragraph">
                    <wp:posOffset>73660</wp:posOffset>
                  </wp:positionV>
                  <wp:extent cx="1919071" cy="1495425"/>
                  <wp:effectExtent l="0" t="0" r="508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9071" cy="1495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001A2C" w14:textId="57E2891C" w:rsidR="00AE5F59" w:rsidRPr="002E659E" w:rsidRDefault="00AE5F59" w:rsidP="00944215">
            <w:pPr>
              <w:rPr>
                <w:b/>
                <w:sz w:val="22"/>
                <w:szCs w:val="22"/>
                <w:lang w:val="en-US"/>
              </w:rPr>
            </w:pPr>
          </w:p>
          <w:p w14:paraId="27F8C22F" w14:textId="2085AE24" w:rsidR="00AE5F59" w:rsidRPr="00E50DDE" w:rsidRDefault="00AE5F59" w:rsidP="00E50DDE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 w:rsidRPr="002E659E">
              <w:rPr>
                <w:b/>
                <w:sz w:val="22"/>
                <w:szCs w:val="22"/>
                <w:lang w:val="en-US"/>
              </w:rPr>
              <w:t>Bus/Fin:</w:t>
            </w:r>
            <w:r w:rsidR="00F45AA1">
              <w:rPr>
                <w:b/>
                <w:sz w:val="22"/>
                <w:szCs w:val="22"/>
                <w:lang w:val="en-US"/>
              </w:rPr>
              <w:t xml:space="preserve"> 59, 29.5%</w:t>
            </w:r>
          </w:p>
          <w:p w14:paraId="0D3E4165" w14:textId="34EDE56D" w:rsidR="00AE5F59" w:rsidRPr="00272481" w:rsidRDefault="00AE5F59" w:rsidP="00944215">
            <w:pPr>
              <w:rPr>
                <w:sz w:val="22"/>
                <w:szCs w:val="22"/>
                <w:lang w:val="en-US"/>
              </w:rPr>
            </w:pPr>
          </w:p>
          <w:p w14:paraId="285F7BA3" w14:textId="43A69E2E" w:rsidR="00AE5F59" w:rsidRPr="002E659E" w:rsidRDefault="00AE5F59" w:rsidP="00944215">
            <w:pPr>
              <w:rPr>
                <w:b/>
                <w:color w:val="FF0000"/>
                <w:sz w:val="22"/>
                <w:szCs w:val="22"/>
                <w:lang w:val="en-US"/>
              </w:rPr>
            </w:pPr>
            <w:r w:rsidRPr="002E659E">
              <w:rPr>
                <w:b/>
                <w:sz w:val="22"/>
                <w:szCs w:val="22"/>
                <w:lang w:val="en-US"/>
              </w:rPr>
              <w:t>IT/</w:t>
            </w:r>
            <w:proofErr w:type="spellStart"/>
            <w:r w:rsidRPr="002E659E">
              <w:rPr>
                <w:b/>
                <w:sz w:val="22"/>
                <w:szCs w:val="22"/>
                <w:lang w:val="en-US"/>
              </w:rPr>
              <w:t>Eng</w:t>
            </w:r>
            <w:proofErr w:type="spellEnd"/>
            <w:r w:rsidRPr="002E659E">
              <w:rPr>
                <w:b/>
                <w:sz w:val="22"/>
                <w:szCs w:val="22"/>
                <w:lang w:val="en-US"/>
              </w:rPr>
              <w:t xml:space="preserve">: </w:t>
            </w:r>
            <w:r w:rsidR="00F45AA1">
              <w:rPr>
                <w:b/>
                <w:sz w:val="22"/>
                <w:szCs w:val="22"/>
                <w:lang w:val="en-US"/>
              </w:rPr>
              <w:t>103, 51.5%</w:t>
            </w:r>
          </w:p>
          <w:p w14:paraId="7216DBAD" w14:textId="77777777" w:rsidR="00AE5F59" w:rsidRPr="002E659E" w:rsidRDefault="00AE5F59" w:rsidP="00944215">
            <w:pPr>
              <w:rPr>
                <w:b/>
                <w:sz w:val="22"/>
                <w:szCs w:val="22"/>
                <w:lang w:val="en-US"/>
              </w:rPr>
            </w:pPr>
          </w:p>
          <w:p w14:paraId="71F67647" w14:textId="20074880" w:rsidR="00AE5F59" w:rsidRPr="002E659E" w:rsidRDefault="005320C5" w:rsidP="00944215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thers</w:t>
            </w:r>
            <w:r w:rsidR="00AE5F59" w:rsidRPr="002E659E">
              <w:rPr>
                <w:b/>
                <w:sz w:val="22"/>
                <w:szCs w:val="22"/>
                <w:lang w:val="en-US"/>
              </w:rPr>
              <w:t>:</w:t>
            </w:r>
            <w:r w:rsidR="00F45AA1">
              <w:rPr>
                <w:b/>
                <w:sz w:val="22"/>
                <w:szCs w:val="22"/>
                <w:lang w:val="en-US"/>
              </w:rPr>
              <w:t xml:space="preserve"> 38, 19.0%</w:t>
            </w:r>
          </w:p>
          <w:p w14:paraId="17247A81" w14:textId="77777777" w:rsidR="00AE5F59" w:rsidRPr="002E659E" w:rsidRDefault="00AE5F59" w:rsidP="00944215">
            <w:pPr>
              <w:rPr>
                <w:b/>
                <w:sz w:val="22"/>
                <w:szCs w:val="22"/>
                <w:lang w:val="en-US"/>
              </w:rPr>
            </w:pPr>
          </w:p>
          <w:p w14:paraId="6D7C7250" w14:textId="77777777" w:rsidR="00AE5F59" w:rsidRPr="002E659E" w:rsidRDefault="00AE5F59" w:rsidP="00944215">
            <w:pPr>
              <w:rPr>
                <w:b/>
                <w:lang w:val="en-US"/>
              </w:rPr>
            </w:pPr>
          </w:p>
        </w:tc>
        <w:tc>
          <w:tcPr>
            <w:tcW w:w="3686" w:type="dxa"/>
            <w:vMerge w:val="restart"/>
            <w:tcBorders>
              <w:top w:val="single" w:sz="4" w:space="0" w:color="auto"/>
            </w:tcBorders>
          </w:tcPr>
          <w:p w14:paraId="5A3A63E4" w14:textId="77777777" w:rsidR="00AE5F59" w:rsidRDefault="00AE5F59" w:rsidP="00944215">
            <w:pPr>
              <w:tabs>
                <w:tab w:val="left" w:pos="567"/>
              </w:tabs>
              <w:rPr>
                <w:i/>
                <w:color w:val="000000" w:themeColor="text1"/>
                <w:sz w:val="22"/>
                <w:szCs w:val="22"/>
              </w:rPr>
            </w:pPr>
          </w:p>
          <w:p w14:paraId="0D171359" w14:textId="6CD3DC5F" w:rsidR="00AE5F59" w:rsidRPr="00944B30" w:rsidRDefault="00AE5F59" w:rsidP="00944215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16BA2C63" w14:textId="55D88E01" w:rsidR="00735AC8" w:rsidRPr="00944B30" w:rsidRDefault="00735AC8" w:rsidP="00944215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8:</w:t>
            </w:r>
          </w:p>
          <w:p w14:paraId="4F2D1A96" w14:textId="64FB08B9" w:rsidR="00982204" w:rsidRDefault="007E06DA" w:rsidP="00944215">
            <w:pPr>
              <w:rPr>
                <w:color w:val="FF0000"/>
                <w:sz w:val="22"/>
                <w:szCs w:val="22"/>
                <w:lang w:val="en-US"/>
              </w:rPr>
            </w:pPr>
            <w:r>
              <w:rPr>
                <w:color w:val="FF0000"/>
                <w:sz w:val="22"/>
                <w:szCs w:val="22"/>
                <w:lang w:val="en-US"/>
              </w:rPr>
              <w:t>Customers are mostly from IT/</w:t>
            </w:r>
            <w:proofErr w:type="spellStart"/>
            <w:r>
              <w:rPr>
                <w:color w:val="FF0000"/>
                <w:sz w:val="22"/>
                <w:szCs w:val="22"/>
                <w:lang w:val="en-US"/>
              </w:rPr>
              <w:t>Eng</w:t>
            </w:r>
            <w:proofErr w:type="spellEnd"/>
            <w:r>
              <w:rPr>
                <w:color w:val="FF0000"/>
                <w:sz w:val="22"/>
                <w:szCs w:val="22"/>
                <w:lang w:val="en-US"/>
              </w:rPr>
              <w:t xml:space="preserve"> backgrounds, followed by Bus/Fin then others backgrounds</w:t>
            </w:r>
          </w:p>
          <w:p w14:paraId="1061BE04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0C36AE9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33E91CC0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100BCC2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4560B22" w14:textId="7AA3E4C2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7C8BEC98" w14:textId="77777777" w:rsidR="00E50DDE" w:rsidRDefault="00E50DDE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549CA6D2" w14:textId="1056C904" w:rsidR="00735AC8" w:rsidRPr="00944B30" w:rsidRDefault="00735AC8" w:rsidP="00735AC8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9:</w:t>
            </w:r>
          </w:p>
          <w:p w14:paraId="1EAE2567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9DDB2EB" w14:textId="7906FA2C" w:rsidR="00982204" w:rsidRDefault="004E7F18" w:rsidP="00944215">
            <w:pPr>
              <w:rPr>
                <w:color w:val="FF0000"/>
                <w:sz w:val="22"/>
                <w:szCs w:val="22"/>
                <w:lang w:val="en-US"/>
              </w:rPr>
            </w:pPr>
            <w:r>
              <w:rPr>
                <w:color w:val="FF0000"/>
                <w:sz w:val="22"/>
                <w:szCs w:val="22"/>
                <w:lang w:val="en-US"/>
              </w:rPr>
              <w:t>Customers mostly go around 3-4 times per month. Most customers go more than 3.465 times per month</w:t>
            </w:r>
          </w:p>
          <w:p w14:paraId="69259452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1B7FB68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A34BB04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3F77A6C" w14:textId="29D17A0F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4444BAB" w14:textId="77777777" w:rsidR="00E50DDE" w:rsidRDefault="00E50DDE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48203F46" w14:textId="77777777" w:rsidR="00982204" w:rsidRDefault="00982204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42AE4B16" w14:textId="6B5CFC1D" w:rsidR="00735AC8" w:rsidRPr="00944B30" w:rsidRDefault="00735AC8" w:rsidP="00735AC8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10:</w:t>
            </w:r>
          </w:p>
          <w:p w14:paraId="5C9AA05B" w14:textId="1CDB995D" w:rsidR="00AE5F59" w:rsidRDefault="0004041E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i/>
                <w:color w:val="000000" w:themeColor="text1"/>
                <w:sz w:val="22"/>
                <w:szCs w:val="22"/>
                <w:lang w:val="en-US"/>
              </w:rPr>
              <w:t>Customers mostly spend about 501.202 per month. Most customers spend more than 501.202 per month</w:t>
            </w:r>
          </w:p>
          <w:p w14:paraId="2FB822D4" w14:textId="3203F675" w:rsidR="00735AC8" w:rsidRDefault="00735AC8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5D12C4B0" w14:textId="77777777" w:rsidR="00E50DDE" w:rsidRDefault="00E50DDE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28C50DD8" w14:textId="77777777" w:rsidR="00735AC8" w:rsidRDefault="00735AC8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3997A61B" w14:textId="735DACB1" w:rsidR="00735AC8" w:rsidRDefault="00735AC8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6BB6FADC" w14:textId="77777777" w:rsidR="00735AC8" w:rsidRDefault="00735AC8" w:rsidP="00944215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33069FBF" w14:textId="77777777" w:rsidR="00AE5F59" w:rsidRPr="00944B30" w:rsidRDefault="00AE5F59" w:rsidP="00944215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12B55C02" w14:textId="4900F1F8" w:rsidR="00AE5F59" w:rsidRDefault="0004041E" w:rsidP="00944215">
            <w:pPr>
              <w:rPr>
                <w:lang w:val="en-US"/>
              </w:rPr>
            </w:pPr>
            <w:r>
              <w:rPr>
                <w:lang w:val="en-US"/>
              </w:rPr>
              <w:t xml:space="preserve">Most customers are from IT/ </w:t>
            </w:r>
            <w:proofErr w:type="spellStart"/>
            <w:r>
              <w:rPr>
                <w:lang w:val="en-US"/>
              </w:rPr>
              <w:t>Eng</w:t>
            </w:r>
            <w:proofErr w:type="spellEnd"/>
            <w:r>
              <w:rPr>
                <w:lang w:val="en-US"/>
              </w:rPr>
              <w:t xml:space="preserve"> backgrounds, go around 3-4 times per month, and spend about 501 each month</w:t>
            </w:r>
          </w:p>
          <w:p w14:paraId="7D4B0197" w14:textId="391D110D" w:rsidR="00735AC8" w:rsidRDefault="00735AC8" w:rsidP="00944215">
            <w:pPr>
              <w:rPr>
                <w:lang w:val="en-US"/>
              </w:rPr>
            </w:pPr>
          </w:p>
          <w:p w14:paraId="2B23EC00" w14:textId="35A7FDD0" w:rsidR="00E50DDE" w:rsidRDefault="00E50DDE" w:rsidP="00944215">
            <w:pPr>
              <w:rPr>
                <w:lang w:val="en-US"/>
              </w:rPr>
            </w:pPr>
          </w:p>
          <w:p w14:paraId="262CEEC5" w14:textId="77777777" w:rsidR="00E50DDE" w:rsidRDefault="00E50DDE" w:rsidP="00944215">
            <w:pPr>
              <w:rPr>
                <w:lang w:val="en-US"/>
              </w:rPr>
            </w:pPr>
          </w:p>
          <w:p w14:paraId="17DC7B0F" w14:textId="77777777" w:rsidR="00735AC8" w:rsidRDefault="00735AC8" w:rsidP="00944215">
            <w:pPr>
              <w:rPr>
                <w:lang w:val="en-US"/>
              </w:rPr>
            </w:pPr>
          </w:p>
          <w:p w14:paraId="33E9434E" w14:textId="4C203CE7" w:rsidR="00735AC8" w:rsidRDefault="00735AC8" w:rsidP="00944215">
            <w:pPr>
              <w:rPr>
                <w:lang w:val="en-US"/>
              </w:rPr>
            </w:pPr>
          </w:p>
        </w:tc>
      </w:tr>
      <w:tr w:rsidR="00AE5F59" w14:paraId="55D0802D" w14:textId="77777777" w:rsidTr="00944215">
        <w:trPr>
          <w:trHeight w:val="2290"/>
          <w:jc w:val="center"/>
        </w:trPr>
        <w:tc>
          <w:tcPr>
            <w:tcW w:w="561" w:type="dxa"/>
            <w:vAlign w:val="center"/>
          </w:tcPr>
          <w:p w14:paraId="0D7AE87F" w14:textId="77777777" w:rsidR="00AE5F59" w:rsidRPr="00744CD4" w:rsidRDefault="00AE5F59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Q</w:t>
            </w:r>
            <w:r w:rsidR="00BF6986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849" w:type="dxa"/>
            <w:vAlign w:val="center"/>
          </w:tcPr>
          <w:p w14:paraId="3F360C61" w14:textId="77777777" w:rsidR="00AE5F59" w:rsidRPr="00744CD4" w:rsidRDefault="00AE5F59" w:rsidP="0094421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</w:t>
            </w:r>
            <w:r w:rsidRPr="00744CD4">
              <w:rPr>
                <w:sz w:val="20"/>
                <w:szCs w:val="20"/>
                <w:lang w:val="en-US"/>
              </w:rPr>
              <w:t>ow often do the customers visit Prestige Mall in the last month?</w:t>
            </w:r>
          </w:p>
        </w:tc>
        <w:tc>
          <w:tcPr>
            <w:tcW w:w="2126" w:type="dxa"/>
            <w:vAlign w:val="center"/>
          </w:tcPr>
          <w:p w14:paraId="1785C094" w14:textId="7165B67A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0139B15B" w14:textId="4FF0E593" w:rsidR="00AE5F59" w:rsidRPr="009733A0" w:rsidRDefault="00F0300F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No. of Visits/ month</w:t>
            </w:r>
          </w:p>
          <w:p w14:paraId="1D559D65" w14:textId="77777777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</w:p>
          <w:p w14:paraId="7883DB0B" w14:textId="06CDB64D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sz w:val="20"/>
                <w:szCs w:val="20"/>
                <w:lang w:val="en-US"/>
              </w:rPr>
              <w:t>of data are these</w:t>
            </w:r>
            <w:r w:rsidRPr="00744CD4">
              <w:rPr>
                <w:i/>
                <w:sz w:val="20"/>
                <w:szCs w:val="20"/>
                <w:lang w:val="en-US"/>
              </w:rPr>
              <w:t>?</w:t>
            </w:r>
          </w:p>
          <w:p w14:paraId="757738E8" w14:textId="294FD1D7" w:rsidR="00AE5F59" w:rsidRPr="009733A0" w:rsidRDefault="00F0300F" w:rsidP="0094421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Quantitative (discrete)</w:t>
            </w:r>
          </w:p>
        </w:tc>
        <w:tc>
          <w:tcPr>
            <w:tcW w:w="5670" w:type="dxa"/>
            <w:vAlign w:val="center"/>
          </w:tcPr>
          <w:p w14:paraId="79CF00E8" w14:textId="7AC36894" w:rsidR="00AE5F59" w:rsidRPr="002E659E" w:rsidRDefault="00A527E0" w:rsidP="00944215">
            <w:pPr>
              <w:rPr>
                <w:b/>
                <w:sz w:val="22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2F2C1584" wp14:editId="18A1955E">
                  <wp:simplePos x="0" y="0"/>
                  <wp:positionH relativeFrom="column">
                    <wp:posOffset>1483995</wp:posOffset>
                  </wp:positionH>
                  <wp:positionV relativeFrom="paragraph">
                    <wp:posOffset>12700</wp:posOffset>
                  </wp:positionV>
                  <wp:extent cx="2005965" cy="1323975"/>
                  <wp:effectExtent l="0" t="0" r="0" b="952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596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E5F59" w:rsidRPr="002E659E">
              <w:rPr>
                <w:b/>
                <w:sz w:val="22"/>
                <w:szCs w:val="20"/>
                <w:lang w:val="en-US"/>
              </w:rPr>
              <w:t xml:space="preserve">Mean: </w:t>
            </w:r>
            <w:r w:rsidR="004E7F18">
              <w:rPr>
                <w:b/>
                <w:sz w:val="22"/>
                <w:szCs w:val="20"/>
                <w:lang w:val="en-US"/>
              </w:rPr>
              <w:t>3.465</w:t>
            </w:r>
          </w:p>
          <w:p w14:paraId="1562C263" w14:textId="4D0A823F" w:rsidR="00AE5F59" w:rsidRPr="002E659E" w:rsidRDefault="00AE5F59" w:rsidP="00944215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08C81E6B" w14:textId="6067096D" w:rsidR="00AE5F59" w:rsidRPr="002E659E" w:rsidRDefault="00AE5F59" w:rsidP="00944215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dian: </w:t>
            </w:r>
            <w:r w:rsidR="004E7F18">
              <w:rPr>
                <w:b/>
                <w:sz w:val="22"/>
                <w:szCs w:val="20"/>
                <w:lang w:val="en-US"/>
              </w:rPr>
              <w:t>4</w:t>
            </w:r>
            <w:r w:rsidR="00A527E0">
              <w:rPr>
                <w:noProof/>
              </w:rPr>
              <w:t xml:space="preserve"> </w:t>
            </w:r>
          </w:p>
          <w:p w14:paraId="0043A92B" w14:textId="302D788C" w:rsidR="00AE5F59" w:rsidRPr="002E659E" w:rsidRDefault="00AE5F59" w:rsidP="00944215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3EBD963C" w14:textId="6C0E46EA" w:rsidR="00AE5F59" w:rsidRPr="002E659E" w:rsidRDefault="00AE5F59" w:rsidP="00944215">
            <w:pPr>
              <w:rPr>
                <w:b/>
                <w:sz w:val="20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SD: </w:t>
            </w:r>
            <w:r w:rsidR="004E7F18">
              <w:rPr>
                <w:b/>
                <w:sz w:val="22"/>
                <w:szCs w:val="20"/>
                <w:lang w:val="en-US"/>
              </w:rPr>
              <w:t>1.74182</w:t>
            </w:r>
          </w:p>
        </w:tc>
        <w:tc>
          <w:tcPr>
            <w:tcW w:w="3686" w:type="dxa"/>
            <w:vMerge/>
          </w:tcPr>
          <w:p w14:paraId="0A395DCF" w14:textId="77777777" w:rsidR="00AE5F59" w:rsidRDefault="00AE5F59" w:rsidP="00944215">
            <w:pPr>
              <w:rPr>
                <w:lang w:val="en-US"/>
              </w:rPr>
            </w:pPr>
          </w:p>
        </w:tc>
      </w:tr>
      <w:tr w:rsidR="00AE5F59" w14:paraId="2A2EC4CC" w14:textId="77777777" w:rsidTr="00944215">
        <w:trPr>
          <w:trHeight w:val="2308"/>
          <w:jc w:val="center"/>
        </w:trPr>
        <w:tc>
          <w:tcPr>
            <w:tcW w:w="561" w:type="dxa"/>
            <w:tcBorders>
              <w:bottom w:val="single" w:sz="4" w:space="0" w:color="auto"/>
            </w:tcBorders>
            <w:vAlign w:val="center"/>
          </w:tcPr>
          <w:p w14:paraId="3AD21E1B" w14:textId="77777777" w:rsidR="00AE5F59" w:rsidRPr="00744CD4" w:rsidRDefault="00AE5F59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lastRenderedPageBreak/>
              <w:t>Q</w:t>
            </w:r>
            <w:r w:rsidR="00BF6986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849" w:type="dxa"/>
            <w:tcBorders>
              <w:bottom w:val="single" w:sz="4" w:space="0" w:color="auto"/>
            </w:tcBorders>
            <w:vAlign w:val="center"/>
          </w:tcPr>
          <w:p w14:paraId="29D9D0E5" w14:textId="77777777" w:rsidR="00AE5F59" w:rsidRPr="00744CD4" w:rsidRDefault="00AE5F59" w:rsidP="0094421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</w:t>
            </w:r>
            <w:r w:rsidRPr="00744CD4">
              <w:rPr>
                <w:sz w:val="20"/>
                <w:szCs w:val="20"/>
                <w:lang w:val="en-US"/>
              </w:rPr>
              <w:t>ow much did the customers spent last month at Prestige Mall?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242FA7ED" w14:textId="0112D24A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5349F48E" w14:textId="2B937DB8" w:rsidR="00AE5F59" w:rsidRPr="009733A0" w:rsidRDefault="00055D21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Amount spent/month</w:t>
            </w:r>
          </w:p>
          <w:p w14:paraId="5737D409" w14:textId="77777777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</w:p>
          <w:p w14:paraId="13CE3F0E" w14:textId="43E892C5" w:rsidR="00AE5F59" w:rsidRPr="00744CD4" w:rsidRDefault="00AE5F59" w:rsidP="00944215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sz w:val="20"/>
                <w:szCs w:val="20"/>
                <w:lang w:val="en-US"/>
              </w:rPr>
              <w:t>of data are these</w:t>
            </w:r>
            <w:r w:rsidRPr="00744CD4">
              <w:rPr>
                <w:i/>
                <w:sz w:val="20"/>
                <w:szCs w:val="20"/>
                <w:lang w:val="en-US"/>
              </w:rPr>
              <w:t>?</w:t>
            </w:r>
          </w:p>
          <w:p w14:paraId="6A55B122" w14:textId="1496E4BB" w:rsidR="00AE5F59" w:rsidRPr="009733A0" w:rsidRDefault="00055D21" w:rsidP="00944215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Quantitative data (Continuous)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4795644" w14:textId="11F32A75" w:rsidR="00AE5F59" w:rsidRPr="002E659E" w:rsidRDefault="00592618" w:rsidP="00944215">
            <w:pPr>
              <w:rPr>
                <w:b/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17414BEA" wp14:editId="0B9B7E0F">
                  <wp:simplePos x="0" y="0"/>
                  <wp:positionH relativeFrom="column">
                    <wp:posOffset>1318260</wp:posOffset>
                  </wp:positionH>
                  <wp:positionV relativeFrom="paragraph">
                    <wp:posOffset>120650</wp:posOffset>
                  </wp:positionV>
                  <wp:extent cx="2053590" cy="1370190"/>
                  <wp:effectExtent l="0" t="0" r="3810" b="190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3590" cy="1370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EF64A3" w14:textId="1F41FA6E" w:rsidR="00982204" w:rsidRPr="002E659E" w:rsidRDefault="00982204" w:rsidP="00982204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an: </w:t>
            </w:r>
            <w:r w:rsidR="0004041E">
              <w:rPr>
                <w:b/>
                <w:sz w:val="22"/>
                <w:szCs w:val="20"/>
                <w:lang w:val="en-US"/>
              </w:rPr>
              <w:t>501.202</w:t>
            </w:r>
          </w:p>
          <w:p w14:paraId="13F4BDD3" w14:textId="654BB838" w:rsidR="00982204" w:rsidRPr="002E659E" w:rsidRDefault="00982204" w:rsidP="00982204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2F22FDD4" w14:textId="252EBC96" w:rsidR="00982204" w:rsidRPr="002E659E" w:rsidRDefault="00982204" w:rsidP="00592618">
            <w:pPr>
              <w:tabs>
                <w:tab w:val="center" w:pos="2727"/>
              </w:tabs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dian: </w:t>
            </w:r>
            <w:r w:rsidR="0004041E">
              <w:rPr>
                <w:b/>
                <w:sz w:val="22"/>
                <w:szCs w:val="20"/>
                <w:lang w:val="en-US"/>
              </w:rPr>
              <w:t>503.11</w:t>
            </w:r>
            <w:r w:rsidR="00592618">
              <w:rPr>
                <w:b/>
                <w:sz w:val="22"/>
                <w:szCs w:val="20"/>
                <w:lang w:val="en-US"/>
              </w:rPr>
              <w:tab/>
            </w:r>
          </w:p>
          <w:p w14:paraId="6C706E01" w14:textId="039BFADA" w:rsidR="00982204" w:rsidRPr="002E659E" w:rsidRDefault="00982204" w:rsidP="00982204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3038FAD9" w14:textId="1FB28E89" w:rsidR="00AE5F59" w:rsidRPr="002E659E" w:rsidRDefault="00982204" w:rsidP="00982204">
            <w:pPr>
              <w:rPr>
                <w:b/>
                <w:sz w:val="20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>SD:</w:t>
            </w:r>
            <w:r w:rsidR="0004041E">
              <w:rPr>
                <w:b/>
                <w:sz w:val="22"/>
                <w:szCs w:val="20"/>
                <w:lang w:val="en-US"/>
              </w:rPr>
              <w:t xml:space="preserve"> 137.843</w:t>
            </w:r>
          </w:p>
        </w:tc>
        <w:tc>
          <w:tcPr>
            <w:tcW w:w="3686" w:type="dxa"/>
            <w:vMerge/>
            <w:tcBorders>
              <w:bottom w:val="single" w:sz="4" w:space="0" w:color="auto"/>
            </w:tcBorders>
          </w:tcPr>
          <w:p w14:paraId="14FC329F" w14:textId="77777777" w:rsidR="00AE5F59" w:rsidRDefault="00AE5F59" w:rsidP="00944215">
            <w:pPr>
              <w:rPr>
                <w:lang w:val="en-US"/>
              </w:rPr>
            </w:pPr>
          </w:p>
        </w:tc>
      </w:tr>
    </w:tbl>
    <w:p w14:paraId="71A31EB6" w14:textId="77777777" w:rsidR="00AE5F59" w:rsidRPr="006D3867" w:rsidRDefault="00AE5F59" w:rsidP="00AE5F59">
      <w:pPr>
        <w:rPr>
          <w:szCs w:val="14"/>
          <w:lang w:val="en-US"/>
        </w:rPr>
        <w:sectPr w:rsidR="00AE5F59" w:rsidRPr="006D3867" w:rsidSect="00187EF7">
          <w:headerReference w:type="default" r:id="rId15"/>
          <w:pgSz w:w="16838" w:h="11906" w:orient="landscape"/>
          <w:pgMar w:top="900" w:right="1440" w:bottom="630" w:left="1440" w:header="709" w:footer="709" w:gutter="0"/>
          <w:cols w:space="720"/>
          <w:docGrid w:linePitch="360"/>
        </w:sectPr>
      </w:pPr>
    </w:p>
    <w:p w14:paraId="19DE1FCF" w14:textId="77777777" w:rsidR="00AE5F59" w:rsidRDefault="00AE5F59" w:rsidP="00AE5F59">
      <w:pPr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     </w: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54BBA12" wp14:editId="752E37C7">
                <wp:simplePos x="0" y="0"/>
                <wp:positionH relativeFrom="column">
                  <wp:posOffset>692093</wp:posOffset>
                </wp:positionH>
                <wp:positionV relativeFrom="paragraph">
                  <wp:posOffset>168771</wp:posOffset>
                </wp:positionV>
                <wp:extent cx="7642860" cy="471805"/>
                <wp:effectExtent l="0" t="0" r="15240" b="23495"/>
                <wp:wrapSquare wrapText="bothSides"/>
                <wp:docPr id="92" name="Group 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2860" cy="471805"/>
                          <a:chOff x="-93312" y="0"/>
                          <a:chExt cx="7643952" cy="472283"/>
                        </a:xfrm>
                      </wpg:grpSpPr>
                      <wpg:grpSp>
                        <wpg:cNvPr id="93" name="Group 93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94" name="Group 94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95" name="Rounded Rectangle 9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F1D77E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6" name="Rounded Rectangle 9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3142D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7" name="Rounded Rectangle 9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2B7C5A2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8" name="Rounded Rectangle 9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6D84E9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9" name="Straight Arrow Connector 99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Arrow Connector 100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1" name="Straight Arrow Connector 101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4BBA12" id="Group 92" o:spid="_x0000_s1055" style="position:absolute;margin-left:54.5pt;margin-top:13.3pt;width:601.8pt;height:37.15pt;z-index:251664384;mso-position-horizontal-relative:text;mso-position-vertical-relative:text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">
                <v:group id="Group 93" o:spid="_x0000_s105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group id="Group 94" o:spid="_x0000_s105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  <v:roundrect id="Rounded Rectangle 95" o:spid="_x0000_s105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" filled="f" strokecolor="#243f60 [1604]" strokeweight="2pt">
                      <v:textbox>
                        <w:txbxContent>
                          <w:p w14:paraId="22F1D77E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96" o:spid="_x0000_s105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" filled="f" strokecolor="#243f60 [1604]" strokeweight="2pt">
                      <v:textbox>
                        <w:txbxContent>
                          <w:p w14:paraId="513142DD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97" o:spid="_x0000_s106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" filled="f" strokecolor="#243f60 [1604]" strokeweight="2pt">
                      <v:textbox>
                        <w:txbxContent>
                          <w:p w14:paraId="32B7C5A2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98" o:spid="_x0000_s106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" filled="f" strokecolor="#243f60 [1604]" strokeweight="2pt">
                      <v:stroke dashstyle="dash"/>
                      <v:textbox>
                        <w:txbxContent>
                          <w:p w14:paraId="4F6D84E9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99" o:spid="_x0000_s106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" strokecolor="#4579b8 [3044]">
                    <v:stroke endarrow="block"/>
                  </v:shape>
                  <v:shape id="Straight Arrow Connector 100" o:spid="_x0000_s106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M4KxgAAANw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E8GXZ2QCvfgHAAD//wMAUEsBAi0AFAAGAAgAAAAhANvh9svuAAAAhQEAABMAAAAAAAAA&#10;AAAAAAAAAAAAAFtDb250ZW50X1R5cGVzXS54bWxQSwECLQAUAAYACAAAACEAWvQsW78AAAAVAQAA&#10;CwAAAAAAAAAAAAAAAAAfAQAAX3JlbHMvLnJlbHNQSwECLQAUAAYACAAAACEAnEDOCsYAAADcAAAA&#10;DwAAAAAAAAAAAAAAAAAHAgAAZHJzL2Rvd25yZXYueG1sUEsFBgAAAAADAAMAtwAAAPoCAAAAAA==&#10;" strokecolor="#4579b8 [3044]">
                    <v:stroke endarrow="block"/>
                  </v:shape>
                </v:group>
                <v:shape id="Straight Arrow Connector 101" o:spid="_x0000_s106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" strokecolor="#4579b8 [3044]">
                  <v:stroke endarrow="block"/>
                </v:shape>
                <w10:wrap type="square"/>
              </v:group>
            </w:pict>
          </mc:Fallback>
        </mc:AlternateContent>
      </w:r>
    </w:p>
    <w:p w14:paraId="3790C778" w14:textId="77777777" w:rsidR="00AE5F59" w:rsidRDefault="00AE5F59" w:rsidP="00AE5F59">
      <w:pPr>
        <w:rPr>
          <w:szCs w:val="14"/>
          <w:lang w:val="en-US"/>
        </w:rPr>
      </w:pPr>
    </w:p>
    <w:p w14:paraId="484124DA" w14:textId="77777777" w:rsidR="00AE5F59" w:rsidRDefault="00AE5F59" w:rsidP="00AE5F59">
      <w:pPr>
        <w:rPr>
          <w:szCs w:val="14"/>
          <w:lang w:val="en-US"/>
        </w:rPr>
      </w:pPr>
    </w:p>
    <w:p w14:paraId="062FAC5F" w14:textId="77777777" w:rsidR="00AE5F59" w:rsidRDefault="00AE5F59" w:rsidP="00AE5F59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661"/>
        <w:gridCol w:w="1890"/>
        <w:gridCol w:w="2127"/>
        <w:gridCol w:w="5528"/>
        <w:gridCol w:w="3686"/>
      </w:tblGrid>
      <w:tr w:rsidR="00E50DDE" w14:paraId="2EB34241" w14:textId="77777777" w:rsidTr="00D9182E">
        <w:trPr>
          <w:tblHeader/>
          <w:jc w:val="center"/>
        </w:trPr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F45E93" w14:textId="77777777" w:rsidR="00E50DDE" w:rsidRDefault="00E50DDE" w:rsidP="00E50DDE">
            <w:pPr>
              <w:jc w:val="center"/>
              <w:rPr>
                <w:sz w:val="14"/>
                <w:szCs w:val="14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D11BB" w14:textId="77777777" w:rsidR="00E50DDE" w:rsidRDefault="00E50DDE" w:rsidP="00E50DDE">
            <w:pPr>
              <w:jc w:val="center"/>
              <w:rPr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FE152B" w14:textId="6467E528" w:rsidR="00E50DDE" w:rsidRDefault="00E50DDE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7ECB1D" w14:textId="00BB275E" w:rsidR="00E50DDE" w:rsidRPr="006D3867" w:rsidRDefault="00E50DDE" w:rsidP="00E50DDE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A66D26" w14:textId="77777777" w:rsidR="00E50DDE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3E431617" w14:textId="57CEACCB" w:rsidR="00E50DDE" w:rsidRPr="006D3867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11 sample description)</w:t>
            </w:r>
          </w:p>
        </w:tc>
      </w:tr>
      <w:tr w:rsidR="00AE5F59" w14:paraId="42087E67" w14:textId="77777777" w:rsidTr="00944215">
        <w:trPr>
          <w:trHeight w:val="6662"/>
          <w:jc w:val="center"/>
        </w:trPr>
        <w:tc>
          <w:tcPr>
            <w:tcW w:w="661" w:type="dxa"/>
            <w:tcBorders>
              <w:top w:val="single" w:sz="4" w:space="0" w:color="auto"/>
            </w:tcBorders>
            <w:vAlign w:val="center"/>
          </w:tcPr>
          <w:p w14:paraId="2E017F8C" w14:textId="77777777" w:rsidR="00AE5F59" w:rsidRPr="009A0D8C" w:rsidRDefault="00AE5F59" w:rsidP="00944215">
            <w:pPr>
              <w:jc w:val="center"/>
              <w:rPr>
                <w:sz w:val="20"/>
                <w:szCs w:val="20"/>
                <w:lang w:val="en-US"/>
              </w:rPr>
            </w:pPr>
            <w:r w:rsidRPr="009A0D8C">
              <w:rPr>
                <w:sz w:val="20"/>
                <w:szCs w:val="20"/>
                <w:lang w:val="en-US"/>
              </w:rPr>
              <w:t>Q11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0A86DFBA" w14:textId="77777777" w:rsidR="00AE5F59" w:rsidRPr="009A0D8C" w:rsidRDefault="00AE5F59" w:rsidP="00C50AF9">
            <w:pPr>
              <w:rPr>
                <w:sz w:val="20"/>
                <w:szCs w:val="20"/>
                <w:lang w:val="en-US"/>
              </w:rPr>
            </w:pPr>
            <w:r w:rsidRPr="009A0D8C">
              <w:rPr>
                <w:sz w:val="20"/>
                <w:szCs w:val="20"/>
                <w:lang w:val="en-US"/>
              </w:rPr>
              <w:t xml:space="preserve">Is there any preliminary evidence to claim that female customers who went to </w:t>
            </w:r>
            <w:r w:rsidR="00821534">
              <w:rPr>
                <w:sz w:val="20"/>
                <w:szCs w:val="20"/>
                <w:lang w:val="en-US"/>
              </w:rPr>
              <w:t>Prestige Mall</w:t>
            </w:r>
            <w:r w:rsidRPr="009A0D8C">
              <w:rPr>
                <w:sz w:val="20"/>
                <w:szCs w:val="20"/>
                <w:lang w:val="en-US"/>
              </w:rPr>
              <w:t xml:space="preserve"> </w:t>
            </w:r>
            <w:r w:rsidRPr="009A0D8C">
              <w:rPr>
                <w:sz w:val="20"/>
                <w:szCs w:val="20"/>
                <w:lang w:val="en-US"/>
              </w:rPr>
              <w:br/>
              <w:t xml:space="preserve">6 times </w:t>
            </w:r>
            <w:r w:rsidR="00821534">
              <w:rPr>
                <w:sz w:val="20"/>
                <w:szCs w:val="20"/>
                <w:lang w:val="en-US"/>
              </w:rPr>
              <w:t xml:space="preserve">last month </w:t>
            </w:r>
            <w:r w:rsidRPr="009A0D8C">
              <w:rPr>
                <w:sz w:val="20"/>
                <w:szCs w:val="20"/>
                <w:lang w:val="en-US"/>
              </w:rPr>
              <w:t xml:space="preserve">spent </w:t>
            </w:r>
            <w:r w:rsidR="00280B9B">
              <w:rPr>
                <w:sz w:val="20"/>
                <w:szCs w:val="20"/>
                <w:lang w:val="en-US"/>
              </w:rPr>
              <w:t xml:space="preserve">very much </w:t>
            </w:r>
            <w:r w:rsidRPr="009A0D8C">
              <w:rPr>
                <w:sz w:val="20"/>
                <w:szCs w:val="20"/>
                <w:lang w:val="en-US"/>
              </w:rPr>
              <w:t>more than female customers who went to Prestige Mall only once last month?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3418915" w14:textId="699D95F7" w:rsidR="00AE5F59" w:rsidRPr="00DB2580" w:rsidRDefault="00D9182E" w:rsidP="00944215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Which variable </w:t>
            </w:r>
            <w:r w:rsidR="00AE5F59" w:rsidRPr="00DB2580">
              <w:rPr>
                <w:i/>
                <w:sz w:val="20"/>
                <w:szCs w:val="20"/>
                <w:lang w:val="en-US"/>
              </w:rPr>
              <w:t>would you use to answer this question?</w:t>
            </w:r>
          </w:p>
          <w:p w14:paraId="3434D268" w14:textId="2F78E969" w:rsidR="00AE5F59" w:rsidRDefault="005441E0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Amount spent/month</w:t>
            </w:r>
            <w:r w:rsidR="0049775E">
              <w:rPr>
                <w:color w:val="FF0000"/>
                <w:sz w:val="20"/>
                <w:szCs w:val="20"/>
                <w:lang w:val="en-US"/>
              </w:rPr>
              <w:t xml:space="preserve"> for females who visit the mall once/ month</w:t>
            </w:r>
          </w:p>
          <w:p w14:paraId="4C9F2986" w14:textId="1108E55B" w:rsidR="0049775E" w:rsidRDefault="0049775E" w:rsidP="00944215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1D538836" w14:textId="3023C478" w:rsidR="0049775E" w:rsidRDefault="0049775E" w:rsidP="00944215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color w:val="FF0000"/>
                <w:sz w:val="20"/>
                <w:szCs w:val="20"/>
                <w:lang w:val="en-US"/>
              </w:rPr>
              <w:t>And amount spent/month for females who visit the mall six times/month</w:t>
            </w:r>
          </w:p>
          <w:p w14:paraId="6978A949" w14:textId="17836709" w:rsidR="00AE5F59" w:rsidRDefault="00AE5F59" w:rsidP="00944215">
            <w:pPr>
              <w:rPr>
                <w:i/>
                <w:sz w:val="20"/>
                <w:szCs w:val="20"/>
                <w:lang w:val="en-US"/>
              </w:rPr>
            </w:pPr>
          </w:p>
          <w:p w14:paraId="271491BF" w14:textId="77777777" w:rsidR="00F23B10" w:rsidRDefault="00F23B10" w:rsidP="00944215">
            <w:pPr>
              <w:rPr>
                <w:i/>
                <w:sz w:val="20"/>
                <w:szCs w:val="20"/>
                <w:lang w:val="en-US"/>
              </w:rPr>
            </w:pPr>
          </w:p>
          <w:p w14:paraId="550336A0" w14:textId="77777777" w:rsidR="00AE5F59" w:rsidRPr="00DB2580" w:rsidRDefault="00AE5F59" w:rsidP="00944215">
            <w:pPr>
              <w:rPr>
                <w:i/>
                <w:sz w:val="20"/>
                <w:szCs w:val="20"/>
                <w:lang w:val="en-US"/>
              </w:rPr>
            </w:pPr>
          </w:p>
          <w:p w14:paraId="7753818C" w14:textId="6D94AF22" w:rsidR="00AE5F59" w:rsidRPr="00DB2580" w:rsidRDefault="00AE5F59" w:rsidP="00944215">
            <w:pPr>
              <w:rPr>
                <w:i/>
                <w:sz w:val="20"/>
                <w:szCs w:val="20"/>
                <w:lang w:val="en-US"/>
              </w:rPr>
            </w:pPr>
            <w:r w:rsidRPr="00DB2580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DB2580">
              <w:rPr>
                <w:i/>
                <w:sz w:val="20"/>
                <w:szCs w:val="20"/>
                <w:lang w:val="en-US"/>
              </w:rPr>
              <w:t xml:space="preserve">of data </w:t>
            </w:r>
            <w:r w:rsidR="00D9182E">
              <w:rPr>
                <w:i/>
                <w:sz w:val="20"/>
                <w:szCs w:val="20"/>
                <w:lang w:val="en-US"/>
              </w:rPr>
              <w:t>are these</w:t>
            </w:r>
            <w:r w:rsidRPr="00DB2580">
              <w:rPr>
                <w:i/>
                <w:sz w:val="20"/>
                <w:szCs w:val="20"/>
                <w:lang w:val="en-US"/>
              </w:rPr>
              <w:t>?</w:t>
            </w:r>
          </w:p>
          <w:p w14:paraId="599DC780" w14:textId="141EBF15" w:rsidR="00AE5F59" w:rsidRDefault="0049775E" w:rsidP="00944215">
            <w:pPr>
              <w:rPr>
                <w:i/>
                <w:sz w:val="20"/>
                <w:szCs w:val="16"/>
                <w:lang w:val="en-US"/>
              </w:rPr>
            </w:pPr>
            <w:r>
              <w:rPr>
                <w:i/>
                <w:sz w:val="20"/>
                <w:szCs w:val="16"/>
                <w:lang w:val="en-US"/>
              </w:rPr>
              <w:t>Quantitative data (continuous)</w:t>
            </w:r>
          </w:p>
          <w:p w14:paraId="14FB6C38" w14:textId="77777777" w:rsidR="00AE5F59" w:rsidRDefault="00AE5F59" w:rsidP="00944215">
            <w:pPr>
              <w:rPr>
                <w:i/>
                <w:sz w:val="20"/>
                <w:szCs w:val="16"/>
                <w:lang w:val="en-US"/>
              </w:rPr>
            </w:pPr>
          </w:p>
          <w:p w14:paraId="0C735758" w14:textId="77777777" w:rsidR="00AE5F59" w:rsidRDefault="00AE5F59" w:rsidP="00944215">
            <w:pPr>
              <w:rPr>
                <w:i/>
                <w:sz w:val="20"/>
                <w:szCs w:val="16"/>
                <w:lang w:val="en-US"/>
              </w:rPr>
            </w:pPr>
          </w:p>
          <w:p w14:paraId="3FEA8AE2" w14:textId="77777777" w:rsidR="00AE5F59" w:rsidRPr="00DB2580" w:rsidRDefault="00AE5F59" w:rsidP="00944215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23DED79F" w14:textId="77777777" w:rsidR="00AE5F59" w:rsidRPr="00DB2580" w:rsidRDefault="00AE5F59" w:rsidP="00944215">
            <w:pPr>
              <w:rPr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702A83C" w14:textId="77777777" w:rsidR="00AE5F59" w:rsidRPr="00D235FF" w:rsidRDefault="00AE5F59" w:rsidP="00944215">
            <w:pPr>
              <w:spacing w:after="120"/>
              <w:rPr>
                <w:b/>
                <w:i/>
                <w:sz w:val="6"/>
                <w:szCs w:val="6"/>
                <w:u w:val="single"/>
                <w:lang w:val="en-US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59"/>
              <w:gridCol w:w="1567"/>
              <w:gridCol w:w="1727"/>
            </w:tblGrid>
            <w:tr w:rsidR="00AE5F59" w14:paraId="49277AE4" w14:textId="77777777" w:rsidTr="00944215">
              <w:trPr>
                <w:trHeight w:val="352"/>
                <w:jc w:val="center"/>
              </w:trPr>
              <w:tc>
                <w:tcPr>
                  <w:tcW w:w="155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FCC57C" w14:textId="77777777" w:rsidR="00AE5F59" w:rsidRPr="00D235FF" w:rsidRDefault="00AE5F59" w:rsidP="00944215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mount spent/ month</w:t>
                  </w:r>
                </w:p>
              </w:tc>
              <w:tc>
                <w:tcPr>
                  <w:tcW w:w="1567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B310F06" w14:textId="77777777" w:rsidR="00AE5F59" w:rsidRPr="00D235FF" w:rsidRDefault="00AE5F59" w:rsidP="00944215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isit the mall once / month</w:t>
                  </w:r>
                </w:p>
              </w:tc>
              <w:tc>
                <w:tcPr>
                  <w:tcW w:w="1727" w:type="dxa"/>
                  <w:tcBorders>
                    <w:bottom w:val="single" w:sz="4" w:space="0" w:color="auto"/>
                  </w:tcBorders>
                  <w:vAlign w:val="center"/>
                </w:tcPr>
                <w:p w14:paraId="141A1F17" w14:textId="77777777" w:rsidR="00AE5F59" w:rsidRPr="00D235FF" w:rsidRDefault="00AE5F59" w:rsidP="00944215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Visit the mall </w:t>
                  </w:r>
                  <w:r>
                    <w:rPr>
                      <w:sz w:val="20"/>
                      <w:szCs w:val="20"/>
                      <w:lang w:val="en-US"/>
                    </w:rPr>
                    <w:br/>
                    <w:t>6 times / month</w:t>
                  </w:r>
                </w:p>
              </w:tc>
            </w:tr>
            <w:tr w:rsidR="00AE5F59" w14:paraId="6F395785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A245E3" w14:textId="77777777" w:rsidR="00AE5F59" w:rsidRPr="00EA20B5" w:rsidRDefault="00AE5F59" w:rsidP="00944215">
                  <w:pPr>
                    <w:rPr>
                      <w:i/>
                      <w:sz w:val="20"/>
                      <w:szCs w:val="20"/>
                      <w:lang w:val="en-US"/>
                    </w:rPr>
                  </w:pPr>
                  <w:r w:rsidRPr="00EA20B5">
                    <w:rPr>
                      <w:i/>
                      <w:sz w:val="20"/>
                      <w:szCs w:val="20"/>
                      <w:lang w:val="en-US"/>
                    </w:rPr>
                    <w:t>n</w:t>
                  </w:r>
                </w:p>
              </w:tc>
              <w:tc>
                <w:tcPr>
                  <w:tcW w:w="1567" w:type="dxa"/>
                  <w:tcBorders>
                    <w:top w:val="single" w:sz="4" w:space="0" w:color="auto"/>
                    <w:left w:val="single" w:sz="4" w:space="0" w:color="auto"/>
                  </w:tcBorders>
                  <w:vAlign w:val="center"/>
                </w:tcPr>
                <w:p w14:paraId="0E5FCCC4" w14:textId="162F4D44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24</w:t>
                  </w:r>
                </w:p>
              </w:tc>
              <w:tc>
                <w:tcPr>
                  <w:tcW w:w="1727" w:type="dxa"/>
                  <w:tcBorders>
                    <w:top w:val="single" w:sz="4" w:space="0" w:color="auto"/>
                  </w:tcBorders>
                  <w:vAlign w:val="center"/>
                </w:tcPr>
                <w:p w14:paraId="0C3F30A1" w14:textId="2A033764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19</w:t>
                  </w:r>
                </w:p>
              </w:tc>
            </w:tr>
            <w:tr w:rsidR="00AE5F59" w14:paraId="4B0F298C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tcBorders>
                    <w:top w:val="single" w:sz="4" w:space="0" w:color="auto"/>
                  </w:tcBorders>
                  <w:vAlign w:val="center"/>
                </w:tcPr>
                <w:p w14:paraId="05DF6AA7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Mean</w:t>
                  </w:r>
                </w:p>
              </w:tc>
              <w:tc>
                <w:tcPr>
                  <w:tcW w:w="1567" w:type="dxa"/>
                  <w:vAlign w:val="center"/>
                </w:tcPr>
                <w:p w14:paraId="670B3A58" w14:textId="32820C1A" w:rsidR="00AE5F59" w:rsidRPr="00316A9E" w:rsidRDefault="007A70D4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470.419</w:t>
                  </w:r>
                </w:p>
              </w:tc>
              <w:tc>
                <w:tcPr>
                  <w:tcW w:w="1727" w:type="dxa"/>
                  <w:vAlign w:val="center"/>
                </w:tcPr>
                <w:p w14:paraId="34CA2C38" w14:textId="23C29C12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492.241</w:t>
                  </w:r>
                </w:p>
              </w:tc>
            </w:tr>
            <w:tr w:rsidR="00AE5F59" w14:paraId="0E10F428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1FB9CB75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S</w:t>
                  </w:r>
                  <w:r>
                    <w:rPr>
                      <w:sz w:val="20"/>
                      <w:szCs w:val="20"/>
                      <w:lang w:val="en-US"/>
                    </w:rPr>
                    <w:t>D</w:t>
                  </w:r>
                </w:p>
              </w:tc>
              <w:tc>
                <w:tcPr>
                  <w:tcW w:w="1567" w:type="dxa"/>
                  <w:vAlign w:val="center"/>
                </w:tcPr>
                <w:p w14:paraId="35BF1B0D" w14:textId="45AB4109" w:rsidR="00AE5F59" w:rsidRPr="00316A9E" w:rsidRDefault="007418FC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155.8</w:t>
                  </w:r>
                </w:p>
              </w:tc>
              <w:tc>
                <w:tcPr>
                  <w:tcW w:w="1727" w:type="dxa"/>
                  <w:vAlign w:val="center"/>
                </w:tcPr>
                <w:p w14:paraId="7F7D8980" w14:textId="0005F7B1" w:rsidR="00AE5F59" w:rsidRPr="00EB3EA5" w:rsidRDefault="007418FC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127.2</w:t>
                  </w:r>
                </w:p>
              </w:tc>
            </w:tr>
            <w:tr w:rsidR="00AE5F59" w14:paraId="49CA0D11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3B73515D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Minimum</w:t>
                  </w:r>
                </w:p>
              </w:tc>
              <w:tc>
                <w:tcPr>
                  <w:tcW w:w="1567" w:type="dxa"/>
                  <w:vAlign w:val="center"/>
                </w:tcPr>
                <w:p w14:paraId="5205246A" w14:textId="38236F09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188.59</w:t>
                  </w:r>
                </w:p>
              </w:tc>
              <w:tc>
                <w:tcPr>
                  <w:tcW w:w="1727" w:type="dxa"/>
                  <w:vAlign w:val="center"/>
                </w:tcPr>
                <w:p w14:paraId="2A52E93A" w14:textId="1A3C8E38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271.49</w:t>
                  </w:r>
                </w:p>
              </w:tc>
            </w:tr>
            <w:tr w:rsidR="00AE5F59" w14:paraId="7724F856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67642B73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Q1</w:t>
                  </w:r>
                </w:p>
              </w:tc>
              <w:tc>
                <w:tcPr>
                  <w:tcW w:w="1567" w:type="dxa"/>
                  <w:vAlign w:val="center"/>
                </w:tcPr>
                <w:p w14:paraId="08E3D8A9" w14:textId="0FE4F14C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398.64</w:t>
                  </w:r>
                </w:p>
              </w:tc>
              <w:tc>
                <w:tcPr>
                  <w:tcW w:w="1727" w:type="dxa"/>
                  <w:vAlign w:val="center"/>
                </w:tcPr>
                <w:p w14:paraId="27FB84DE" w14:textId="64BAFC9A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406.34</w:t>
                  </w:r>
                </w:p>
              </w:tc>
            </w:tr>
            <w:tr w:rsidR="00AE5F59" w14:paraId="7B297FDB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6057E437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an (Q2)</w:t>
                  </w:r>
                </w:p>
              </w:tc>
              <w:tc>
                <w:tcPr>
                  <w:tcW w:w="1567" w:type="dxa"/>
                  <w:vAlign w:val="center"/>
                </w:tcPr>
                <w:p w14:paraId="26DAFE41" w14:textId="05778507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454.43</w:t>
                  </w:r>
                </w:p>
              </w:tc>
              <w:tc>
                <w:tcPr>
                  <w:tcW w:w="1727" w:type="dxa"/>
                  <w:vAlign w:val="center"/>
                </w:tcPr>
                <w:p w14:paraId="3A58C926" w14:textId="64532AA4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489.26</w:t>
                  </w:r>
                </w:p>
              </w:tc>
            </w:tr>
            <w:tr w:rsidR="00AE5F59" w14:paraId="55664088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021AF896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Q3</w:t>
                  </w:r>
                </w:p>
              </w:tc>
              <w:tc>
                <w:tcPr>
                  <w:tcW w:w="1567" w:type="dxa"/>
                  <w:vAlign w:val="center"/>
                </w:tcPr>
                <w:p w14:paraId="5FBF4810" w14:textId="2C63A4B3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563.243</w:t>
                  </w:r>
                </w:p>
              </w:tc>
              <w:tc>
                <w:tcPr>
                  <w:tcW w:w="1727" w:type="dxa"/>
                  <w:vAlign w:val="center"/>
                </w:tcPr>
                <w:p w14:paraId="483C8926" w14:textId="6DF62C6D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572.09</w:t>
                  </w:r>
                </w:p>
              </w:tc>
            </w:tr>
            <w:tr w:rsidR="00AE5F59" w14:paraId="5159A812" w14:textId="77777777" w:rsidTr="00944215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4EC6976B" w14:textId="77777777" w:rsidR="00AE5F59" w:rsidRPr="00D235FF" w:rsidRDefault="00AE5F59" w:rsidP="00944215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aximum</w:t>
                  </w:r>
                </w:p>
              </w:tc>
              <w:tc>
                <w:tcPr>
                  <w:tcW w:w="1567" w:type="dxa"/>
                  <w:vAlign w:val="center"/>
                </w:tcPr>
                <w:p w14:paraId="33ABC0EF" w14:textId="7A255A39" w:rsidR="00AE5F59" w:rsidRPr="00316A9E" w:rsidRDefault="007A3AB6" w:rsidP="00944215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  <w:t>743.84</w:t>
                  </w:r>
                </w:p>
              </w:tc>
              <w:tc>
                <w:tcPr>
                  <w:tcW w:w="1727" w:type="dxa"/>
                  <w:vAlign w:val="center"/>
                </w:tcPr>
                <w:p w14:paraId="5F155B3A" w14:textId="41593B10" w:rsidR="00AE5F59" w:rsidRPr="00EB3EA5" w:rsidRDefault="00362F8B" w:rsidP="00944215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color w:val="FF0000"/>
                      <w:sz w:val="20"/>
                      <w:szCs w:val="20"/>
                      <w:lang w:val="en-US"/>
                    </w:rPr>
                    <w:t>749.45</w:t>
                  </w:r>
                </w:p>
              </w:tc>
            </w:tr>
          </w:tbl>
          <w:p w14:paraId="779198DF" w14:textId="77777777" w:rsidR="00AE5F59" w:rsidRDefault="00AE5F59" w:rsidP="00944215">
            <w:pPr>
              <w:spacing w:before="60" w:after="120"/>
              <w:rPr>
                <w:b/>
                <w:i/>
                <w:u w:val="single"/>
                <w:lang w:val="en-US"/>
              </w:rPr>
            </w:pPr>
          </w:p>
          <w:p w14:paraId="27A29727" w14:textId="0946CA06" w:rsidR="00AE5F59" w:rsidRDefault="007418FC" w:rsidP="009442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BC10924" wp14:editId="3788966D">
                  <wp:extent cx="3373120" cy="227076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120" cy="2270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238D7BA0" w14:textId="77777777" w:rsidR="00AE5F59" w:rsidRDefault="00AE5F59" w:rsidP="00944215">
            <w:pPr>
              <w:tabs>
                <w:tab w:val="left" w:pos="567"/>
              </w:tabs>
              <w:rPr>
                <w:i/>
                <w:color w:val="FF0000"/>
                <w:sz w:val="22"/>
                <w:szCs w:val="22"/>
              </w:rPr>
            </w:pPr>
          </w:p>
          <w:p w14:paraId="05CC7568" w14:textId="77777777" w:rsidR="00AE5F59" w:rsidRPr="00E50DDE" w:rsidRDefault="00AE5F59" w:rsidP="00944215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0FC0C6D0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7197DD98" w14:textId="00427854" w:rsidR="00D01E48" w:rsidRDefault="00464259" w:rsidP="00944215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>Generally, even though both the plots are similar, the mean, minimum, Q1, Q2, Q3 and maximum are all slightly higher</w:t>
            </w:r>
            <w:r w:rsidR="00A102CA">
              <w:rPr>
                <w:color w:val="FF0000"/>
                <w:sz w:val="22"/>
                <w:szCs w:val="22"/>
              </w:rPr>
              <w:t xml:space="preserve"> for 6 times/month</w:t>
            </w:r>
            <w:r>
              <w:rPr>
                <w:color w:val="FF0000"/>
                <w:sz w:val="22"/>
                <w:szCs w:val="22"/>
              </w:rPr>
              <w:t xml:space="preserve"> than those who visit the mall once/month. The standard deviation shows that the results are consistently higher that those who visit the mall once/month</w:t>
            </w:r>
          </w:p>
          <w:p w14:paraId="6A1D0DB9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77A455A2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76762979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2E221074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6BDDF19A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3C8A9B61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2C77AA96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05D807E0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4BB2C583" w14:textId="77777777" w:rsidR="00D01E48" w:rsidRDefault="00D01E48" w:rsidP="00944215">
            <w:pPr>
              <w:rPr>
                <w:color w:val="FF0000"/>
                <w:sz w:val="22"/>
                <w:szCs w:val="22"/>
              </w:rPr>
            </w:pPr>
          </w:p>
          <w:p w14:paraId="245001B7" w14:textId="77777777" w:rsidR="00AE5F59" w:rsidRDefault="00AE5F59" w:rsidP="00944215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  </w:t>
            </w:r>
          </w:p>
          <w:p w14:paraId="2C5E9C21" w14:textId="77777777" w:rsidR="00AE5F59" w:rsidRDefault="00AE5F59" w:rsidP="00944215">
            <w:pPr>
              <w:rPr>
                <w:color w:val="FF0000"/>
                <w:sz w:val="22"/>
                <w:szCs w:val="22"/>
              </w:rPr>
            </w:pPr>
          </w:p>
          <w:p w14:paraId="44985EE0" w14:textId="77777777" w:rsidR="00AE5F59" w:rsidRDefault="00AE5F59" w:rsidP="00944215">
            <w:pPr>
              <w:rPr>
                <w:color w:val="FF0000"/>
                <w:sz w:val="22"/>
                <w:szCs w:val="22"/>
              </w:rPr>
            </w:pPr>
          </w:p>
          <w:p w14:paraId="247C9CC1" w14:textId="77777777" w:rsidR="00AE5F59" w:rsidRPr="00E50DDE" w:rsidRDefault="00AE5F59" w:rsidP="00944215">
            <w:pPr>
              <w:rPr>
                <w:color w:val="FF0000"/>
                <w:sz w:val="22"/>
                <w:szCs w:val="22"/>
              </w:rPr>
            </w:pPr>
          </w:p>
          <w:p w14:paraId="5B9668BC" w14:textId="77777777" w:rsidR="00AE5F59" w:rsidRPr="00E50DDE" w:rsidRDefault="00AE5F59" w:rsidP="00944215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343CDF38" w14:textId="77777777" w:rsidR="00AE5F59" w:rsidRPr="002552A5" w:rsidRDefault="00AE5F59" w:rsidP="00944215">
            <w:pPr>
              <w:rPr>
                <w:color w:val="FF0000"/>
                <w:sz w:val="22"/>
                <w:szCs w:val="22"/>
              </w:rPr>
            </w:pPr>
          </w:p>
          <w:p w14:paraId="1E4C48E7" w14:textId="7F6CB3EE" w:rsidR="00AE5F59" w:rsidRDefault="00EB79AF" w:rsidP="00944215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People who </w:t>
            </w:r>
            <w:r w:rsidR="002D72AC">
              <w:rPr>
                <w:lang w:val="en-US"/>
              </w:rPr>
              <w:t>went</w:t>
            </w:r>
            <w:r>
              <w:rPr>
                <w:lang w:val="en-US"/>
              </w:rPr>
              <w:t xml:space="preserve"> 6 times/month generally </w:t>
            </w:r>
            <w:r w:rsidR="002D72AC">
              <w:rPr>
                <w:lang w:val="en-US"/>
              </w:rPr>
              <w:t>spend slightly more than those who went once /month</w:t>
            </w:r>
          </w:p>
          <w:p w14:paraId="6F958C6C" w14:textId="77777777" w:rsidR="00AE5F59" w:rsidRDefault="00AE5F59" w:rsidP="00944215">
            <w:pPr>
              <w:rPr>
                <w:lang w:val="en-US"/>
              </w:rPr>
            </w:pPr>
          </w:p>
          <w:p w14:paraId="57390883" w14:textId="77777777" w:rsidR="00AE5F59" w:rsidRDefault="00AE5F59" w:rsidP="00944215">
            <w:pPr>
              <w:rPr>
                <w:lang w:val="en-US"/>
              </w:rPr>
            </w:pPr>
          </w:p>
        </w:tc>
      </w:tr>
    </w:tbl>
    <w:p w14:paraId="5AE61613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47E9BCE1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6CFFE5BE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301D9A58" w14:textId="77777777" w:rsidR="00AE5F59" w:rsidRDefault="00AE5F59" w:rsidP="00AE5F59">
      <w:pPr>
        <w:ind w:left="720"/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       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786083E2" wp14:editId="29B05F6D">
                <wp:extent cx="7643456" cy="471805"/>
                <wp:effectExtent l="0" t="0" r="15240" b="23495"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137" name="Group 137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138" name="Group 138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139" name="Rounded Rectangle 9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A0DDCA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0" name="Rounded Rectangle 9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F98A7B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1" name="Rounded Rectangle 9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C2C0B53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2" name="Rounded Rectangle 9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8987B7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43" name="Straight Arrow Connector 143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traight Arrow Connector 144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5" name="Straight Arrow Connector 145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6083E2" id="Group 136" o:spid="_x0000_s106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">
                <v:group id="Group 137" o:spid="_x0000_s106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group id="Group 138" o:spid="_x0000_s106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  <v:roundrect id="Rounded Rectangle 95" o:spid="_x0000_s106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" filled="f" strokecolor="#243f60 [1604]" strokeweight="2pt">
                      <v:textbox>
                        <w:txbxContent>
                          <w:p w14:paraId="2CA0DDCA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96" o:spid="_x0000_s106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" filled="f" strokecolor="#243f60 [1604]" strokeweight="2pt">
                      <v:textbox>
                        <w:txbxContent>
                          <w:p w14:paraId="02F98A7B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97" o:spid="_x0000_s107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" filled="f" strokecolor="#243f60 [1604]" strokeweight="2pt">
                      <v:textbox>
                        <w:txbxContent>
                          <w:p w14:paraId="0C2C0B53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98" o:spid="_x0000_s107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" filled="f" strokecolor="#243f60 [1604]" strokeweight="2pt">
                      <v:stroke dashstyle="dash"/>
                      <v:textbox>
                        <w:txbxContent>
                          <w:p w14:paraId="2E8987B7" w14:textId="77777777"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143" o:spid="_x0000_s107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" strokecolor="#4579b8 [3044]">
                    <v:stroke endarrow="block"/>
                  </v:shape>
                  <v:shape id="Straight Arrow Connector 144" o:spid="_x0000_s107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" strokecolor="#4579b8 [3044]">
                    <v:stroke endarrow="block"/>
                  </v:shape>
                </v:group>
                <v:shape id="Straight Arrow Connector 145" o:spid="_x0000_s107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661"/>
        <w:gridCol w:w="1890"/>
        <w:gridCol w:w="2127"/>
        <w:gridCol w:w="5528"/>
        <w:gridCol w:w="3686"/>
      </w:tblGrid>
      <w:tr w:rsidR="00AE5F59" w14:paraId="4B87E822" w14:textId="77777777" w:rsidTr="00D9182E">
        <w:trPr>
          <w:tblHeader/>
          <w:jc w:val="center"/>
        </w:trPr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8856B0" w14:textId="77777777" w:rsidR="00AE5F59" w:rsidRDefault="00AE5F59" w:rsidP="00944215">
            <w:pPr>
              <w:jc w:val="center"/>
              <w:rPr>
                <w:sz w:val="14"/>
                <w:szCs w:val="14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27049" w14:textId="77777777" w:rsidR="00AE5F59" w:rsidRDefault="00AE5F59" w:rsidP="00944215">
            <w:pPr>
              <w:jc w:val="center"/>
              <w:rPr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4A6BE5" w14:textId="22CDD187" w:rsidR="00AE5F59" w:rsidRDefault="00E50DDE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A260E" w14:textId="099F7B53" w:rsidR="00AE5F59" w:rsidRPr="006D3867" w:rsidRDefault="00E50DDE" w:rsidP="00944215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E7F7E" w14:textId="77777777" w:rsidR="00E50DDE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0332B64A" w14:textId="1FA0ADD0" w:rsidR="00AE5F59" w:rsidRPr="006D3867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1</w:t>
            </w:r>
            <w:r w:rsidR="00DA2E50">
              <w:rPr>
                <w:b/>
                <w:sz w:val="20"/>
                <w:szCs w:val="20"/>
                <w:lang w:val="en-US"/>
              </w:rPr>
              <w:t>2</w:t>
            </w:r>
            <w:r>
              <w:rPr>
                <w:b/>
                <w:sz w:val="20"/>
                <w:szCs w:val="20"/>
                <w:lang w:val="en-US"/>
              </w:rPr>
              <w:t xml:space="preserve"> sample description)</w:t>
            </w:r>
          </w:p>
        </w:tc>
      </w:tr>
      <w:tr w:rsidR="00AE5F59" w14:paraId="7F911412" w14:textId="77777777" w:rsidTr="00944215">
        <w:trPr>
          <w:trHeight w:val="6662"/>
          <w:jc w:val="center"/>
        </w:trPr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1437C" w14:textId="77777777" w:rsidR="00AE5F59" w:rsidRPr="008730F9" w:rsidRDefault="00AE5F59" w:rsidP="00944215">
            <w:pPr>
              <w:jc w:val="center"/>
              <w:rPr>
                <w:sz w:val="20"/>
                <w:szCs w:val="14"/>
                <w:lang w:val="en-US"/>
              </w:rPr>
            </w:pPr>
            <w:r w:rsidRPr="008730F9">
              <w:rPr>
                <w:sz w:val="20"/>
                <w:szCs w:val="14"/>
                <w:lang w:val="en-US"/>
              </w:rPr>
              <w:t>Q1</w:t>
            </w:r>
            <w:r>
              <w:rPr>
                <w:sz w:val="20"/>
                <w:szCs w:val="14"/>
                <w:lang w:val="en-US"/>
              </w:rPr>
              <w:t>2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84A3ED" w14:textId="77777777" w:rsidR="00E069D1" w:rsidRDefault="00E069D1" w:rsidP="00E069D1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Ask a question about the </w:t>
            </w:r>
            <w:r>
              <w:rPr>
                <w:b/>
                <w:sz w:val="22"/>
                <w:szCs w:val="22"/>
                <w:u w:val="single"/>
                <w:lang w:val="en-US"/>
              </w:rPr>
              <w:t>relationship</w:t>
            </w:r>
            <w:r>
              <w:rPr>
                <w:b/>
                <w:sz w:val="22"/>
                <w:szCs w:val="22"/>
                <w:lang w:val="en-US"/>
              </w:rPr>
              <w:t xml:space="preserve"> between 2 variables, then proceed to investigate.</w:t>
            </w:r>
          </w:p>
          <w:p w14:paraId="4ABE2D16" w14:textId="77777777" w:rsidR="00AE5F59" w:rsidRPr="00744CD4" w:rsidRDefault="00AE5F59" w:rsidP="00944215">
            <w:pPr>
              <w:rPr>
                <w:sz w:val="22"/>
                <w:szCs w:val="22"/>
                <w:lang w:val="en-US"/>
              </w:rPr>
            </w:pPr>
          </w:p>
          <w:p w14:paraId="7CD47C21" w14:textId="37B0DEEE" w:rsidR="00AE5F59" w:rsidRDefault="00AE5F59" w:rsidP="00944215">
            <w:pPr>
              <w:rPr>
                <w:color w:val="FF0000"/>
                <w:sz w:val="22"/>
                <w:szCs w:val="22"/>
                <w:lang w:val="en-US"/>
              </w:rPr>
            </w:pPr>
            <w:r w:rsidRPr="00596DAC">
              <w:rPr>
                <w:b/>
                <w:sz w:val="22"/>
                <w:szCs w:val="22"/>
                <w:lang w:val="en-US"/>
              </w:rPr>
              <w:t xml:space="preserve">Is there a relationship </w:t>
            </w:r>
            <w:proofErr w:type="gramStart"/>
            <w:r w:rsidRPr="00596DAC">
              <w:rPr>
                <w:b/>
                <w:sz w:val="22"/>
                <w:szCs w:val="22"/>
                <w:lang w:val="en-US"/>
              </w:rPr>
              <w:t>between</w:t>
            </w:r>
            <w:r w:rsidR="00E069D1">
              <w:rPr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sz w:val="22"/>
                <w:szCs w:val="22"/>
                <w:lang w:val="en-US"/>
              </w:rPr>
              <w:t>…</w:t>
            </w:r>
            <w:proofErr w:type="gramEnd"/>
            <w:r w:rsidRPr="00596DAC">
              <w:rPr>
                <w:sz w:val="22"/>
                <w:szCs w:val="22"/>
                <w:lang w:val="en-US"/>
              </w:rPr>
              <w:t xml:space="preserve"> </w:t>
            </w:r>
          </w:p>
          <w:p w14:paraId="7EAB07B4" w14:textId="77777777" w:rsidR="00D01E48" w:rsidRDefault="00D01E48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2537F34" w14:textId="2E7D9820" w:rsidR="00D01E48" w:rsidRDefault="00486E86" w:rsidP="00944215">
            <w:pPr>
              <w:rPr>
                <w:color w:val="FF0000"/>
                <w:sz w:val="22"/>
                <w:szCs w:val="22"/>
                <w:lang w:val="en-US"/>
              </w:rPr>
            </w:pPr>
            <w:r>
              <w:rPr>
                <w:color w:val="FF0000"/>
                <w:sz w:val="22"/>
                <w:szCs w:val="22"/>
                <w:lang w:val="en-US"/>
              </w:rPr>
              <w:t>Household income</w:t>
            </w:r>
            <w:r w:rsidR="00944215">
              <w:rPr>
                <w:color w:val="FF0000"/>
                <w:sz w:val="22"/>
                <w:szCs w:val="22"/>
                <w:lang w:val="en-US"/>
              </w:rPr>
              <w:t xml:space="preserve"> and amount spent/month</w:t>
            </w:r>
          </w:p>
          <w:p w14:paraId="58439647" w14:textId="77777777" w:rsidR="00D01E48" w:rsidRDefault="00D01E48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33E8F7F7" w14:textId="77777777" w:rsidR="00AE5F59" w:rsidRDefault="00AE5F59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B7D84DE" w14:textId="77777777" w:rsidR="00AE5F59" w:rsidRDefault="00AE5F59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95EECB9" w14:textId="77777777" w:rsidR="00AE5F59" w:rsidRDefault="00AE5F59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79AC5842" w14:textId="77777777" w:rsidR="00AE5F59" w:rsidRDefault="00AE5F59" w:rsidP="00944215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3C2E11F" w14:textId="77777777" w:rsidR="00AE5F59" w:rsidRPr="00744CD4" w:rsidRDefault="00AE5F59" w:rsidP="00944215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359EC" w14:textId="64427104" w:rsidR="00AE5F59" w:rsidRPr="00131E10" w:rsidRDefault="00D9182E" w:rsidP="00944215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 xml:space="preserve">Which variables </w:t>
            </w:r>
            <w:r w:rsidR="00AE5F59" w:rsidRPr="00131E10">
              <w:rPr>
                <w:i/>
                <w:sz w:val="20"/>
                <w:szCs w:val="22"/>
                <w:lang w:val="en-US"/>
              </w:rPr>
              <w:t>would you use to answer this question?</w:t>
            </w:r>
          </w:p>
          <w:p w14:paraId="20DD8FA6" w14:textId="77777777" w:rsidR="00AE5F59" w:rsidRDefault="00AE5F59" w:rsidP="00944215">
            <w:pPr>
              <w:rPr>
                <w:color w:val="FF0000"/>
                <w:sz w:val="20"/>
                <w:szCs w:val="22"/>
                <w:lang w:val="en-US"/>
              </w:rPr>
            </w:pPr>
          </w:p>
          <w:p w14:paraId="6EDC8FC5" w14:textId="5471CB13" w:rsidR="00D01E48" w:rsidRPr="00131E10" w:rsidRDefault="00944215" w:rsidP="00944215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House</w:t>
            </w:r>
            <w:r w:rsidR="009A3F5C">
              <w:rPr>
                <w:i/>
                <w:sz w:val="20"/>
                <w:szCs w:val="22"/>
                <w:lang w:val="en-US"/>
              </w:rPr>
              <w:t>hold income and amount spent per month</w:t>
            </w:r>
          </w:p>
          <w:p w14:paraId="1E8468D0" w14:textId="77777777" w:rsidR="00AE5F59" w:rsidRPr="00131E10" w:rsidRDefault="00AE5F59" w:rsidP="00944215">
            <w:pPr>
              <w:rPr>
                <w:i/>
                <w:sz w:val="20"/>
                <w:szCs w:val="22"/>
                <w:lang w:val="en-US"/>
              </w:rPr>
            </w:pPr>
          </w:p>
          <w:p w14:paraId="58B5AAEF" w14:textId="77777777" w:rsidR="00AE5F59" w:rsidRDefault="00AE5F59" w:rsidP="00944215">
            <w:pPr>
              <w:rPr>
                <w:i/>
                <w:sz w:val="20"/>
                <w:szCs w:val="22"/>
                <w:lang w:val="en-US"/>
              </w:rPr>
            </w:pPr>
          </w:p>
          <w:p w14:paraId="4C6B7594" w14:textId="77777777" w:rsidR="00AE5F59" w:rsidRPr="00131E10" w:rsidRDefault="00AE5F59" w:rsidP="00944215">
            <w:pPr>
              <w:rPr>
                <w:i/>
                <w:sz w:val="20"/>
                <w:szCs w:val="22"/>
                <w:lang w:val="en-US"/>
              </w:rPr>
            </w:pPr>
          </w:p>
          <w:p w14:paraId="518A980A" w14:textId="628EDCAB" w:rsidR="00AE5F59" w:rsidRPr="00131E10" w:rsidRDefault="00AE5F59" w:rsidP="00944215">
            <w:pPr>
              <w:rPr>
                <w:i/>
                <w:sz w:val="20"/>
                <w:szCs w:val="22"/>
                <w:lang w:val="en-US"/>
              </w:rPr>
            </w:pPr>
            <w:r w:rsidRPr="00131E10">
              <w:rPr>
                <w:i/>
                <w:sz w:val="20"/>
                <w:szCs w:val="22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of data </w:t>
            </w:r>
            <w:r w:rsidR="00D9182E">
              <w:rPr>
                <w:i/>
                <w:sz w:val="20"/>
                <w:szCs w:val="22"/>
                <w:lang w:val="en-US"/>
              </w:rPr>
              <w:t>are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 th</w:t>
            </w:r>
            <w:r w:rsidR="00D9182E">
              <w:rPr>
                <w:i/>
                <w:sz w:val="20"/>
                <w:szCs w:val="22"/>
                <w:lang w:val="en-US"/>
              </w:rPr>
              <w:t>ese</w:t>
            </w:r>
            <w:r w:rsidRPr="00131E10">
              <w:rPr>
                <w:i/>
                <w:sz w:val="20"/>
                <w:szCs w:val="22"/>
                <w:lang w:val="en-US"/>
              </w:rPr>
              <w:t>?</w:t>
            </w:r>
          </w:p>
          <w:p w14:paraId="4CF79957" w14:textId="77777777" w:rsidR="00AE5F59" w:rsidRPr="00131E10" w:rsidRDefault="00AE5F59" w:rsidP="00944215">
            <w:pPr>
              <w:rPr>
                <w:color w:val="FF0000"/>
                <w:sz w:val="20"/>
                <w:szCs w:val="22"/>
                <w:lang w:val="en-US"/>
              </w:rPr>
            </w:pPr>
          </w:p>
          <w:p w14:paraId="51C2730D" w14:textId="3620B08F" w:rsidR="00AE5F59" w:rsidRPr="00131E10" w:rsidRDefault="009A3F5C" w:rsidP="00944215">
            <w:pPr>
              <w:rPr>
                <w:sz w:val="20"/>
                <w:szCs w:val="22"/>
                <w:lang w:val="en-US"/>
              </w:rPr>
            </w:pPr>
            <w:r>
              <w:rPr>
                <w:sz w:val="20"/>
                <w:szCs w:val="22"/>
                <w:lang w:val="en-US"/>
              </w:rPr>
              <w:t>Quantitative (continuous)</w:t>
            </w:r>
          </w:p>
          <w:p w14:paraId="2BC48866" w14:textId="77777777" w:rsidR="00AE5F59" w:rsidRPr="00744CD4" w:rsidRDefault="00AE5F59" w:rsidP="00944215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2DB18041" w14:textId="77777777" w:rsidR="00AE5F59" w:rsidRDefault="00AE5F59" w:rsidP="00944215">
            <w:pPr>
              <w:rPr>
                <w:lang w:val="en-US"/>
              </w:rPr>
            </w:pPr>
          </w:p>
          <w:p w14:paraId="0D92173B" w14:textId="697819C4" w:rsidR="00AE5F59" w:rsidRDefault="006A10DF" w:rsidP="009442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F8174DB" wp14:editId="646CCAAD">
                  <wp:extent cx="3373120" cy="222694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3120" cy="2226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891EF34" w14:textId="77777777" w:rsidR="00AE5F59" w:rsidRDefault="00AE5F59" w:rsidP="00944215">
            <w:pPr>
              <w:jc w:val="center"/>
              <w:rPr>
                <w:lang w:val="en-US"/>
              </w:rPr>
            </w:pPr>
          </w:p>
          <w:p w14:paraId="51925D47" w14:textId="77777777" w:rsidR="00AE5F59" w:rsidRPr="00E50DDE" w:rsidRDefault="00AE5F59" w:rsidP="00944215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77116041" w14:textId="498C6A1D" w:rsidR="00AE5F59" w:rsidRPr="00E31F91" w:rsidRDefault="00217F1F" w:rsidP="00944215">
            <w:pPr>
              <w:pStyle w:val="NoSpacing"/>
              <w:spacing w:line="276" w:lineRule="auto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Using the scatterplot, there doesn’t seem to be a correlation in between amount spent/month vs household income for the sample</w:t>
            </w:r>
          </w:p>
          <w:p w14:paraId="70A69A4B" w14:textId="77777777" w:rsidR="00AE5F59" w:rsidRDefault="00AE5F59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427A12AD" w14:textId="77777777" w:rsidR="00AE5F59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  <w:r>
              <w:rPr>
                <w:color w:val="FF0000"/>
              </w:rPr>
              <w:br/>
            </w:r>
          </w:p>
          <w:p w14:paraId="602B522F" w14:textId="77777777" w:rsidR="00D01E48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78FCBF05" w14:textId="77777777" w:rsidR="00D01E48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13391CE1" w14:textId="77777777" w:rsidR="00D01E48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1115932C" w14:textId="77777777" w:rsidR="00D01E48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03BBB1A4" w14:textId="77777777" w:rsidR="00D01E48" w:rsidRDefault="00D01E48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529A8BF6" w14:textId="77777777" w:rsidR="00AE5F59" w:rsidRDefault="00AE5F59" w:rsidP="00944215">
            <w:pPr>
              <w:pStyle w:val="NoSpacing"/>
              <w:spacing w:line="276" w:lineRule="auto"/>
              <w:rPr>
                <w:color w:val="FF0000"/>
              </w:rPr>
            </w:pPr>
          </w:p>
          <w:p w14:paraId="0DF83CBA" w14:textId="77777777" w:rsidR="00AE5F59" w:rsidRPr="00E50DDE" w:rsidRDefault="00AE5F59" w:rsidP="00944215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073E75AE" w14:textId="77777777" w:rsidR="00AE5F59" w:rsidRDefault="00AE5F59" w:rsidP="00944215">
            <w:pPr>
              <w:pStyle w:val="NoSpacing"/>
              <w:spacing w:line="276" w:lineRule="auto"/>
              <w:rPr>
                <w:color w:val="FF0000"/>
                <w:sz w:val="22"/>
              </w:rPr>
            </w:pPr>
          </w:p>
          <w:p w14:paraId="023539FB" w14:textId="4A277668" w:rsidR="00D01E48" w:rsidRDefault="00217F1F" w:rsidP="00944215">
            <w:pPr>
              <w:pStyle w:val="NoSpacing"/>
              <w:spacing w:line="276" w:lineRule="auto"/>
            </w:pPr>
            <w:r>
              <w:t>There isn’t a correlation in between amount spent/month vs household income</w:t>
            </w:r>
          </w:p>
          <w:p w14:paraId="4EFDF446" w14:textId="77777777" w:rsidR="00AE5F59" w:rsidRDefault="00AE5F59" w:rsidP="00944215">
            <w:pPr>
              <w:pStyle w:val="NoSpacing"/>
              <w:spacing w:line="276" w:lineRule="auto"/>
              <w:rPr>
                <w:lang w:val="en-US"/>
              </w:rPr>
            </w:pPr>
          </w:p>
        </w:tc>
      </w:tr>
    </w:tbl>
    <w:p w14:paraId="704BBB92" w14:textId="77777777" w:rsidR="00AE5F59" w:rsidRPr="005129F3" w:rsidRDefault="00AE5F59" w:rsidP="00AE5F59">
      <w:pPr>
        <w:spacing w:after="160"/>
        <w:ind w:left="709" w:hanging="709"/>
        <w:rPr>
          <w:lang w:val="en-US"/>
        </w:rPr>
      </w:pPr>
      <w:r>
        <w:rPr>
          <w:lang w:val="en-US"/>
        </w:rPr>
        <w:t>Q13:</w:t>
      </w:r>
      <w:r>
        <w:rPr>
          <w:lang w:val="en-US"/>
        </w:rPr>
        <w:tab/>
        <w:t>Based on interpretations from Q5 to Q12, suggest a potential business to recommend to your boss, and thus a potential tenant (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Rolex?).  </w:t>
      </w:r>
      <w:r>
        <w:rPr>
          <w:lang w:val="en-US"/>
        </w:rPr>
        <w:br/>
      </w:r>
      <w:r>
        <w:rPr>
          <w:lang w:val="en-US"/>
        </w:rPr>
        <w:tab/>
        <w:t>Note:  You need not use all the interpreta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384B40B3" w14:textId="77777777" w:rsidTr="00944215">
        <w:tc>
          <w:tcPr>
            <w:tcW w:w="12316" w:type="dxa"/>
          </w:tcPr>
          <w:p w14:paraId="2467BA5D" w14:textId="77777777" w:rsidR="00AE5F59" w:rsidRDefault="00AE5F59" w:rsidP="00944215">
            <w:pPr>
              <w:rPr>
                <w:color w:val="FF0000"/>
                <w:lang w:val="en-US"/>
              </w:rPr>
            </w:pPr>
          </w:p>
          <w:p w14:paraId="3A655209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5C08EB59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5D39AB7E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0874EBC6" w14:textId="08269D26" w:rsidR="002E659E" w:rsidRDefault="00945370" w:rsidP="00944215">
            <w:pPr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 xml:space="preserve">Sephora. </w:t>
            </w:r>
            <w:r w:rsidR="001D4FD4">
              <w:rPr>
                <w:color w:val="FF0000"/>
                <w:lang w:val="en-US"/>
              </w:rPr>
              <w:t>Since majority are women, having a skin and beauty care brand would be profitable. Additionally, IT/</w:t>
            </w:r>
            <w:proofErr w:type="spellStart"/>
            <w:r w:rsidR="001D4FD4">
              <w:rPr>
                <w:color w:val="FF0000"/>
                <w:lang w:val="en-US"/>
              </w:rPr>
              <w:t>Eng</w:t>
            </w:r>
            <w:proofErr w:type="spellEnd"/>
            <w:r w:rsidR="001D4FD4">
              <w:rPr>
                <w:color w:val="FF0000"/>
                <w:lang w:val="en-US"/>
              </w:rPr>
              <w:t xml:space="preserve"> employees generally have long working hours, and after a long day skin care is really important. Household income and amount spent/month doesn’t have much correlation, meaning to say people that visit the mall likely chooses to buy commodities that are necessary</w:t>
            </w:r>
            <w:r w:rsidR="009809BB">
              <w:rPr>
                <w:color w:val="FF0000"/>
                <w:lang w:val="en-US"/>
              </w:rPr>
              <w:t>, and not items that are of a premium accessible to higher income households.</w:t>
            </w:r>
            <w:r w:rsidR="001D4FD4">
              <w:rPr>
                <w:color w:val="FF0000"/>
                <w:lang w:val="en-US"/>
              </w:rPr>
              <w:t xml:space="preserve"> </w:t>
            </w:r>
            <w:r w:rsidR="009809BB">
              <w:rPr>
                <w:color w:val="FF0000"/>
                <w:lang w:val="en-US"/>
              </w:rPr>
              <w:t>S</w:t>
            </w:r>
            <w:r w:rsidR="001D4FD4">
              <w:rPr>
                <w:color w:val="FF0000"/>
                <w:lang w:val="en-US"/>
              </w:rPr>
              <w:t>kin care falls into th</w:t>
            </w:r>
            <w:r w:rsidR="009809BB">
              <w:rPr>
                <w:color w:val="FF0000"/>
                <w:lang w:val="en-US"/>
              </w:rPr>
              <w:t>is</w:t>
            </w:r>
            <w:r w:rsidR="001D4FD4">
              <w:rPr>
                <w:color w:val="FF0000"/>
                <w:lang w:val="en-US"/>
              </w:rPr>
              <w:t xml:space="preserve"> category.</w:t>
            </w:r>
          </w:p>
          <w:p w14:paraId="0885CD18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1019D41C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49EAE71A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53B09B5F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39457DEE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39FCD4F3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33823EAD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26AB48DE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14173435" w14:textId="77777777" w:rsidR="002E659E" w:rsidRDefault="002E659E" w:rsidP="00944215">
            <w:pPr>
              <w:rPr>
                <w:color w:val="FF0000"/>
                <w:lang w:val="en-US"/>
              </w:rPr>
            </w:pPr>
          </w:p>
          <w:p w14:paraId="593A9AA3" w14:textId="77777777" w:rsidR="002E659E" w:rsidRPr="00014410" w:rsidRDefault="002E659E" w:rsidP="00944215">
            <w:pPr>
              <w:rPr>
                <w:lang w:val="en-US"/>
              </w:rPr>
            </w:pPr>
          </w:p>
        </w:tc>
      </w:tr>
    </w:tbl>
    <w:p w14:paraId="39FDD291" w14:textId="77777777" w:rsidR="00AE5F59" w:rsidRPr="00014410" w:rsidRDefault="00AE5F59" w:rsidP="00AE5F59">
      <w:pPr>
        <w:rPr>
          <w:lang w:val="en-US"/>
        </w:rPr>
      </w:pPr>
    </w:p>
    <w:p w14:paraId="5983DFB6" w14:textId="77777777" w:rsidR="00AE5F59" w:rsidRPr="00014410" w:rsidRDefault="00AE5F59" w:rsidP="00AE5F59">
      <w:pPr>
        <w:rPr>
          <w:lang w:val="en-US"/>
        </w:rPr>
      </w:pPr>
    </w:p>
    <w:p w14:paraId="332A3D8F" w14:textId="77777777" w:rsidR="00AE5F59" w:rsidRPr="005129F3" w:rsidRDefault="00AE5F59" w:rsidP="00AE5F59">
      <w:pPr>
        <w:spacing w:after="160"/>
        <w:ind w:left="709" w:hanging="709"/>
        <w:rPr>
          <w:lang w:val="en-US"/>
        </w:rPr>
      </w:pPr>
      <w:r>
        <w:rPr>
          <w:lang w:val="en-US"/>
        </w:rPr>
        <w:t>Q14:</w:t>
      </w:r>
      <w:r>
        <w:rPr>
          <w:lang w:val="en-US"/>
        </w:rPr>
        <w:tab/>
        <w:t>State</w:t>
      </w:r>
      <w:r w:rsidRPr="00C77037">
        <w:rPr>
          <w:lang w:val="en-US"/>
        </w:rPr>
        <w:t xml:space="preserve"> </w:t>
      </w:r>
      <w:r>
        <w:rPr>
          <w:lang w:val="en-US"/>
        </w:rPr>
        <w:t>three a</w:t>
      </w:r>
      <w:r w:rsidRPr="00C77037">
        <w:rPr>
          <w:lang w:val="en-US"/>
        </w:rPr>
        <w:t>ssumptions that may be applicable in this</w:t>
      </w:r>
      <w:r>
        <w:rPr>
          <w:lang w:val="en-US"/>
        </w:rPr>
        <w:t xml:space="preserve"> case study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9E637B" w14:paraId="5B6B7234" w14:textId="77777777" w:rsidTr="00944215">
        <w:tc>
          <w:tcPr>
            <w:tcW w:w="12316" w:type="dxa"/>
            <w:shd w:val="clear" w:color="auto" w:fill="auto"/>
          </w:tcPr>
          <w:p w14:paraId="768854C3" w14:textId="77777777" w:rsidR="00AE5F59" w:rsidRDefault="00AE5F59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6728B76C" w14:textId="1748D2CD" w:rsidR="002E659E" w:rsidRDefault="00623F4F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 xml:space="preserve">-the samples are randomly selected </w:t>
            </w:r>
          </w:p>
          <w:p w14:paraId="5FCBCB27" w14:textId="080A8CDC" w:rsidR="00623F4F" w:rsidRDefault="00623F4F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-there’s no promotion or ongoing discounts to skew the results</w:t>
            </w:r>
          </w:p>
          <w:p w14:paraId="17CA7A4A" w14:textId="1B33AB54" w:rsidR="00623F4F" w:rsidRDefault="00623F4F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-it’s a normal season when they take the survey</w:t>
            </w:r>
          </w:p>
          <w:p w14:paraId="20118A5F" w14:textId="77777777" w:rsidR="002E659E" w:rsidRDefault="002E659E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5BF613B6" w14:textId="77777777" w:rsidR="002E659E" w:rsidRDefault="002E659E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0A5F059C" w14:textId="77777777" w:rsidR="002E659E" w:rsidRDefault="002E659E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7A66F900" w14:textId="77777777" w:rsidR="002E659E" w:rsidRPr="00014410" w:rsidRDefault="002E659E" w:rsidP="00944215">
            <w:pPr>
              <w:spacing w:after="160"/>
              <w:ind w:left="709" w:hanging="709"/>
              <w:rPr>
                <w:lang w:val="en-US"/>
              </w:rPr>
            </w:pPr>
          </w:p>
        </w:tc>
      </w:tr>
    </w:tbl>
    <w:p w14:paraId="440922CF" w14:textId="77777777" w:rsidR="00FD5F03" w:rsidRDefault="00FD5F03" w:rsidP="00551884">
      <w:pPr>
        <w:spacing w:after="160"/>
        <w:rPr>
          <w:b/>
        </w:rPr>
      </w:pPr>
    </w:p>
    <w:p w14:paraId="2D894AF3" w14:textId="77777777" w:rsidR="00FD5F03" w:rsidRPr="005129F3" w:rsidRDefault="00FD5F03" w:rsidP="00FD5F03">
      <w:pPr>
        <w:spacing w:after="160"/>
        <w:ind w:left="709" w:hanging="709"/>
        <w:rPr>
          <w:lang w:val="en-US"/>
        </w:rPr>
      </w:pPr>
      <w:r>
        <w:rPr>
          <w:lang w:val="en-US"/>
        </w:rPr>
        <w:t>Q15:</w:t>
      </w:r>
      <w:r>
        <w:rPr>
          <w:lang w:val="en-US"/>
        </w:rPr>
        <w:tab/>
      </w:r>
      <w:r w:rsidR="0056460B">
        <w:rPr>
          <w:lang w:val="en-US"/>
        </w:rPr>
        <w:t>Given a chance to redesign the survey, suggest a possible new question (and thus a new variable) that can be added into the survey to gain more insight on the customers of Prestige Mall</w:t>
      </w:r>
      <w:r>
        <w:rPr>
          <w:lang w:val="en-US"/>
        </w:rPr>
        <w:t>.</w:t>
      </w:r>
      <w:r w:rsidR="0056460B">
        <w:rPr>
          <w:lang w:val="en-US"/>
        </w:rPr>
        <w:t xml:space="preserve">  Explain how this variable may affect your recommendation in Q13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FD5F03" w:rsidRPr="009E637B" w14:paraId="53195DDF" w14:textId="77777777" w:rsidTr="00944215">
        <w:tc>
          <w:tcPr>
            <w:tcW w:w="12316" w:type="dxa"/>
            <w:shd w:val="clear" w:color="auto" w:fill="auto"/>
          </w:tcPr>
          <w:p w14:paraId="070D0766" w14:textId="77777777" w:rsidR="00FD5F03" w:rsidRDefault="008F49B1" w:rsidP="00944215">
            <w:pPr>
              <w:spacing w:after="160"/>
              <w:ind w:left="709" w:hanging="709"/>
            </w:pPr>
            <w:r>
              <w:t>Formulating Question:</w:t>
            </w:r>
          </w:p>
          <w:p w14:paraId="19E19399" w14:textId="77777777" w:rsidR="00D16220" w:rsidRPr="00131E10" w:rsidRDefault="00D16220" w:rsidP="00D16220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rite down your new question for the survey here.</w:t>
            </w:r>
          </w:p>
          <w:p w14:paraId="7DE80941" w14:textId="155FBBBC" w:rsidR="008F49B1" w:rsidRDefault="005666B3" w:rsidP="00944215">
            <w:pPr>
              <w:spacing w:after="160"/>
              <w:ind w:left="709" w:hanging="709"/>
            </w:pPr>
            <w:r>
              <w:t>What should be an event to be held in Prestige Mall</w:t>
            </w:r>
          </w:p>
          <w:p w14:paraId="49B7F70D" w14:textId="77777777" w:rsidR="00FF2BF1" w:rsidRDefault="00FF2BF1" w:rsidP="00944215">
            <w:pPr>
              <w:spacing w:after="160"/>
              <w:ind w:left="709" w:hanging="709"/>
            </w:pPr>
          </w:p>
          <w:p w14:paraId="318D920E" w14:textId="77777777" w:rsidR="008F49B1" w:rsidRDefault="008F49B1" w:rsidP="00944215">
            <w:pPr>
              <w:spacing w:after="160"/>
              <w:ind w:left="709" w:hanging="709"/>
            </w:pPr>
            <w:r w:rsidRPr="008F49B1">
              <w:t>Collecting Data</w:t>
            </w:r>
            <w:r>
              <w:t>:</w:t>
            </w:r>
          </w:p>
          <w:p w14:paraId="1F28DEE2" w14:textId="77777777" w:rsidR="008F49B1" w:rsidRPr="00131E10" w:rsidRDefault="00D16220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hat</w:t>
            </w:r>
            <w:r w:rsidR="008F49B1" w:rsidRPr="00131E10">
              <w:rPr>
                <w:i/>
                <w:sz w:val="20"/>
                <w:szCs w:val="22"/>
                <w:lang w:val="en-US"/>
              </w:rPr>
              <w:t xml:space="preserve"> </w:t>
            </w:r>
            <w:r>
              <w:rPr>
                <w:i/>
                <w:sz w:val="20"/>
                <w:szCs w:val="22"/>
                <w:lang w:val="en-US"/>
              </w:rPr>
              <w:t xml:space="preserve">is the name of the variable you </w:t>
            </w:r>
            <w:r w:rsidR="008F49B1" w:rsidRPr="00131E10">
              <w:rPr>
                <w:i/>
                <w:sz w:val="20"/>
                <w:szCs w:val="22"/>
                <w:lang w:val="en-US"/>
              </w:rPr>
              <w:t>would use to answer this question?</w:t>
            </w:r>
          </w:p>
          <w:p w14:paraId="7DFB35A0" w14:textId="7819DEB5" w:rsidR="008F49B1" w:rsidRDefault="005666B3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Marital Status</w:t>
            </w:r>
          </w:p>
          <w:p w14:paraId="29453DCD" w14:textId="77777777" w:rsidR="008F49B1" w:rsidRPr="00131E10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 w:rsidRPr="00131E10">
              <w:rPr>
                <w:i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of data </w:t>
            </w:r>
            <w:r>
              <w:rPr>
                <w:i/>
                <w:sz w:val="20"/>
                <w:szCs w:val="22"/>
                <w:lang w:val="en-US"/>
              </w:rPr>
              <w:t>is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 th</w:t>
            </w:r>
            <w:r>
              <w:rPr>
                <w:i/>
                <w:sz w:val="20"/>
                <w:szCs w:val="22"/>
                <w:lang w:val="en-US"/>
              </w:rPr>
              <w:t>is</w:t>
            </w:r>
            <w:r w:rsidRPr="00131E10">
              <w:rPr>
                <w:i/>
                <w:sz w:val="20"/>
                <w:szCs w:val="22"/>
                <w:lang w:val="en-US"/>
              </w:rPr>
              <w:t>?</w:t>
            </w:r>
          </w:p>
          <w:p w14:paraId="6060B2EB" w14:textId="6ADC988D" w:rsidR="008F49B1" w:rsidRDefault="005666B3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Qualitative (</w:t>
            </w:r>
            <w:proofErr w:type="spellStart"/>
            <w:r>
              <w:rPr>
                <w:lang w:val="en-US"/>
              </w:rPr>
              <w:t>norminal</w:t>
            </w:r>
            <w:proofErr w:type="spellEnd"/>
            <w:r>
              <w:rPr>
                <w:lang w:val="en-US"/>
              </w:rPr>
              <w:t>)</w:t>
            </w:r>
          </w:p>
          <w:p w14:paraId="78BCCC37" w14:textId="77777777" w:rsidR="008F49B1" w:rsidRDefault="008F49B1" w:rsidP="00944215">
            <w:pPr>
              <w:spacing w:after="160"/>
              <w:ind w:left="709" w:hanging="709"/>
            </w:pPr>
          </w:p>
          <w:p w14:paraId="7DF35AEE" w14:textId="77777777" w:rsidR="008F49B1" w:rsidRPr="008F49B1" w:rsidRDefault="008F49B1" w:rsidP="00944215">
            <w:pPr>
              <w:spacing w:after="160"/>
              <w:ind w:left="709" w:hanging="709"/>
            </w:pPr>
            <w:proofErr w:type="spellStart"/>
            <w:r w:rsidRPr="008F49B1">
              <w:t>Analyzing</w:t>
            </w:r>
            <w:proofErr w:type="spellEnd"/>
            <w:r w:rsidRPr="008F49B1">
              <w:t xml:space="preserve"> Data</w:t>
            </w:r>
            <w:r>
              <w:t>:</w:t>
            </w:r>
          </w:p>
          <w:p w14:paraId="7BF44D86" w14:textId="77777777" w:rsidR="008F49B1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hat numerical summaries do you need?</w:t>
            </w:r>
          </w:p>
          <w:p w14:paraId="664F11A0" w14:textId="758E36D8" w:rsidR="008F49B1" w:rsidRDefault="005666B3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Number of people who are single, married, or married with kids</w:t>
            </w:r>
          </w:p>
          <w:p w14:paraId="02642263" w14:textId="77777777" w:rsidR="008F49B1" w:rsidRDefault="008F49B1" w:rsidP="008F49B1">
            <w:pPr>
              <w:rPr>
                <w:i/>
                <w:sz w:val="20"/>
                <w:szCs w:val="22"/>
                <w:lang w:val="en-US"/>
              </w:rPr>
            </w:pPr>
          </w:p>
          <w:p w14:paraId="5687DBB9" w14:textId="77777777" w:rsidR="008F49B1" w:rsidRPr="00131E10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 xml:space="preserve">What type of graphical summary do you need (i.e. pie chart, bar chart, histogram, boxplot?).  Explain why you use this type of graphical summary. </w:t>
            </w:r>
          </w:p>
          <w:p w14:paraId="3505250C" w14:textId="599CA8F0" w:rsidR="00FD5F03" w:rsidRDefault="005666B3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Pie chart. To find out the proportion of people in each marital status, so we can find out how to better attract people to the mall</w:t>
            </w:r>
          </w:p>
          <w:p w14:paraId="216B09DD" w14:textId="77777777" w:rsidR="00FD5F03" w:rsidRDefault="00FD5F03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22662839" w14:textId="77777777" w:rsidR="008F49B1" w:rsidRPr="005129F3" w:rsidRDefault="008F49B1" w:rsidP="008F49B1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Explain how this variable may affect your recommendation in Q13.</w:t>
            </w:r>
          </w:p>
          <w:p w14:paraId="4421CA61" w14:textId="66820109" w:rsidR="00FD5F03" w:rsidRDefault="004A1BE0" w:rsidP="00944215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lastRenderedPageBreak/>
              <w:t>It may affect the recommendation of shop. If the audience is more family oriented, having a shop catered to family related goods might be more profitable</w:t>
            </w:r>
            <w:bookmarkStart w:id="0" w:name="_GoBack"/>
            <w:bookmarkEnd w:id="0"/>
          </w:p>
          <w:p w14:paraId="5F5DC381" w14:textId="77777777" w:rsidR="00785924" w:rsidRDefault="00785924" w:rsidP="00944215">
            <w:pPr>
              <w:spacing w:after="160"/>
              <w:ind w:left="709" w:hanging="709"/>
              <w:rPr>
                <w:lang w:val="en-US"/>
              </w:rPr>
            </w:pPr>
          </w:p>
          <w:p w14:paraId="2B2204A8" w14:textId="77777777" w:rsidR="00FD5F03" w:rsidRPr="00014410" w:rsidRDefault="00FD5F03" w:rsidP="00944215">
            <w:pPr>
              <w:spacing w:after="160"/>
              <w:ind w:left="709" w:hanging="709"/>
              <w:rPr>
                <w:lang w:val="en-US"/>
              </w:rPr>
            </w:pPr>
          </w:p>
        </w:tc>
      </w:tr>
    </w:tbl>
    <w:p w14:paraId="0F3320BC" w14:textId="77777777" w:rsidR="00FD5F03" w:rsidRDefault="00FD5F03">
      <w:pPr>
        <w:rPr>
          <w:b/>
        </w:rPr>
      </w:pPr>
    </w:p>
    <w:sectPr w:rsidR="00FD5F03" w:rsidSect="003A16CF">
      <w:footerReference w:type="default" r:id="rId18"/>
      <w:pgSz w:w="16840" w:h="11907" w:orient="landscape" w:code="9"/>
      <w:pgMar w:top="1418" w:right="1247" w:bottom="1418" w:left="1247" w:header="68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15C7C" w14:textId="77777777" w:rsidR="003B652F" w:rsidRDefault="003B652F">
      <w:r>
        <w:separator/>
      </w:r>
    </w:p>
  </w:endnote>
  <w:endnote w:type="continuationSeparator" w:id="0">
    <w:p w14:paraId="5F8F634B" w14:textId="77777777" w:rsidR="003B652F" w:rsidRDefault="003B6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64443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A9B7D" w14:textId="52D52FA2" w:rsidR="00F74CE8" w:rsidRDefault="00F74C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82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6CBC3F4" w14:textId="77777777" w:rsidR="00F74CE8" w:rsidRDefault="00F74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A1158" w14:textId="77777777" w:rsidR="003B652F" w:rsidRDefault="003B652F">
      <w:r>
        <w:separator/>
      </w:r>
    </w:p>
  </w:footnote>
  <w:footnote w:type="continuationSeparator" w:id="0">
    <w:p w14:paraId="1EA2FEDF" w14:textId="77777777" w:rsidR="003B652F" w:rsidRDefault="003B6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4B43B" w14:textId="77777777" w:rsidR="00AE5F59" w:rsidRPr="006B3CE5" w:rsidRDefault="00D554E2" w:rsidP="00D554E2">
    <w:pPr>
      <w:pStyle w:val="Header"/>
      <w:jc w:val="right"/>
      <w:rPr>
        <w:lang w:val="en-US"/>
      </w:rPr>
    </w:pPr>
    <w:r>
      <w:rPr>
        <w:lang w:val="en-US"/>
      </w:rPr>
      <w:t>MS9001: 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E7E18"/>
    <w:multiLevelType w:val="hybridMultilevel"/>
    <w:tmpl w:val="07127D8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A21"/>
    <w:multiLevelType w:val="hybridMultilevel"/>
    <w:tmpl w:val="6C14DDB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36E79"/>
    <w:multiLevelType w:val="hybridMultilevel"/>
    <w:tmpl w:val="5E5ECF4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13F08"/>
    <w:multiLevelType w:val="hybridMultilevel"/>
    <w:tmpl w:val="8B3E73C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B56C4"/>
    <w:multiLevelType w:val="hybridMultilevel"/>
    <w:tmpl w:val="DA9AE37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892820"/>
    <w:multiLevelType w:val="hybridMultilevel"/>
    <w:tmpl w:val="C01EE9D8"/>
    <w:lvl w:ilvl="0" w:tplc="F912ED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A3BEA"/>
    <w:multiLevelType w:val="hybridMultilevel"/>
    <w:tmpl w:val="A68AA02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166434"/>
    <w:multiLevelType w:val="hybridMultilevel"/>
    <w:tmpl w:val="C08C48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02789"/>
    <w:multiLevelType w:val="hybridMultilevel"/>
    <w:tmpl w:val="13F023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90C47"/>
    <w:multiLevelType w:val="hybridMultilevel"/>
    <w:tmpl w:val="5EC2D1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F739D"/>
    <w:multiLevelType w:val="hybridMultilevel"/>
    <w:tmpl w:val="2174A21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0"/>
  </w:num>
  <w:num w:numId="5">
    <w:abstractNumId w:val="9"/>
  </w:num>
  <w:num w:numId="6">
    <w:abstractNumId w:val="8"/>
  </w:num>
  <w:num w:numId="7">
    <w:abstractNumId w:val="10"/>
  </w:num>
  <w:num w:numId="8">
    <w:abstractNumId w:val="5"/>
  </w:num>
  <w:num w:numId="9">
    <w:abstractNumId w:val="1"/>
  </w:num>
  <w:num w:numId="10">
    <w:abstractNumId w:val="4"/>
  </w:num>
  <w:num w:numId="11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ByITIxNjQ3NTUyUdpeDU4uLM/DyQAuNaAPwWqBksAAAA"/>
  </w:docVars>
  <w:rsids>
    <w:rsidRoot w:val="003E4D8D"/>
    <w:rsid w:val="0000150F"/>
    <w:rsid w:val="000017FE"/>
    <w:rsid w:val="00001CEE"/>
    <w:rsid w:val="00001D45"/>
    <w:rsid w:val="0000200E"/>
    <w:rsid w:val="00003222"/>
    <w:rsid w:val="000045DA"/>
    <w:rsid w:val="00007BE5"/>
    <w:rsid w:val="00010645"/>
    <w:rsid w:val="0001102A"/>
    <w:rsid w:val="000110DA"/>
    <w:rsid w:val="00011311"/>
    <w:rsid w:val="000116C6"/>
    <w:rsid w:val="00011A81"/>
    <w:rsid w:val="00011D9E"/>
    <w:rsid w:val="00012542"/>
    <w:rsid w:val="00012C1C"/>
    <w:rsid w:val="0001316C"/>
    <w:rsid w:val="000144C7"/>
    <w:rsid w:val="000158C0"/>
    <w:rsid w:val="0001591E"/>
    <w:rsid w:val="00016C2D"/>
    <w:rsid w:val="00016C6C"/>
    <w:rsid w:val="00017E59"/>
    <w:rsid w:val="00020C0B"/>
    <w:rsid w:val="000220F3"/>
    <w:rsid w:val="00023044"/>
    <w:rsid w:val="0002380D"/>
    <w:rsid w:val="00023A96"/>
    <w:rsid w:val="00023F30"/>
    <w:rsid w:val="00024CE1"/>
    <w:rsid w:val="00025397"/>
    <w:rsid w:val="000264FA"/>
    <w:rsid w:val="00027DAC"/>
    <w:rsid w:val="00030713"/>
    <w:rsid w:val="000329B5"/>
    <w:rsid w:val="0003366E"/>
    <w:rsid w:val="00033D7B"/>
    <w:rsid w:val="000348F4"/>
    <w:rsid w:val="00035F8E"/>
    <w:rsid w:val="00036113"/>
    <w:rsid w:val="000368B6"/>
    <w:rsid w:val="00036D14"/>
    <w:rsid w:val="000403AA"/>
    <w:rsid w:val="0004041E"/>
    <w:rsid w:val="000407DA"/>
    <w:rsid w:val="000414B3"/>
    <w:rsid w:val="000415AF"/>
    <w:rsid w:val="000415B7"/>
    <w:rsid w:val="00041E86"/>
    <w:rsid w:val="00043C95"/>
    <w:rsid w:val="00044E13"/>
    <w:rsid w:val="00045215"/>
    <w:rsid w:val="0004528C"/>
    <w:rsid w:val="00045BD0"/>
    <w:rsid w:val="00045E9D"/>
    <w:rsid w:val="000470DB"/>
    <w:rsid w:val="00052FB9"/>
    <w:rsid w:val="00055C81"/>
    <w:rsid w:val="00055D21"/>
    <w:rsid w:val="00057053"/>
    <w:rsid w:val="0006011D"/>
    <w:rsid w:val="00060B17"/>
    <w:rsid w:val="00061307"/>
    <w:rsid w:val="00061D80"/>
    <w:rsid w:val="000632C0"/>
    <w:rsid w:val="00063735"/>
    <w:rsid w:val="000642FC"/>
    <w:rsid w:val="00064704"/>
    <w:rsid w:val="000650D9"/>
    <w:rsid w:val="00065E48"/>
    <w:rsid w:val="00071D47"/>
    <w:rsid w:val="0007251D"/>
    <w:rsid w:val="00073785"/>
    <w:rsid w:val="00073AC0"/>
    <w:rsid w:val="0007463E"/>
    <w:rsid w:val="00075BDE"/>
    <w:rsid w:val="00075FC5"/>
    <w:rsid w:val="00076684"/>
    <w:rsid w:val="00076826"/>
    <w:rsid w:val="00076A5B"/>
    <w:rsid w:val="00076B22"/>
    <w:rsid w:val="0008009B"/>
    <w:rsid w:val="00082002"/>
    <w:rsid w:val="00082596"/>
    <w:rsid w:val="00082CC2"/>
    <w:rsid w:val="000836EC"/>
    <w:rsid w:val="000842FD"/>
    <w:rsid w:val="000844EA"/>
    <w:rsid w:val="00085910"/>
    <w:rsid w:val="000869E6"/>
    <w:rsid w:val="0009053A"/>
    <w:rsid w:val="00090631"/>
    <w:rsid w:val="00090676"/>
    <w:rsid w:val="00090736"/>
    <w:rsid w:val="00091D44"/>
    <w:rsid w:val="00092456"/>
    <w:rsid w:val="00093770"/>
    <w:rsid w:val="00094E39"/>
    <w:rsid w:val="000961B7"/>
    <w:rsid w:val="00096A31"/>
    <w:rsid w:val="0009799B"/>
    <w:rsid w:val="000A16A1"/>
    <w:rsid w:val="000A25FA"/>
    <w:rsid w:val="000A26A0"/>
    <w:rsid w:val="000A2D6B"/>
    <w:rsid w:val="000A2E2C"/>
    <w:rsid w:val="000A33DE"/>
    <w:rsid w:val="000A396D"/>
    <w:rsid w:val="000A548A"/>
    <w:rsid w:val="000A6018"/>
    <w:rsid w:val="000A6956"/>
    <w:rsid w:val="000B0DBC"/>
    <w:rsid w:val="000B23CB"/>
    <w:rsid w:val="000B4F40"/>
    <w:rsid w:val="000B64E0"/>
    <w:rsid w:val="000C0111"/>
    <w:rsid w:val="000C0976"/>
    <w:rsid w:val="000C1154"/>
    <w:rsid w:val="000C127B"/>
    <w:rsid w:val="000C5FCA"/>
    <w:rsid w:val="000C6723"/>
    <w:rsid w:val="000D07F7"/>
    <w:rsid w:val="000D138F"/>
    <w:rsid w:val="000D265F"/>
    <w:rsid w:val="000D441B"/>
    <w:rsid w:val="000D4E20"/>
    <w:rsid w:val="000D5802"/>
    <w:rsid w:val="000D6077"/>
    <w:rsid w:val="000D69E8"/>
    <w:rsid w:val="000D6CA0"/>
    <w:rsid w:val="000E0EF1"/>
    <w:rsid w:val="000E2F39"/>
    <w:rsid w:val="000E317F"/>
    <w:rsid w:val="000E612C"/>
    <w:rsid w:val="000E7687"/>
    <w:rsid w:val="000E7B59"/>
    <w:rsid w:val="000E7D4E"/>
    <w:rsid w:val="000F019B"/>
    <w:rsid w:val="000F1F3A"/>
    <w:rsid w:val="000F2AE8"/>
    <w:rsid w:val="000F2D03"/>
    <w:rsid w:val="000F3381"/>
    <w:rsid w:val="000F6255"/>
    <w:rsid w:val="000F66B0"/>
    <w:rsid w:val="000F694C"/>
    <w:rsid w:val="000F72A7"/>
    <w:rsid w:val="0010045E"/>
    <w:rsid w:val="00100A35"/>
    <w:rsid w:val="00101274"/>
    <w:rsid w:val="00101A0D"/>
    <w:rsid w:val="001032B2"/>
    <w:rsid w:val="00103848"/>
    <w:rsid w:val="0010419E"/>
    <w:rsid w:val="0010491B"/>
    <w:rsid w:val="00104B8F"/>
    <w:rsid w:val="00105C8C"/>
    <w:rsid w:val="001062EA"/>
    <w:rsid w:val="00106E08"/>
    <w:rsid w:val="0011392F"/>
    <w:rsid w:val="00113A50"/>
    <w:rsid w:val="0011420D"/>
    <w:rsid w:val="0011523E"/>
    <w:rsid w:val="00120423"/>
    <w:rsid w:val="00120B4C"/>
    <w:rsid w:val="001212B2"/>
    <w:rsid w:val="00121444"/>
    <w:rsid w:val="00121E4B"/>
    <w:rsid w:val="00121E6B"/>
    <w:rsid w:val="00122368"/>
    <w:rsid w:val="00124001"/>
    <w:rsid w:val="00124CD2"/>
    <w:rsid w:val="00125365"/>
    <w:rsid w:val="00126C9E"/>
    <w:rsid w:val="00126EDC"/>
    <w:rsid w:val="001303BB"/>
    <w:rsid w:val="00130736"/>
    <w:rsid w:val="00130A4F"/>
    <w:rsid w:val="00130F2B"/>
    <w:rsid w:val="00131F83"/>
    <w:rsid w:val="00132D8D"/>
    <w:rsid w:val="00133E3E"/>
    <w:rsid w:val="00135037"/>
    <w:rsid w:val="001356DA"/>
    <w:rsid w:val="0013722D"/>
    <w:rsid w:val="00140CE3"/>
    <w:rsid w:val="00140DDB"/>
    <w:rsid w:val="00142AC6"/>
    <w:rsid w:val="00142DB3"/>
    <w:rsid w:val="00144AD7"/>
    <w:rsid w:val="00145241"/>
    <w:rsid w:val="001457C6"/>
    <w:rsid w:val="00145EED"/>
    <w:rsid w:val="001467D7"/>
    <w:rsid w:val="0014736E"/>
    <w:rsid w:val="0015040A"/>
    <w:rsid w:val="0015134F"/>
    <w:rsid w:val="00152684"/>
    <w:rsid w:val="00153406"/>
    <w:rsid w:val="00156145"/>
    <w:rsid w:val="0016046B"/>
    <w:rsid w:val="00160E64"/>
    <w:rsid w:val="0016125E"/>
    <w:rsid w:val="001614C6"/>
    <w:rsid w:val="001614CE"/>
    <w:rsid w:val="00161768"/>
    <w:rsid w:val="00161B3C"/>
    <w:rsid w:val="001631C7"/>
    <w:rsid w:val="00164219"/>
    <w:rsid w:val="001651E5"/>
    <w:rsid w:val="00166514"/>
    <w:rsid w:val="00166807"/>
    <w:rsid w:val="0016741D"/>
    <w:rsid w:val="00170543"/>
    <w:rsid w:val="00170C25"/>
    <w:rsid w:val="00171331"/>
    <w:rsid w:val="00171438"/>
    <w:rsid w:val="00171527"/>
    <w:rsid w:val="00172D54"/>
    <w:rsid w:val="00175364"/>
    <w:rsid w:val="001763F4"/>
    <w:rsid w:val="0017693D"/>
    <w:rsid w:val="00176C13"/>
    <w:rsid w:val="00177CB6"/>
    <w:rsid w:val="0018442D"/>
    <w:rsid w:val="00186341"/>
    <w:rsid w:val="00187390"/>
    <w:rsid w:val="00187ACA"/>
    <w:rsid w:val="00187EF7"/>
    <w:rsid w:val="0019049E"/>
    <w:rsid w:val="0019166D"/>
    <w:rsid w:val="001922D4"/>
    <w:rsid w:val="0019232F"/>
    <w:rsid w:val="00197411"/>
    <w:rsid w:val="00197C6E"/>
    <w:rsid w:val="001A1172"/>
    <w:rsid w:val="001A272D"/>
    <w:rsid w:val="001A4F64"/>
    <w:rsid w:val="001A6B09"/>
    <w:rsid w:val="001A70C1"/>
    <w:rsid w:val="001A7203"/>
    <w:rsid w:val="001A7496"/>
    <w:rsid w:val="001B1E1C"/>
    <w:rsid w:val="001B2013"/>
    <w:rsid w:val="001B2123"/>
    <w:rsid w:val="001B300C"/>
    <w:rsid w:val="001B4E19"/>
    <w:rsid w:val="001B581E"/>
    <w:rsid w:val="001B5A50"/>
    <w:rsid w:val="001C0584"/>
    <w:rsid w:val="001C060A"/>
    <w:rsid w:val="001C0AA8"/>
    <w:rsid w:val="001C3FB4"/>
    <w:rsid w:val="001C4394"/>
    <w:rsid w:val="001C486C"/>
    <w:rsid w:val="001C4EB6"/>
    <w:rsid w:val="001C4EE7"/>
    <w:rsid w:val="001C5985"/>
    <w:rsid w:val="001C6331"/>
    <w:rsid w:val="001C6A50"/>
    <w:rsid w:val="001C6AEF"/>
    <w:rsid w:val="001C6E73"/>
    <w:rsid w:val="001D159C"/>
    <w:rsid w:val="001D1720"/>
    <w:rsid w:val="001D1DBC"/>
    <w:rsid w:val="001D245C"/>
    <w:rsid w:val="001D28D0"/>
    <w:rsid w:val="001D30CA"/>
    <w:rsid w:val="001D3211"/>
    <w:rsid w:val="001D4FD4"/>
    <w:rsid w:val="001D5EEB"/>
    <w:rsid w:val="001D6373"/>
    <w:rsid w:val="001D6822"/>
    <w:rsid w:val="001E043D"/>
    <w:rsid w:val="001E08E3"/>
    <w:rsid w:val="001E0A69"/>
    <w:rsid w:val="001E1368"/>
    <w:rsid w:val="001E296D"/>
    <w:rsid w:val="001E34ED"/>
    <w:rsid w:val="001E48E4"/>
    <w:rsid w:val="001E51F5"/>
    <w:rsid w:val="001E5634"/>
    <w:rsid w:val="001E5A28"/>
    <w:rsid w:val="001E5E35"/>
    <w:rsid w:val="001E5FE6"/>
    <w:rsid w:val="001E7057"/>
    <w:rsid w:val="001E7DF9"/>
    <w:rsid w:val="001F0486"/>
    <w:rsid w:val="001F1DDB"/>
    <w:rsid w:val="001F212E"/>
    <w:rsid w:val="001F3E95"/>
    <w:rsid w:val="001F3F83"/>
    <w:rsid w:val="001F42CB"/>
    <w:rsid w:val="001F48AB"/>
    <w:rsid w:val="0020001F"/>
    <w:rsid w:val="002000C6"/>
    <w:rsid w:val="002004F2"/>
    <w:rsid w:val="00201811"/>
    <w:rsid w:val="00202096"/>
    <w:rsid w:val="002026E0"/>
    <w:rsid w:val="002030C9"/>
    <w:rsid w:val="002035A8"/>
    <w:rsid w:val="00203B80"/>
    <w:rsid w:val="00203CC4"/>
    <w:rsid w:val="00203EBF"/>
    <w:rsid w:val="002058E6"/>
    <w:rsid w:val="0020611F"/>
    <w:rsid w:val="00210612"/>
    <w:rsid w:val="0021088C"/>
    <w:rsid w:val="00210F84"/>
    <w:rsid w:val="00212A44"/>
    <w:rsid w:val="00212F3B"/>
    <w:rsid w:val="00213114"/>
    <w:rsid w:val="00213DD5"/>
    <w:rsid w:val="00215818"/>
    <w:rsid w:val="00215A75"/>
    <w:rsid w:val="00215EED"/>
    <w:rsid w:val="00216D7F"/>
    <w:rsid w:val="002170AA"/>
    <w:rsid w:val="002179C0"/>
    <w:rsid w:val="00217F1F"/>
    <w:rsid w:val="00217FAB"/>
    <w:rsid w:val="002207EA"/>
    <w:rsid w:val="002208E8"/>
    <w:rsid w:val="00221622"/>
    <w:rsid w:val="00221D5D"/>
    <w:rsid w:val="00223E01"/>
    <w:rsid w:val="00225012"/>
    <w:rsid w:val="002272C2"/>
    <w:rsid w:val="00227BC8"/>
    <w:rsid w:val="00230AC3"/>
    <w:rsid w:val="00231646"/>
    <w:rsid w:val="0023164A"/>
    <w:rsid w:val="00231779"/>
    <w:rsid w:val="00231AAF"/>
    <w:rsid w:val="002325A1"/>
    <w:rsid w:val="002338AE"/>
    <w:rsid w:val="0023395D"/>
    <w:rsid w:val="00234023"/>
    <w:rsid w:val="00234F22"/>
    <w:rsid w:val="00236165"/>
    <w:rsid w:val="00237B40"/>
    <w:rsid w:val="002405B1"/>
    <w:rsid w:val="00241E31"/>
    <w:rsid w:val="002443F6"/>
    <w:rsid w:val="00244822"/>
    <w:rsid w:val="0024649C"/>
    <w:rsid w:val="00246C9D"/>
    <w:rsid w:val="002471CC"/>
    <w:rsid w:val="002527CD"/>
    <w:rsid w:val="002528C8"/>
    <w:rsid w:val="00254BF6"/>
    <w:rsid w:val="00256515"/>
    <w:rsid w:val="00257B63"/>
    <w:rsid w:val="00257C9A"/>
    <w:rsid w:val="00260505"/>
    <w:rsid w:val="00261772"/>
    <w:rsid w:val="002627F3"/>
    <w:rsid w:val="00262A13"/>
    <w:rsid w:val="00263326"/>
    <w:rsid w:val="00264BA6"/>
    <w:rsid w:val="002666A5"/>
    <w:rsid w:val="002674A7"/>
    <w:rsid w:val="002675BF"/>
    <w:rsid w:val="00270BE1"/>
    <w:rsid w:val="00271AF3"/>
    <w:rsid w:val="00272481"/>
    <w:rsid w:val="00273C4A"/>
    <w:rsid w:val="002763E4"/>
    <w:rsid w:val="00276B46"/>
    <w:rsid w:val="0027705B"/>
    <w:rsid w:val="00277373"/>
    <w:rsid w:val="00277D41"/>
    <w:rsid w:val="002803B0"/>
    <w:rsid w:val="0028075D"/>
    <w:rsid w:val="00280B9B"/>
    <w:rsid w:val="00280FEF"/>
    <w:rsid w:val="00281699"/>
    <w:rsid w:val="00281AC6"/>
    <w:rsid w:val="00282267"/>
    <w:rsid w:val="002826D3"/>
    <w:rsid w:val="00282997"/>
    <w:rsid w:val="002832F8"/>
    <w:rsid w:val="00283D4E"/>
    <w:rsid w:val="0028409B"/>
    <w:rsid w:val="00286299"/>
    <w:rsid w:val="002867EE"/>
    <w:rsid w:val="00286A99"/>
    <w:rsid w:val="00286AA4"/>
    <w:rsid w:val="00286CE0"/>
    <w:rsid w:val="00286EC5"/>
    <w:rsid w:val="00290948"/>
    <w:rsid w:val="00296C02"/>
    <w:rsid w:val="002975F8"/>
    <w:rsid w:val="002979FB"/>
    <w:rsid w:val="002A1039"/>
    <w:rsid w:val="002A1153"/>
    <w:rsid w:val="002A2DF8"/>
    <w:rsid w:val="002A53A4"/>
    <w:rsid w:val="002A54D9"/>
    <w:rsid w:val="002A567C"/>
    <w:rsid w:val="002A5B5E"/>
    <w:rsid w:val="002A64D7"/>
    <w:rsid w:val="002A6605"/>
    <w:rsid w:val="002B1EE2"/>
    <w:rsid w:val="002B37BB"/>
    <w:rsid w:val="002B5E10"/>
    <w:rsid w:val="002B72A6"/>
    <w:rsid w:val="002B7CE1"/>
    <w:rsid w:val="002C148F"/>
    <w:rsid w:val="002C31B1"/>
    <w:rsid w:val="002C42C2"/>
    <w:rsid w:val="002C4886"/>
    <w:rsid w:val="002C5820"/>
    <w:rsid w:val="002C5B3D"/>
    <w:rsid w:val="002C62A0"/>
    <w:rsid w:val="002C6DBF"/>
    <w:rsid w:val="002C76C3"/>
    <w:rsid w:val="002C76F8"/>
    <w:rsid w:val="002C7CB0"/>
    <w:rsid w:val="002D126B"/>
    <w:rsid w:val="002D17D3"/>
    <w:rsid w:val="002D3BB7"/>
    <w:rsid w:val="002D402C"/>
    <w:rsid w:val="002D4779"/>
    <w:rsid w:val="002D502C"/>
    <w:rsid w:val="002D52B4"/>
    <w:rsid w:val="002D72AC"/>
    <w:rsid w:val="002E0BD4"/>
    <w:rsid w:val="002E51AA"/>
    <w:rsid w:val="002E623D"/>
    <w:rsid w:val="002E659E"/>
    <w:rsid w:val="002E7EDD"/>
    <w:rsid w:val="002F012A"/>
    <w:rsid w:val="002F042A"/>
    <w:rsid w:val="002F0482"/>
    <w:rsid w:val="002F38BE"/>
    <w:rsid w:val="002F4210"/>
    <w:rsid w:val="002F4BE7"/>
    <w:rsid w:val="002F713D"/>
    <w:rsid w:val="002F7A5A"/>
    <w:rsid w:val="002F7DAF"/>
    <w:rsid w:val="002F7F3C"/>
    <w:rsid w:val="00301B50"/>
    <w:rsid w:val="003022D1"/>
    <w:rsid w:val="00302536"/>
    <w:rsid w:val="003029BC"/>
    <w:rsid w:val="00303404"/>
    <w:rsid w:val="003034EB"/>
    <w:rsid w:val="00303A7A"/>
    <w:rsid w:val="00303D96"/>
    <w:rsid w:val="00305273"/>
    <w:rsid w:val="003055C3"/>
    <w:rsid w:val="003057C2"/>
    <w:rsid w:val="003059AD"/>
    <w:rsid w:val="00305F10"/>
    <w:rsid w:val="00307114"/>
    <w:rsid w:val="00307D76"/>
    <w:rsid w:val="00307D7E"/>
    <w:rsid w:val="0031003C"/>
    <w:rsid w:val="0031097C"/>
    <w:rsid w:val="00311AAB"/>
    <w:rsid w:val="00312259"/>
    <w:rsid w:val="003126E9"/>
    <w:rsid w:val="00312D4B"/>
    <w:rsid w:val="00313A3D"/>
    <w:rsid w:val="00315997"/>
    <w:rsid w:val="00315EBE"/>
    <w:rsid w:val="00315F90"/>
    <w:rsid w:val="003161F4"/>
    <w:rsid w:val="00316A9E"/>
    <w:rsid w:val="0031755F"/>
    <w:rsid w:val="003206D5"/>
    <w:rsid w:val="0032075D"/>
    <w:rsid w:val="003211EB"/>
    <w:rsid w:val="0032278F"/>
    <w:rsid w:val="00323173"/>
    <w:rsid w:val="00324B80"/>
    <w:rsid w:val="0032525C"/>
    <w:rsid w:val="00325295"/>
    <w:rsid w:val="00326E30"/>
    <w:rsid w:val="00327193"/>
    <w:rsid w:val="0033007E"/>
    <w:rsid w:val="00330AE3"/>
    <w:rsid w:val="00330D79"/>
    <w:rsid w:val="00333FCB"/>
    <w:rsid w:val="00334581"/>
    <w:rsid w:val="00336503"/>
    <w:rsid w:val="00341627"/>
    <w:rsid w:val="00341779"/>
    <w:rsid w:val="00341FE3"/>
    <w:rsid w:val="00342354"/>
    <w:rsid w:val="00342C07"/>
    <w:rsid w:val="00344374"/>
    <w:rsid w:val="00345885"/>
    <w:rsid w:val="00345F9B"/>
    <w:rsid w:val="003469E5"/>
    <w:rsid w:val="00347FF5"/>
    <w:rsid w:val="0035007E"/>
    <w:rsid w:val="003518A5"/>
    <w:rsid w:val="003523F9"/>
    <w:rsid w:val="0035263C"/>
    <w:rsid w:val="00352A40"/>
    <w:rsid w:val="003534E1"/>
    <w:rsid w:val="00353ED4"/>
    <w:rsid w:val="003542E5"/>
    <w:rsid w:val="003548A2"/>
    <w:rsid w:val="00356025"/>
    <w:rsid w:val="0035723A"/>
    <w:rsid w:val="00357450"/>
    <w:rsid w:val="00357F0C"/>
    <w:rsid w:val="0036126E"/>
    <w:rsid w:val="00362DF3"/>
    <w:rsid w:val="00362F8B"/>
    <w:rsid w:val="00363D9C"/>
    <w:rsid w:val="003642C6"/>
    <w:rsid w:val="0036498F"/>
    <w:rsid w:val="00364F20"/>
    <w:rsid w:val="00365D71"/>
    <w:rsid w:val="00365D82"/>
    <w:rsid w:val="003678AE"/>
    <w:rsid w:val="00367A8C"/>
    <w:rsid w:val="00371B22"/>
    <w:rsid w:val="00371C87"/>
    <w:rsid w:val="0037248F"/>
    <w:rsid w:val="0037286A"/>
    <w:rsid w:val="00372A27"/>
    <w:rsid w:val="003742CE"/>
    <w:rsid w:val="00374BC6"/>
    <w:rsid w:val="003751EC"/>
    <w:rsid w:val="00375ECD"/>
    <w:rsid w:val="00376679"/>
    <w:rsid w:val="00377590"/>
    <w:rsid w:val="00377ACC"/>
    <w:rsid w:val="00377ECE"/>
    <w:rsid w:val="00381284"/>
    <w:rsid w:val="003813FC"/>
    <w:rsid w:val="00381B46"/>
    <w:rsid w:val="00383FD4"/>
    <w:rsid w:val="00384144"/>
    <w:rsid w:val="00384BDB"/>
    <w:rsid w:val="003866EE"/>
    <w:rsid w:val="00386B29"/>
    <w:rsid w:val="00386CE3"/>
    <w:rsid w:val="00387886"/>
    <w:rsid w:val="0039124A"/>
    <w:rsid w:val="00391CA7"/>
    <w:rsid w:val="0039205E"/>
    <w:rsid w:val="00392916"/>
    <w:rsid w:val="00393C5F"/>
    <w:rsid w:val="00393F05"/>
    <w:rsid w:val="003942C3"/>
    <w:rsid w:val="00394935"/>
    <w:rsid w:val="00394C8B"/>
    <w:rsid w:val="003971A9"/>
    <w:rsid w:val="003A0D13"/>
    <w:rsid w:val="003A16CF"/>
    <w:rsid w:val="003A2399"/>
    <w:rsid w:val="003A36A8"/>
    <w:rsid w:val="003A3F63"/>
    <w:rsid w:val="003A5BA4"/>
    <w:rsid w:val="003A67AC"/>
    <w:rsid w:val="003A6FA7"/>
    <w:rsid w:val="003A701A"/>
    <w:rsid w:val="003A75C9"/>
    <w:rsid w:val="003A7ACF"/>
    <w:rsid w:val="003B006C"/>
    <w:rsid w:val="003B2C9F"/>
    <w:rsid w:val="003B332D"/>
    <w:rsid w:val="003B3906"/>
    <w:rsid w:val="003B44BB"/>
    <w:rsid w:val="003B652F"/>
    <w:rsid w:val="003B6B34"/>
    <w:rsid w:val="003B762C"/>
    <w:rsid w:val="003C01F4"/>
    <w:rsid w:val="003C1188"/>
    <w:rsid w:val="003C3977"/>
    <w:rsid w:val="003C4AA3"/>
    <w:rsid w:val="003C5E49"/>
    <w:rsid w:val="003C6470"/>
    <w:rsid w:val="003C7087"/>
    <w:rsid w:val="003C7248"/>
    <w:rsid w:val="003C7ACA"/>
    <w:rsid w:val="003D1531"/>
    <w:rsid w:val="003D1811"/>
    <w:rsid w:val="003D1CE2"/>
    <w:rsid w:val="003D2F3B"/>
    <w:rsid w:val="003D349D"/>
    <w:rsid w:val="003D34B9"/>
    <w:rsid w:val="003D51A3"/>
    <w:rsid w:val="003D6118"/>
    <w:rsid w:val="003D6B74"/>
    <w:rsid w:val="003D7D3E"/>
    <w:rsid w:val="003D7F90"/>
    <w:rsid w:val="003E003A"/>
    <w:rsid w:val="003E0574"/>
    <w:rsid w:val="003E1C6C"/>
    <w:rsid w:val="003E4D8D"/>
    <w:rsid w:val="003E5174"/>
    <w:rsid w:val="003E52D8"/>
    <w:rsid w:val="003E5C8F"/>
    <w:rsid w:val="003E72DE"/>
    <w:rsid w:val="003F14DD"/>
    <w:rsid w:val="003F2553"/>
    <w:rsid w:val="003F2A91"/>
    <w:rsid w:val="003F505A"/>
    <w:rsid w:val="003F55CF"/>
    <w:rsid w:val="003F57A7"/>
    <w:rsid w:val="003F5F3A"/>
    <w:rsid w:val="003F6721"/>
    <w:rsid w:val="003F6744"/>
    <w:rsid w:val="003F753D"/>
    <w:rsid w:val="00400935"/>
    <w:rsid w:val="00402E8D"/>
    <w:rsid w:val="00403114"/>
    <w:rsid w:val="00403A66"/>
    <w:rsid w:val="00403BBE"/>
    <w:rsid w:val="00404B99"/>
    <w:rsid w:val="0041004B"/>
    <w:rsid w:val="004126AD"/>
    <w:rsid w:val="0041362D"/>
    <w:rsid w:val="0041553E"/>
    <w:rsid w:val="00422C39"/>
    <w:rsid w:val="00422D08"/>
    <w:rsid w:val="00422DB2"/>
    <w:rsid w:val="00423BA3"/>
    <w:rsid w:val="00423BED"/>
    <w:rsid w:val="0042507C"/>
    <w:rsid w:val="00425DFD"/>
    <w:rsid w:val="00426B27"/>
    <w:rsid w:val="00427C0C"/>
    <w:rsid w:val="0043066F"/>
    <w:rsid w:val="00430ADA"/>
    <w:rsid w:val="00431E7D"/>
    <w:rsid w:val="00432E8B"/>
    <w:rsid w:val="004345A0"/>
    <w:rsid w:val="0043516D"/>
    <w:rsid w:val="0043667D"/>
    <w:rsid w:val="00436F39"/>
    <w:rsid w:val="004403DB"/>
    <w:rsid w:val="00441EED"/>
    <w:rsid w:val="004431B2"/>
    <w:rsid w:val="00443999"/>
    <w:rsid w:val="00445495"/>
    <w:rsid w:val="00445C1E"/>
    <w:rsid w:val="00450A59"/>
    <w:rsid w:val="00452789"/>
    <w:rsid w:val="004533D2"/>
    <w:rsid w:val="004534B8"/>
    <w:rsid w:val="004534CA"/>
    <w:rsid w:val="0045375E"/>
    <w:rsid w:val="004538AC"/>
    <w:rsid w:val="004540A4"/>
    <w:rsid w:val="0045426E"/>
    <w:rsid w:val="0045445F"/>
    <w:rsid w:val="00455217"/>
    <w:rsid w:val="00455568"/>
    <w:rsid w:val="00455C1F"/>
    <w:rsid w:val="004565B3"/>
    <w:rsid w:val="004609B9"/>
    <w:rsid w:val="00460E43"/>
    <w:rsid w:val="004615C0"/>
    <w:rsid w:val="00461845"/>
    <w:rsid w:val="00464259"/>
    <w:rsid w:val="00464574"/>
    <w:rsid w:val="00466B5B"/>
    <w:rsid w:val="004677A5"/>
    <w:rsid w:val="004703CC"/>
    <w:rsid w:val="00470797"/>
    <w:rsid w:val="00470C1E"/>
    <w:rsid w:val="00471504"/>
    <w:rsid w:val="004717B6"/>
    <w:rsid w:val="00471C77"/>
    <w:rsid w:val="0047259F"/>
    <w:rsid w:val="00472E9D"/>
    <w:rsid w:val="00474EAE"/>
    <w:rsid w:val="00475038"/>
    <w:rsid w:val="00475D8F"/>
    <w:rsid w:val="00480A2A"/>
    <w:rsid w:val="00481188"/>
    <w:rsid w:val="00481FA6"/>
    <w:rsid w:val="00482070"/>
    <w:rsid w:val="004826A8"/>
    <w:rsid w:val="004827E0"/>
    <w:rsid w:val="00482B58"/>
    <w:rsid w:val="00482E57"/>
    <w:rsid w:val="00484076"/>
    <w:rsid w:val="0048639E"/>
    <w:rsid w:val="00486E86"/>
    <w:rsid w:val="0048718B"/>
    <w:rsid w:val="00490E65"/>
    <w:rsid w:val="00493834"/>
    <w:rsid w:val="00494418"/>
    <w:rsid w:val="00495143"/>
    <w:rsid w:val="00495BD7"/>
    <w:rsid w:val="00496EA7"/>
    <w:rsid w:val="0049775E"/>
    <w:rsid w:val="00497A5D"/>
    <w:rsid w:val="00497BDB"/>
    <w:rsid w:val="004A1999"/>
    <w:rsid w:val="004A1BE0"/>
    <w:rsid w:val="004A1E4D"/>
    <w:rsid w:val="004A2268"/>
    <w:rsid w:val="004A5461"/>
    <w:rsid w:val="004B1B30"/>
    <w:rsid w:val="004B1E3E"/>
    <w:rsid w:val="004B299B"/>
    <w:rsid w:val="004B46BF"/>
    <w:rsid w:val="004B48ED"/>
    <w:rsid w:val="004B51A7"/>
    <w:rsid w:val="004B521F"/>
    <w:rsid w:val="004B61AC"/>
    <w:rsid w:val="004B6BE9"/>
    <w:rsid w:val="004B75A0"/>
    <w:rsid w:val="004B7EC3"/>
    <w:rsid w:val="004C0FE4"/>
    <w:rsid w:val="004C1765"/>
    <w:rsid w:val="004C20A5"/>
    <w:rsid w:val="004C3F58"/>
    <w:rsid w:val="004C5974"/>
    <w:rsid w:val="004C61A9"/>
    <w:rsid w:val="004C6580"/>
    <w:rsid w:val="004C669D"/>
    <w:rsid w:val="004C7149"/>
    <w:rsid w:val="004C7374"/>
    <w:rsid w:val="004C7BF9"/>
    <w:rsid w:val="004C7E87"/>
    <w:rsid w:val="004D1210"/>
    <w:rsid w:val="004D255B"/>
    <w:rsid w:val="004D334E"/>
    <w:rsid w:val="004D3827"/>
    <w:rsid w:val="004D3DDD"/>
    <w:rsid w:val="004D430E"/>
    <w:rsid w:val="004D4CAA"/>
    <w:rsid w:val="004D5065"/>
    <w:rsid w:val="004D526C"/>
    <w:rsid w:val="004D5F22"/>
    <w:rsid w:val="004D64A9"/>
    <w:rsid w:val="004D715F"/>
    <w:rsid w:val="004D7F0C"/>
    <w:rsid w:val="004E01AA"/>
    <w:rsid w:val="004E2D04"/>
    <w:rsid w:val="004E3702"/>
    <w:rsid w:val="004E3852"/>
    <w:rsid w:val="004E38D9"/>
    <w:rsid w:val="004E4543"/>
    <w:rsid w:val="004E47D3"/>
    <w:rsid w:val="004E4886"/>
    <w:rsid w:val="004E4B57"/>
    <w:rsid w:val="004E4DBD"/>
    <w:rsid w:val="004E53DA"/>
    <w:rsid w:val="004E5F00"/>
    <w:rsid w:val="004E60D1"/>
    <w:rsid w:val="004E671A"/>
    <w:rsid w:val="004E6EFE"/>
    <w:rsid w:val="004E7F18"/>
    <w:rsid w:val="004F20F8"/>
    <w:rsid w:val="004F32BD"/>
    <w:rsid w:val="004F35EB"/>
    <w:rsid w:val="004F4037"/>
    <w:rsid w:val="004F49A9"/>
    <w:rsid w:val="004F6ACE"/>
    <w:rsid w:val="004F7370"/>
    <w:rsid w:val="0050095A"/>
    <w:rsid w:val="00501C46"/>
    <w:rsid w:val="005025E2"/>
    <w:rsid w:val="00502995"/>
    <w:rsid w:val="00502C4C"/>
    <w:rsid w:val="00502D83"/>
    <w:rsid w:val="00503A6D"/>
    <w:rsid w:val="0050483B"/>
    <w:rsid w:val="00505573"/>
    <w:rsid w:val="005061D8"/>
    <w:rsid w:val="00506DB6"/>
    <w:rsid w:val="0050730C"/>
    <w:rsid w:val="0051055F"/>
    <w:rsid w:val="00510BF5"/>
    <w:rsid w:val="00511BC6"/>
    <w:rsid w:val="00512645"/>
    <w:rsid w:val="005129F3"/>
    <w:rsid w:val="00512B9D"/>
    <w:rsid w:val="00513051"/>
    <w:rsid w:val="00513772"/>
    <w:rsid w:val="0051390A"/>
    <w:rsid w:val="0051467B"/>
    <w:rsid w:val="005157A2"/>
    <w:rsid w:val="00516F6B"/>
    <w:rsid w:val="00517466"/>
    <w:rsid w:val="00520782"/>
    <w:rsid w:val="00520F4F"/>
    <w:rsid w:val="00521A92"/>
    <w:rsid w:val="00522495"/>
    <w:rsid w:val="00522DE7"/>
    <w:rsid w:val="0052318E"/>
    <w:rsid w:val="0052383B"/>
    <w:rsid w:val="00524673"/>
    <w:rsid w:val="00524BA8"/>
    <w:rsid w:val="00525739"/>
    <w:rsid w:val="00525DB2"/>
    <w:rsid w:val="00526328"/>
    <w:rsid w:val="00526585"/>
    <w:rsid w:val="0052723C"/>
    <w:rsid w:val="00527A57"/>
    <w:rsid w:val="005309D2"/>
    <w:rsid w:val="00530C26"/>
    <w:rsid w:val="005320C5"/>
    <w:rsid w:val="005327AD"/>
    <w:rsid w:val="005344C3"/>
    <w:rsid w:val="00535092"/>
    <w:rsid w:val="00535C96"/>
    <w:rsid w:val="00536890"/>
    <w:rsid w:val="00537285"/>
    <w:rsid w:val="005375CC"/>
    <w:rsid w:val="005404A6"/>
    <w:rsid w:val="00540E15"/>
    <w:rsid w:val="005422DC"/>
    <w:rsid w:val="005441E0"/>
    <w:rsid w:val="005447F1"/>
    <w:rsid w:val="00544802"/>
    <w:rsid w:val="0054480B"/>
    <w:rsid w:val="005448AB"/>
    <w:rsid w:val="005465B1"/>
    <w:rsid w:val="00546718"/>
    <w:rsid w:val="0054693C"/>
    <w:rsid w:val="00547F94"/>
    <w:rsid w:val="005506DA"/>
    <w:rsid w:val="00550ACD"/>
    <w:rsid w:val="0055117E"/>
    <w:rsid w:val="00551884"/>
    <w:rsid w:val="00552C0F"/>
    <w:rsid w:val="00552DB8"/>
    <w:rsid w:val="0055330C"/>
    <w:rsid w:val="005536FD"/>
    <w:rsid w:val="00553F45"/>
    <w:rsid w:val="0055555F"/>
    <w:rsid w:val="0055560F"/>
    <w:rsid w:val="00556CD1"/>
    <w:rsid w:val="00557A27"/>
    <w:rsid w:val="00557CC8"/>
    <w:rsid w:val="005624A8"/>
    <w:rsid w:val="005632E0"/>
    <w:rsid w:val="0056460B"/>
    <w:rsid w:val="00565672"/>
    <w:rsid w:val="00565D9C"/>
    <w:rsid w:val="005666B3"/>
    <w:rsid w:val="00566D69"/>
    <w:rsid w:val="00567924"/>
    <w:rsid w:val="00567A29"/>
    <w:rsid w:val="00570745"/>
    <w:rsid w:val="0057185C"/>
    <w:rsid w:val="005728D0"/>
    <w:rsid w:val="00572F36"/>
    <w:rsid w:val="005744E0"/>
    <w:rsid w:val="00575F5E"/>
    <w:rsid w:val="00577C22"/>
    <w:rsid w:val="0058086F"/>
    <w:rsid w:val="00583EB4"/>
    <w:rsid w:val="00583FB6"/>
    <w:rsid w:val="00586B1B"/>
    <w:rsid w:val="00586FE9"/>
    <w:rsid w:val="00587335"/>
    <w:rsid w:val="0059001E"/>
    <w:rsid w:val="0059004E"/>
    <w:rsid w:val="005906CC"/>
    <w:rsid w:val="00592618"/>
    <w:rsid w:val="005926D5"/>
    <w:rsid w:val="00593699"/>
    <w:rsid w:val="00594B46"/>
    <w:rsid w:val="00595DF7"/>
    <w:rsid w:val="00596548"/>
    <w:rsid w:val="005970CD"/>
    <w:rsid w:val="00597DFE"/>
    <w:rsid w:val="00597FAF"/>
    <w:rsid w:val="005A0B27"/>
    <w:rsid w:val="005A44C4"/>
    <w:rsid w:val="005A49BD"/>
    <w:rsid w:val="005A553A"/>
    <w:rsid w:val="005A569D"/>
    <w:rsid w:val="005A6B6E"/>
    <w:rsid w:val="005B1973"/>
    <w:rsid w:val="005B1BC5"/>
    <w:rsid w:val="005B1D7F"/>
    <w:rsid w:val="005B26DB"/>
    <w:rsid w:val="005B3AFE"/>
    <w:rsid w:val="005B3B1B"/>
    <w:rsid w:val="005B4406"/>
    <w:rsid w:val="005B4A7B"/>
    <w:rsid w:val="005B5659"/>
    <w:rsid w:val="005B5E64"/>
    <w:rsid w:val="005B6867"/>
    <w:rsid w:val="005B6D40"/>
    <w:rsid w:val="005C186B"/>
    <w:rsid w:val="005C19CF"/>
    <w:rsid w:val="005C1B18"/>
    <w:rsid w:val="005C3474"/>
    <w:rsid w:val="005C465A"/>
    <w:rsid w:val="005C465E"/>
    <w:rsid w:val="005C5112"/>
    <w:rsid w:val="005C591E"/>
    <w:rsid w:val="005C6DBC"/>
    <w:rsid w:val="005D0E8B"/>
    <w:rsid w:val="005D1318"/>
    <w:rsid w:val="005D17B8"/>
    <w:rsid w:val="005D1F89"/>
    <w:rsid w:val="005D254F"/>
    <w:rsid w:val="005D3977"/>
    <w:rsid w:val="005D3CC8"/>
    <w:rsid w:val="005D41EC"/>
    <w:rsid w:val="005D4424"/>
    <w:rsid w:val="005D45A8"/>
    <w:rsid w:val="005D5195"/>
    <w:rsid w:val="005D53D4"/>
    <w:rsid w:val="005D5463"/>
    <w:rsid w:val="005D5F88"/>
    <w:rsid w:val="005D6216"/>
    <w:rsid w:val="005D658A"/>
    <w:rsid w:val="005E09DC"/>
    <w:rsid w:val="005E0C2C"/>
    <w:rsid w:val="005E1EAE"/>
    <w:rsid w:val="005E24E2"/>
    <w:rsid w:val="005E3276"/>
    <w:rsid w:val="005E6368"/>
    <w:rsid w:val="005E7C12"/>
    <w:rsid w:val="005F13E7"/>
    <w:rsid w:val="005F1897"/>
    <w:rsid w:val="005F189E"/>
    <w:rsid w:val="005F19A8"/>
    <w:rsid w:val="005F1DCF"/>
    <w:rsid w:val="005F2F37"/>
    <w:rsid w:val="005F3369"/>
    <w:rsid w:val="005F54DD"/>
    <w:rsid w:val="005F5CF5"/>
    <w:rsid w:val="005F60D0"/>
    <w:rsid w:val="005F6466"/>
    <w:rsid w:val="005F69B9"/>
    <w:rsid w:val="005F7316"/>
    <w:rsid w:val="005F7C30"/>
    <w:rsid w:val="0060041B"/>
    <w:rsid w:val="006019BB"/>
    <w:rsid w:val="00604235"/>
    <w:rsid w:val="0060495F"/>
    <w:rsid w:val="00607644"/>
    <w:rsid w:val="00611989"/>
    <w:rsid w:val="00611F97"/>
    <w:rsid w:val="00612257"/>
    <w:rsid w:val="00612E6F"/>
    <w:rsid w:val="00613DB0"/>
    <w:rsid w:val="0061465B"/>
    <w:rsid w:val="00614E44"/>
    <w:rsid w:val="00614FF1"/>
    <w:rsid w:val="0061509F"/>
    <w:rsid w:val="00615979"/>
    <w:rsid w:val="00616B04"/>
    <w:rsid w:val="00616C0F"/>
    <w:rsid w:val="006204F7"/>
    <w:rsid w:val="00620C9B"/>
    <w:rsid w:val="00620ECC"/>
    <w:rsid w:val="006222C2"/>
    <w:rsid w:val="00623F4F"/>
    <w:rsid w:val="00625E6C"/>
    <w:rsid w:val="00625FE4"/>
    <w:rsid w:val="00626784"/>
    <w:rsid w:val="006271BE"/>
    <w:rsid w:val="0062758F"/>
    <w:rsid w:val="006277B1"/>
    <w:rsid w:val="00630BCA"/>
    <w:rsid w:val="00631389"/>
    <w:rsid w:val="00631481"/>
    <w:rsid w:val="00631DB1"/>
    <w:rsid w:val="006328F8"/>
    <w:rsid w:val="00632AB7"/>
    <w:rsid w:val="00633F6C"/>
    <w:rsid w:val="00635F49"/>
    <w:rsid w:val="00636022"/>
    <w:rsid w:val="00636D8D"/>
    <w:rsid w:val="00636F3C"/>
    <w:rsid w:val="00637029"/>
    <w:rsid w:val="00637508"/>
    <w:rsid w:val="0064121C"/>
    <w:rsid w:val="00641D64"/>
    <w:rsid w:val="00641F8F"/>
    <w:rsid w:val="00644620"/>
    <w:rsid w:val="006457EA"/>
    <w:rsid w:val="00645A96"/>
    <w:rsid w:val="006461E3"/>
    <w:rsid w:val="00646B6C"/>
    <w:rsid w:val="00646E1C"/>
    <w:rsid w:val="00646EB3"/>
    <w:rsid w:val="00647973"/>
    <w:rsid w:val="006507D5"/>
    <w:rsid w:val="0065248C"/>
    <w:rsid w:val="006535AF"/>
    <w:rsid w:val="00654739"/>
    <w:rsid w:val="00654AD4"/>
    <w:rsid w:val="00654EF8"/>
    <w:rsid w:val="00656C7B"/>
    <w:rsid w:val="00656CCB"/>
    <w:rsid w:val="00657EA0"/>
    <w:rsid w:val="00657F3D"/>
    <w:rsid w:val="0066010E"/>
    <w:rsid w:val="006611C0"/>
    <w:rsid w:val="00662801"/>
    <w:rsid w:val="006647F8"/>
    <w:rsid w:val="006652DB"/>
    <w:rsid w:val="006660EA"/>
    <w:rsid w:val="00666570"/>
    <w:rsid w:val="006679B9"/>
    <w:rsid w:val="006706E7"/>
    <w:rsid w:val="00671676"/>
    <w:rsid w:val="006728B0"/>
    <w:rsid w:val="00672C73"/>
    <w:rsid w:val="006732A1"/>
    <w:rsid w:val="006737A9"/>
    <w:rsid w:val="006742AD"/>
    <w:rsid w:val="00674345"/>
    <w:rsid w:val="0067493F"/>
    <w:rsid w:val="006768CF"/>
    <w:rsid w:val="0067782C"/>
    <w:rsid w:val="006802CC"/>
    <w:rsid w:val="006806A6"/>
    <w:rsid w:val="00680872"/>
    <w:rsid w:val="00681B61"/>
    <w:rsid w:val="00681CDA"/>
    <w:rsid w:val="0068225B"/>
    <w:rsid w:val="00682AC4"/>
    <w:rsid w:val="00682E07"/>
    <w:rsid w:val="00683B1A"/>
    <w:rsid w:val="00684303"/>
    <w:rsid w:val="00684F7E"/>
    <w:rsid w:val="00685D5B"/>
    <w:rsid w:val="0068738F"/>
    <w:rsid w:val="00692737"/>
    <w:rsid w:val="0069273E"/>
    <w:rsid w:val="006931DC"/>
    <w:rsid w:val="006941CF"/>
    <w:rsid w:val="006945DC"/>
    <w:rsid w:val="00695E6D"/>
    <w:rsid w:val="00696227"/>
    <w:rsid w:val="00696317"/>
    <w:rsid w:val="00697AE7"/>
    <w:rsid w:val="006A10DF"/>
    <w:rsid w:val="006A165C"/>
    <w:rsid w:val="006A1A9A"/>
    <w:rsid w:val="006A1E82"/>
    <w:rsid w:val="006A2462"/>
    <w:rsid w:val="006A3433"/>
    <w:rsid w:val="006A3600"/>
    <w:rsid w:val="006A4167"/>
    <w:rsid w:val="006A47DB"/>
    <w:rsid w:val="006A5292"/>
    <w:rsid w:val="006A545A"/>
    <w:rsid w:val="006A596F"/>
    <w:rsid w:val="006A5C8E"/>
    <w:rsid w:val="006A77F5"/>
    <w:rsid w:val="006A7E85"/>
    <w:rsid w:val="006B1911"/>
    <w:rsid w:val="006B1CB9"/>
    <w:rsid w:val="006B612F"/>
    <w:rsid w:val="006B6958"/>
    <w:rsid w:val="006B6B47"/>
    <w:rsid w:val="006C118F"/>
    <w:rsid w:val="006C11F4"/>
    <w:rsid w:val="006C20BC"/>
    <w:rsid w:val="006C2807"/>
    <w:rsid w:val="006C51D1"/>
    <w:rsid w:val="006C54C9"/>
    <w:rsid w:val="006C6AEB"/>
    <w:rsid w:val="006D3867"/>
    <w:rsid w:val="006D3BFD"/>
    <w:rsid w:val="006D3FBF"/>
    <w:rsid w:val="006D4D59"/>
    <w:rsid w:val="006D5673"/>
    <w:rsid w:val="006D5E8B"/>
    <w:rsid w:val="006D6EB8"/>
    <w:rsid w:val="006D78FA"/>
    <w:rsid w:val="006D7B2E"/>
    <w:rsid w:val="006D7D27"/>
    <w:rsid w:val="006E0571"/>
    <w:rsid w:val="006E13F0"/>
    <w:rsid w:val="006E2BC1"/>
    <w:rsid w:val="006E4927"/>
    <w:rsid w:val="006E7C5C"/>
    <w:rsid w:val="006E7CDF"/>
    <w:rsid w:val="006F0CA0"/>
    <w:rsid w:val="006F0FD3"/>
    <w:rsid w:val="006F1085"/>
    <w:rsid w:val="006F148D"/>
    <w:rsid w:val="006F4A52"/>
    <w:rsid w:val="006F5927"/>
    <w:rsid w:val="006F6287"/>
    <w:rsid w:val="006F7246"/>
    <w:rsid w:val="00701117"/>
    <w:rsid w:val="007029E5"/>
    <w:rsid w:val="00703B14"/>
    <w:rsid w:val="00703BCC"/>
    <w:rsid w:val="00703E46"/>
    <w:rsid w:val="007055AA"/>
    <w:rsid w:val="00705B68"/>
    <w:rsid w:val="007062CD"/>
    <w:rsid w:val="007066EC"/>
    <w:rsid w:val="00706AE8"/>
    <w:rsid w:val="00706BD7"/>
    <w:rsid w:val="00707296"/>
    <w:rsid w:val="00707FD2"/>
    <w:rsid w:val="00710FB2"/>
    <w:rsid w:val="007110E7"/>
    <w:rsid w:val="007128F2"/>
    <w:rsid w:val="00714038"/>
    <w:rsid w:val="00715232"/>
    <w:rsid w:val="00716FC8"/>
    <w:rsid w:val="00720A29"/>
    <w:rsid w:val="007215ED"/>
    <w:rsid w:val="00722154"/>
    <w:rsid w:val="007221F9"/>
    <w:rsid w:val="007224E9"/>
    <w:rsid w:val="00722FA6"/>
    <w:rsid w:val="00723A4C"/>
    <w:rsid w:val="00724032"/>
    <w:rsid w:val="00724E23"/>
    <w:rsid w:val="007254FC"/>
    <w:rsid w:val="007300B8"/>
    <w:rsid w:val="007309BF"/>
    <w:rsid w:val="00732DC8"/>
    <w:rsid w:val="00733193"/>
    <w:rsid w:val="00733247"/>
    <w:rsid w:val="00733C9C"/>
    <w:rsid w:val="007343EF"/>
    <w:rsid w:val="00735AC8"/>
    <w:rsid w:val="00735F17"/>
    <w:rsid w:val="00736453"/>
    <w:rsid w:val="00737148"/>
    <w:rsid w:val="007377A0"/>
    <w:rsid w:val="007379A0"/>
    <w:rsid w:val="00740493"/>
    <w:rsid w:val="00741309"/>
    <w:rsid w:val="007418FC"/>
    <w:rsid w:val="00741C87"/>
    <w:rsid w:val="00744D47"/>
    <w:rsid w:val="007451CA"/>
    <w:rsid w:val="007453C8"/>
    <w:rsid w:val="0074612A"/>
    <w:rsid w:val="0074622A"/>
    <w:rsid w:val="00746908"/>
    <w:rsid w:val="007475F1"/>
    <w:rsid w:val="007507BD"/>
    <w:rsid w:val="007515B1"/>
    <w:rsid w:val="00752093"/>
    <w:rsid w:val="00752F55"/>
    <w:rsid w:val="00753D85"/>
    <w:rsid w:val="00754875"/>
    <w:rsid w:val="0075551D"/>
    <w:rsid w:val="0075558F"/>
    <w:rsid w:val="00756D65"/>
    <w:rsid w:val="00757D86"/>
    <w:rsid w:val="00757D9E"/>
    <w:rsid w:val="007609EA"/>
    <w:rsid w:val="00761427"/>
    <w:rsid w:val="00761C61"/>
    <w:rsid w:val="00763B7F"/>
    <w:rsid w:val="00763CFA"/>
    <w:rsid w:val="0076560F"/>
    <w:rsid w:val="00765C6D"/>
    <w:rsid w:val="007664ED"/>
    <w:rsid w:val="007665C3"/>
    <w:rsid w:val="00766B0B"/>
    <w:rsid w:val="007677FE"/>
    <w:rsid w:val="00767CBB"/>
    <w:rsid w:val="00767DDA"/>
    <w:rsid w:val="007715F5"/>
    <w:rsid w:val="00771774"/>
    <w:rsid w:val="00771E93"/>
    <w:rsid w:val="0077207F"/>
    <w:rsid w:val="00772153"/>
    <w:rsid w:val="00775329"/>
    <w:rsid w:val="0077604C"/>
    <w:rsid w:val="00777AE1"/>
    <w:rsid w:val="00781472"/>
    <w:rsid w:val="007827FB"/>
    <w:rsid w:val="00782CD8"/>
    <w:rsid w:val="00782DF2"/>
    <w:rsid w:val="007838A4"/>
    <w:rsid w:val="00784A61"/>
    <w:rsid w:val="00785924"/>
    <w:rsid w:val="00785D22"/>
    <w:rsid w:val="00785D3B"/>
    <w:rsid w:val="0078611E"/>
    <w:rsid w:val="00786F9C"/>
    <w:rsid w:val="00787350"/>
    <w:rsid w:val="007878E7"/>
    <w:rsid w:val="00790F05"/>
    <w:rsid w:val="00791D58"/>
    <w:rsid w:val="00792183"/>
    <w:rsid w:val="00793EA3"/>
    <w:rsid w:val="00794625"/>
    <w:rsid w:val="00794B30"/>
    <w:rsid w:val="0079572A"/>
    <w:rsid w:val="007976EA"/>
    <w:rsid w:val="007979AB"/>
    <w:rsid w:val="007A236A"/>
    <w:rsid w:val="007A2D42"/>
    <w:rsid w:val="007A348F"/>
    <w:rsid w:val="007A3AB6"/>
    <w:rsid w:val="007A491F"/>
    <w:rsid w:val="007A5F8A"/>
    <w:rsid w:val="007A6084"/>
    <w:rsid w:val="007A6AAA"/>
    <w:rsid w:val="007A70D4"/>
    <w:rsid w:val="007A7560"/>
    <w:rsid w:val="007A7788"/>
    <w:rsid w:val="007A7D69"/>
    <w:rsid w:val="007B0865"/>
    <w:rsid w:val="007B1ADA"/>
    <w:rsid w:val="007B1C67"/>
    <w:rsid w:val="007B28E3"/>
    <w:rsid w:val="007B30E2"/>
    <w:rsid w:val="007B342C"/>
    <w:rsid w:val="007B40B8"/>
    <w:rsid w:val="007B431D"/>
    <w:rsid w:val="007B4C79"/>
    <w:rsid w:val="007B535C"/>
    <w:rsid w:val="007B6BDD"/>
    <w:rsid w:val="007B7958"/>
    <w:rsid w:val="007C04B7"/>
    <w:rsid w:val="007C0EC5"/>
    <w:rsid w:val="007C13D3"/>
    <w:rsid w:val="007C1CE6"/>
    <w:rsid w:val="007C26A5"/>
    <w:rsid w:val="007C403C"/>
    <w:rsid w:val="007C4400"/>
    <w:rsid w:val="007C5087"/>
    <w:rsid w:val="007C735A"/>
    <w:rsid w:val="007D0108"/>
    <w:rsid w:val="007D0BA0"/>
    <w:rsid w:val="007D0E1F"/>
    <w:rsid w:val="007D23D5"/>
    <w:rsid w:val="007D2B40"/>
    <w:rsid w:val="007D3639"/>
    <w:rsid w:val="007D4226"/>
    <w:rsid w:val="007D4C00"/>
    <w:rsid w:val="007D4FF2"/>
    <w:rsid w:val="007D5A89"/>
    <w:rsid w:val="007D6AEA"/>
    <w:rsid w:val="007D7540"/>
    <w:rsid w:val="007E04F3"/>
    <w:rsid w:val="007E06DA"/>
    <w:rsid w:val="007E109E"/>
    <w:rsid w:val="007E1972"/>
    <w:rsid w:val="007E2B05"/>
    <w:rsid w:val="007E3171"/>
    <w:rsid w:val="007E3711"/>
    <w:rsid w:val="007E452A"/>
    <w:rsid w:val="007E54EE"/>
    <w:rsid w:val="007E6A12"/>
    <w:rsid w:val="007E7C23"/>
    <w:rsid w:val="007F0D41"/>
    <w:rsid w:val="007F249F"/>
    <w:rsid w:val="007F2FB3"/>
    <w:rsid w:val="007F30BA"/>
    <w:rsid w:val="007F3421"/>
    <w:rsid w:val="007F61D3"/>
    <w:rsid w:val="007F64AF"/>
    <w:rsid w:val="007F6EEA"/>
    <w:rsid w:val="00800A64"/>
    <w:rsid w:val="00801DF5"/>
    <w:rsid w:val="00802B2B"/>
    <w:rsid w:val="008048A5"/>
    <w:rsid w:val="008067FA"/>
    <w:rsid w:val="008068D6"/>
    <w:rsid w:val="00810C0E"/>
    <w:rsid w:val="00811DE5"/>
    <w:rsid w:val="0081200E"/>
    <w:rsid w:val="00813CDA"/>
    <w:rsid w:val="00813F17"/>
    <w:rsid w:val="0081418C"/>
    <w:rsid w:val="00814224"/>
    <w:rsid w:val="008153EF"/>
    <w:rsid w:val="00815807"/>
    <w:rsid w:val="008170C6"/>
    <w:rsid w:val="00817F89"/>
    <w:rsid w:val="008200FE"/>
    <w:rsid w:val="008206FA"/>
    <w:rsid w:val="008209C9"/>
    <w:rsid w:val="008210A6"/>
    <w:rsid w:val="00821534"/>
    <w:rsid w:val="00823497"/>
    <w:rsid w:val="00823B22"/>
    <w:rsid w:val="0082465F"/>
    <w:rsid w:val="00824811"/>
    <w:rsid w:val="0082502C"/>
    <w:rsid w:val="008252FA"/>
    <w:rsid w:val="00825D61"/>
    <w:rsid w:val="008261E7"/>
    <w:rsid w:val="00826B33"/>
    <w:rsid w:val="00826C43"/>
    <w:rsid w:val="00827176"/>
    <w:rsid w:val="0082745A"/>
    <w:rsid w:val="008304EC"/>
    <w:rsid w:val="008313D0"/>
    <w:rsid w:val="008313E8"/>
    <w:rsid w:val="008314BB"/>
    <w:rsid w:val="0083164C"/>
    <w:rsid w:val="00833C46"/>
    <w:rsid w:val="0083428B"/>
    <w:rsid w:val="0083463C"/>
    <w:rsid w:val="00836509"/>
    <w:rsid w:val="0083669D"/>
    <w:rsid w:val="008368EF"/>
    <w:rsid w:val="008410A8"/>
    <w:rsid w:val="0084127B"/>
    <w:rsid w:val="00841D5C"/>
    <w:rsid w:val="008439B6"/>
    <w:rsid w:val="00843AF4"/>
    <w:rsid w:val="008448E9"/>
    <w:rsid w:val="008458B5"/>
    <w:rsid w:val="00845A00"/>
    <w:rsid w:val="00847508"/>
    <w:rsid w:val="00847AAA"/>
    <w:rsid w:val="0085085B"/>
    <w:rsid w:val="008525D2"/>
    <w:rsid w:val="00853E76"/>
    <w:rsid w:val="0085417B"/>
    <w:rsid w:val="00854218"/>
    <w:rsid w:val="0085487A"/>
    <w:rsid w:val="00855F60"/>
    <w:rsid w:val="0085665A"/>
    <w:rsid w:val="008573B0"/>
    <w:rsid w:val="00860B9D"/>
    <w:rsid w:val="00861D16"/>
    <w:rsid w:val="008643DC"/>
    <w:rsid w:val="0086489B"/>
    <w:rsid w:val="00865FA6"/>
    <w:rsid w:val="0087124D"/>
    <w:rsid w:val="008720C7"/>
    <w:rsid w:val="00872480"/>
    <w:rsid w:val="00872751"/>
    <w:rsid w:val="008730F9"/>
    <w:rsid w:val="00873D8F"/>
    <w:rsid w:val="00874111"/>
    <w:rsid w:val="00874BD6"/>
    <w:rsid w:val="008750C4"/>
    <w:rsid w:val="00875377"/>
    <w:rsid w:val="00875698"/>
    <w:rsid w:val="008765ED"/>
    <w:rsid w:val="00877ADF"/>
    <w:rsid w:val="00877FCC"/>
    <w:rsid w:val="00880D8C"/>
    <w:rsid w:val="00884608"/>
    <w:rsid w:val="00885855"/>
    <w:rsid w:val="00885C1A"/>
    <w:rsid w:val="0089010A"/>
    <w:rsid w:val="008918CA"/>
    <w:rsid w:val="008949A3"/>
    <w:rsid w:val="00894B44"/>
    <w:rsid w:val="00895FD8"/>
    <w:rsid w:val="00896840"/>
    <w:rsid w:val="00896887"/>
    <w:rsid w:val="008978DC"/>
    <w:rsid w:val="00897B33"/>
    <w:rsid w:val="00897B70"/>
    <w:rsid w:val="008A33EB"/>
    <w:rsid w:val="008A3819"/>
    <w:rsid w:val="008A5B43"/>
    <w:rsid w:val="008A5B9D"/>
    <w:rsid w:val="008A6617"/>
    <w:rsid w:val="008B16FC"/>
    <w:rsid w:val="008B1876"/>
    <w:rsid w:val="008B1C9A"/>
    <w:rsid w:val="008B3213"/>
    <w:rsid w:val="008B4AD9"/>
    <w:rsid w:val="008B66B5"/>
    <w:rsid w:val="008B6777"/>
    <w:rsid w:val="008C0E8A"/>
    <w:rsid w:val="008C13CC"/>
    <w:rsid w:val="008C146F"/>
    <w:rsid w:val="008C1653"/>
    <w:rsid w:val="008C2085"/>
    <w:rsid w:val="008C35E1"/>
    <w:rsid w:val="008C4562"/>
    <w:rsid w:val="008C4F37"/>
    <w:rsid w:val="008C52F6"/>
    <w:rsid w:val="008C7083"/>
    <w:rsid w:val="008C74F1"/>
    <w:rsid w:val="008D03B9"/>
    <w:rsid w:val="008D2A46"/>
    <w:rsid w:val="008D30C4"/>
    <w:rsid w:val="008D4D60"/>
    <w:rsid w:val="008D5D7B"/>
    <w:rsid w:val="008D5F69"/>
    <w:rsid w:val="008D72C0"/>
    <w:rsid w:val="008E0198"/>
    <w:rsid w:val="008E0BAA"/>
    <w:rsid w:val="008E0BF0"/>
    <w:rsid w:val="008E10EF"/>
    <w:rsid w:val="008E130E"/>
    <w:rsid w:val="008E1310"/>
    <w:rsid w:val="008E2F82"/>
    <w:rsid w:val="008E3377"/>
    <w:rsid w:val="008E3407"/>
    <w:rsid w:val="008E3A31"/>
    <w:rsid w:val="008E4E40"/>
    <w:rsid w:val="008E5051"/>
    <w:rsid w:val="008E5DA3"/>
    <w:rsid w:val="008E6591"/>
    <w:rsid w:val="008E6662"/>
    <w:rsid w:val="008F08B5"/>
    <w:rsid w:val="008F0F71"/>
    <w:rsid w:val="008F1D90"/>
    <w:rsid w:val="008F39F0"/>
    <w:rsid w:val="008F49B1"/>
    <w:rsid w:val="008F5C81"/>
    <w:rsid w:val="008F6449"/>
    <w:rsid w:val="008F6501"/>
    <w:rsid w:val="008F6845"/>
    <w:rsid w:val="008F6ABE"/>
    <w:rsid w:val="008F7ED5"/>
    <w:rsid w:val="00901EA1"/>
    <w:rsid w:val="00902C28"/>
    <w:rsid w:val="00902D2D"/>
    <w:rsid w:val="009033DF"/>
    <w:rsid w:val="00904BA3"/>
    <w:rsid w:val="00907270"/>
    <w:rsid w:val="009101D8"/>
    <w:rsid w:val="009131E2"/>
    <w:rsid w:val="00913FA4"/>
    <w:rsid w:val="00914740"/>
    <w:rsid w:val="00915465"/>
    <w:rsid w:val="00915881"/>
    <w:rsid w:val="00917A0E"/>
    <w:rsid w:val="00920827"/>
    <w:rsid w:val="009214C3"/>
    <w:rsid w:val="00922972"/>
    <w:rsid w:val="009234B7"/>
    <w:rsid w:val="009245EB"/>
    <w:rsid w:val="0092479F"/>
    <w:rsid w:val="00925217"/>
    <w:rsid w:val="00925CA1"/>
    <w:rsid w:val="009261BA"/>
    <w:rsid w:val="009279EC"/>
    <w:rsid w:val="009319DE"/>
    <w:rsid w:val="00932963"/>
    <w:rsid w:val="00933396"/>
    <w:rsid w:val="00933D35"/>
    <w:rsid w:val="0093481E"/>
    <w:rsid w:val="00937D1E"/>
    <w:rsid w:val="0094178C"/>
    <w:rsid w:val="009427B1"/>
    <w:rsid w:val="00944215"/>
    <w:rsid w:val="00944B30"/>
    <w:rsid w:val="00944FC7"/>
    <w:rsid w:val="00945370"/>
    <w:rsid w:val="00945830"/>
    <w:rsid w:val="00946339"/>
    <w:rsid w:val="009463F6"/>
    <w:rsid w:val="009472BB"/>
    <w:rsid w:val="00947C14"/>
    <w:rsid w:val="00947D32"/>
    <w:rsid w:val="00950EFD"/>
    <w:rsid w:val="00951EA7"/>
    <w:rsid w:val="00952682"/>
    <w:rsid w:val="0095387D"/>
    <w:rsid w:val="009543A2"/>
    <w:rsid w:val="009547D7"/>
    <w:rsid w:val="00955D48"/>
    <w:rsid w:val="00956EAF"/>
    <w:rsid w:val="009574C5"/>
    <w:rsid w:val="009576D9"/>
    <w:rsid w:val="00957E8D"/>
    <w:rsid w:val="009600A9"/>
    <w:rsid w:val="00960FE5"/>
    <w:rsid w:val="0096131A"/>
    <w:rsid w:val="00963065"/>
    <w:rsid w:val="0096384E"/>
    <w:rsid w:val="009638A3"/>
    <w:rsid w:val="0096634D"/>
    <w:rsid w:val="00966394"/>
    <w:rsid w:val="009669E3"/>
    <w:rsid w:val="009678C6"/>
    <w:rsid w:val="00970004"/>
    <w:rsid w:val="00970676"/>
    <w:rsid w:val="009706E1"/>
    <w:rsid w:val="0097088E"/>
    <w:rsid w:val="0097132E"/>
    <w:rsid w:val="00971D6A"/>
    <w:rsid w:val="00973D0A"/>
    <w:rsid w:val="00973D3D"/>
    <w:rsid w:val="0097441F"/>
    <w:rsid w:val="009748A5"/>
    <w:rsid w:val="00974CE4"/>
    <w:rsid w:val="0097561A"/>
    <w:rsid w:val="00976858"/>
    <w:rsid w:val="00976A83"/>
    <w:rsid w:val="00976BF7"/>
    <w:rsid w:val="0097716F"/>
    <w:rsid w:val="00977FB8"/>
    <w:rsid w:val="009809B2"/>
    <w:rsid w:val="009809BB"/>
    <w:rsid w:val="0098170F"/>
    <w:rsid w:val="00982046"/>
    <w:rsid w:val="00982204"/>
    <w:rsid w:val="00982E31"/>
    <w:rsid w:val="00983CA9"/>
    <w:rsid w:val="00983DE5"/>
    <w:rsid w:val="009842F7"/>
    <w:rsid w:val="00984B39"/>
    <w:rsid w:val="009857EB"/>
    <w:rsid w:val="0098661E"/>
    <w:rsid w:val="0099072E"/>
    <w:rsid w:val="009909D2"/>
    <w:rsid w:val="009913F0"/>
    <w:rsid w:val="00992F29"/>
    <w:rsid w:val="00993966"/>
    <w:rsid w:val="00995BB8"/>
    <w:rsid w:val="009A17AB"/>
    <w:rsid w:val="009A1C41"/>
    <w:rsid w:val="009A2DE5"/>
    <w:rsid w:val="009A3CFB"/>
    <w:rsid w:val="009A3F5C"/>
    <w:rsid w:val="009A4C09"/>
    <w:rsid w:val="009A5CCE"/>
    <w:rsid w:val="009A60A2"/>
    <w:rsid w:val="009A68E0"/>
    <w:rsid w:val="009A7032"/>
    <w:rsid w:val="009B0A05"/>
    <w:rsid w:val="009B0B89"/>
    <w:rsid w:val="009B1E0C"/>
    <w:rsid w:val="009B203C"/>
    <w:rsid w:val="009B2AD7"/>
    <w:rsid w:val="009B32C5"/>
    <w:rsid w:val="009B3563"/>
    <w:rsid w:val="009B3641"/>
    <w:rsid w:val="009B3EF3"/>
    <w:rsid w:val="009B426C"/>
    <w:rsid w:val="009B571D"/>
    <w:rsid w:val="009B6CBB"/>
    <w:rsid w:val="009B6F61"/>
    <w:rsid w:val="009B6FB8"/>
    <w:rsid w:val="009B7144"/>
    <w:rsid w:val="009C0762"/>
    <w:rsid w:val="009C0DD5"/>
    <w:rsid w:val="009C28F5"/>
    <w:rsid w:val="009C4171"/>
    <w:rsid w:val="009C5D60"/>
    <w:rsid w:val="009C5E0F"/>
    <w:rsid w:val="009C6730"/>
    <w:rsid w:val="009C67D7"/>
    <w:rsid w:val="009C6EE2"/>
    <w:rsid w:val="009D0043"/>
    <w:rsid w:val="009D012D"/>
    <w:rsid w:val="009D0F68"/>
    <w:rsid w:val="009D1AB1"/>
    <w:rsid w:val="009D383F"/>
    <w:rsid w:val="009D3D78"/>
    <w:rsid w:val="009D4855"/>
    <w:rsid w:val="009D5507"/>
    <w:rsid w:val="009D5D28"/>
    <w:rsid w:val="009D5ED8"/>
    <w:rsid w:val="009D5FE3"/>
    <w:rsid w:val="009D6074"/>
    <w:rsid w:val="009E2CA9"/>
    <w:rsid w:val="009E3D88"/>
    <w:rsid w:val="009E5266"/>
    <w:rsid w:val="009E56FE"/>
    <w:rsid w:val="009E5CAA"/>
    <w:rsid w:val="009E61FA"/>
    <w:rsid w:val="009E6411"/>
    <w:rsid w:val="009E6846"/>
    <w:rsid w:val="009E6B84"/>
    <w:rsid w:val="009E6CB2"/>
    <w:rsid w:val="009E749D"/>
    <w:rsid w:val="009F02D3"/>
    <w:rsid w:val="009F0596"/>
    <w:rsid w:val="009F302B"/>
    <w:rsid w:val="009F4FEB"/>
    <w:rsid w:val="009F5C80"/>
    <w:rsid w:val="009F7C08"/>
    <w:rsid w:val="00A008CF"/>
    <w:rsid w:val="00A00A5B"/>
    <w:rsid w:val="00A0235F"/>
    <w:rsid w:val="00A02894"/>
    <w:rsid w:val="00A02C63"/>
    <w:rsid w:val="00A02D5D"/>
    <w:rsid w:val="00A04072"/>
    <w:rsid w:val="00A044B2"/>
    <w:rsid w:val="00A044BE"/>
    <w:rsid w:val="00A047FD"/>
    <w:rsid w:val="00A04E49"/>
    <w:rsid w:val="00A069D3"/>
    <w:rsid w:val="00A06CD3"/>
    <w:rsid w:val="00A077F6"/>
    <w:rsid w:val="00A102CA"/>
    <w:rsid w:val="00A10511"/>
    <w:rsid w:val="00A10988"/>
    <w:rsid w:val="00A1121E"/>
    <w:rsid w:val="00A115DF"/>
    <w:rsid w:val="00A12D7A"/>
    <w:rsid w:val="00A136A0"/>
    <w:rsid w:val="00A13A1F"/>
    <w:rsid w:val="00A13D1C"/>
    <w:rsid w:val="00A1561E"/>
    <w:rsid w:val="00A15F49"/>
    <w:rsid w:val="00A1754B"/>
    <w:rsid w:val="00A202FE"/>
    <w:rsid w:val="00A221C0"/>
    <w:rsid w:val="00A22210"/>
    <w:rsid w:val="00A22D27"/>
    <w:rsid w:val="00A24CED"/>
    <w:rsid w:val="00A258F4"/>
    <w:rsid w:val="00A26139"/>
    <w:rsid w:val="00A26648"/>
    <w:rsid w:val="00A26697"/>
    <w:rsid w:val="00A2707E"/>
    <w:rsid w:val="00A2718F"/>
    <w:rsid w:val="00A276EB"/>
    <w:rsid w:val="00A27F96"/>
    <w:rsid w:val="00A313B0"/>
    <w:rsid w:val="00A33E6F"/>
    <w:rsid w:val="00A346EC"/>
    <w:rsid w:val="00A36D03"/>
    <w:rsid w:val="00A379C9"/>
    <w:rsid w:val="00A41EC1"/>
    <w:rsid w:val="00A42728"/>
    <w:rsid w:val="00A436EF"/>
    <w:rsid w:val="00A44894"/>
    <w:rsid w:val="00A44BE2"/>
    <w:rsid w:val="00A45615"/>
    <w:rsid w:val="00A477E7"/>
    <w:rsid w:val="00A4794E"/>
    <w:rsid w:val="00A5117B"/>
    <w:rsid w:val="00A522CE"/>
    <w:rsid w:val="00A527E0"/>
    <w:rsid w:val="00A538C9"/>
    <w:rsid w:val="00A53D57"/>
    <w:rsid w:val="00A55042"/>
    <w:rsid w:val="00A6005D"/>
    <w:rsid w:val="00A60415"/>
    <w:rsid w:val="00A604E5"/>
    <w:rsid w:val="00A60FEB"/>
    <w:rsid w:val="00A6136D"/>
    <w:rsid w:val="00A61BC8"/>
    <w:rsid w:val="00A626A9"/>
    <w:rsid w:val="00A62CCC"/>
    <w:rsid w:val="00A6333D"/>
    <w:rsid w:val="00A63827"/>
    <w:rsid w:val="00A63A70"/>
    <w:rsid w:val="00A63B3C"/>
    <w:rsid w:val="00A6439B"/>
    <w:rsid w:val="00A652C9"/>
    <w:rsid w:val="00A65F87"/>
    <w:rsid w:val="00A66632"/>
    <w:rsid w:val="00A67C1F"/>
    <w:rsid w:val="00A70DA5"/>
    <w:rsid w:val="00A71487"/>
    <w:rsid w:val="00A7188A"/>
    <w:rsid w:val="00A72338"/>
    <w:rsid w:val="00A731F1"/>
    <w:rsid w:val="00A73E43"/>
    <w:rsid w:val="00A74299"/>
    <w:rsid w:val="00A74BC6"/>
    <w:rsid w:val="00A766AF"/>
    <w:rsid w:val="00A76DA9"/>
    <w:rsid w:val="00A77560"/>
    <w:rsid w:val="00A77A4F"/>
    <w:rsid w:val="00A77B36"/>
    <w:rsid w:val="00A80634"/>
    <w:rsid w:val="00A80CEC"/>
    <w:rsid w:val="00A81609"/>
    <w:rsid w:val="00A818BF"/>
    <w:rsid w:val="00A83E13"/>
    <w:rsid w:val="00A841CE"/>
    <w:rsid w:val="00A848F5"/>
    <w:rsid w:val="00A84D91"/>
    <w:rsid w:val="00A852A9"/>
    <w:rsid w:val="00A8567B"/>
    <w:rsid w:val="00A85C7C"/>
    <w:rsid w:val="00A86C36"/>
    <w:rsid w:val="00A8712A"/>
    <w:rsid w:val="00A87478"/>
    <w:rsid w:val="00A9057F"/>
    <w:rsid w:val="00A90ACC"/>
    <w:rsid w:val="00A91ADA"/>
    <w:rsid w:val="00A91E95"/>
    <w:rsid w:val="00A922F4"/>
    <w:rsid w:val="00A92A42"/>
    <w:rsid w:val="00A947D1"/>
    <w:rsid w:val="00A952C1"/>
    <w:rsid w:val="00A953F5"/>
    <w:rsid w:val="00A95B83"/>
    <w:rsid w:val="00A965B4"/>
    <w:rsid w:val="00A96B56"/>
    <w:rsid w:val="00AA04D8"/>
    <w:rsid w:val="00AA1316"/>
    <w:rsid w:val="00AA182A"/>
    <w:rsid w:val="00AA1D6A"/>
    <w:rsid w:val="00AA2068"/>
    <w:rsid w:val="00AA31F7"/>
    <w:rsid w:val="00AA416D"/>
    <w:rsid w:val="00AA450E"/>
    <w:rsid w:val="00AA4AA4"/>
    <w:rsid w:val="00AA4CDC"/>
    <w:rsid w:val="00AA4DE9"/>
    <w:rsid w:val="00AA50DD"/>
    <w:rsid w:val="00AA5F67"/>
    <w:rsid w:val="00AA6EFF"/>
    <w:rsid w:val="00AA7276"/>
    <w:rsid w:val="00AA7F57"/>
    <w:rsid w:val="00AB16C5"/>
    <w:rsid w:val="00AB1A3F"/>
    <w:rsid w:val="00AB1B59"/>
    <w:rsid w:val="00AB1DB1"/>
    <w:rsid w:val="00AB3223"/>
    <w:rsid w:val="00AB35A4"/>
    <w:rsid w:val="00AB365E"/>
    <w:rsid w:val="00AB517A"/>
    <w:rsid w:val="00AB55E6"/>
    <w:rsid w:val="00AB6991"/>
    <w:rsid w:val="00AB74F8"/>
    <w:rsid w:val="00AB760A"/>
    <w:rsid w:val="00AB7B28"/>
    <w:rsid w:val="00AC0175"/>
    <w:rsid w:val="00AC08F8"/>
    <w:rsid w:val="00AC1CAC"/>
    <w:rsid w:val="00AC1D9B"/>
    <w:rsid w:val="00AC660A"/>
    <w:rsid w:val="00AD0838"/>
    <w:rsid w:val="00AD08ED"/>
    <w:rsid w:val="00AD45BD"/>
    <w:rsid w:val="00AD4AAE"/>
    <w:rsid w:val="00AD4B84"/>
    <w:rsid w:val="00AD5BF4"/>
    <w:rsid w:val="00AD5E5C"/>
    <w:rsid w:val="00AD71B3"/>
    <w:rsid w:val="00AE11E0"/>
    <w:rsid w:val="00AE171F"/>
    <w:rsid w:val="00AE35DE"/>
    <w:rsid w:val="00AE56B3"/>
    <w:rsid w:val="00AE5722"/>
    <w:rsid w:val="00AE5F59"/>
    <w:rsid w:val="00AE74E2"/>
    <w:rsid w:val="00AF015B"/>
    <w:rsid w:val="00AF01D8"/>
    <w:rsid w:val="00AF08F6"/>
    <w:rsid w:val="00AF0C42"/>
    <w:rsid w:val="00AF0D54"/>
    <w:rsid w:val="00AF2986"/>
    <w:rsid w:val="00AF3451"/>
    <w:rsid w:val="00AF3D2C"/>
    <w:rsid w:val="00AF5CD6"/>
    <w:rsid w:val="00AF78DC"/>
    <w:rsid w:val="00B006CC"/>
    <w:rsid w:val="00B00812"/>
    <w:rsid w:val="00B015F4"/>
    <w:rsid w:val="00B03BAB"/>
    <w:rsid w:val="00B046A2"/>
    <w:rsid w:val="00B05154"/>
    <w:rsid w:val="00B05416"/>
    <w:rsid w:val="00B0657E"/>
    <w:rsid w:val="00B07CD6"/>
    <w:rsid w:val="00B1004E"/>
    <w:rsid w:val="00B1124A"/>
    <w:rsid w:val="00B13662"/>
    <w:rsid w:val="00B14B07"/>
    <w:rsid w:val="00B16AD7"/>
    <w:rsid w:val="00B2035F"/>
    <w:rsid w:val="00B211EF"/>
    <w:rsid w:val="00B237FC"/>
    <w:rsid w:val="00B23C9B"/>
    <w:rsid w:val="00B26376"/>
    <w:rsid w:val="00B30A4B"/>
    <w:rsid w:val="00B314F0"/>
    <w:rsid w:val="00B324CE"/>
    <w:rsid w:val="00B33534"/>
    <w:rsid w:val="00B3397C"/>
    <w:rsid w:val="00B33DB7"/>
    <w:rsid w:val="00B35379"/>
    <w:rsid w:val="00B35984"/>
    <w:rsid w:val="00B35F15"/>
    <w:rsid w:val="00B36356"/>
    <w:rsid w:val="00B36475"/>
    <w:rsid w:val="00B36804"/>
    <w:rsid w:val="00B36A60"/>
    <w:rsid w:val="00B36C3F"/>
    <w:rsid w:val="00B36FCC"/>
    <w:rsid w:val="00B407DD"/>
    <w:rsid w:val="00B41F2F"/>
    <w:rsid w:val="00B43EF9"/>
    <w:rsid w:val="00B44A75"/>
    <w:rsid w:val="00B46408"/>
    <w:rsid w:val="00B468E4"/>
    <w:rsid w:val="00B5018F"/>
    <w:rsid w:val="00B507B7"/>
    <w:rsid w:val="00B51549"/>
    <w:rsid w:val="00B51592"/>
    <w:rsid w:val="00B515DC"/>
    <w:rsid w:val="00B520EE"/>
    <w:rsid w:val="00B53190"/>
    <w:rsid w:val="00B53484"/>
    <w:rsid w:val="00B53487"/>
    <w:rsid w:val="00B536CD"/>
    <w:rsid w:val="00B56537"/>
    <w:rsid w:val="00B56B20"/>
    <w:rsid w:val="00B60360"/>
    <w:rsid w:val="00B60FEF"/>
    <w:rsid w:val="00B62DDE"/>
    <w:rsid w:val="00B63258"/>
    <w:rsid w:val="00B64EF1"/>
    <w:rsid w:val="00B657A8"/>
    <w:rsid w:val="00B65D14"/>
    <w:rsid w:val="00B66880"/>
    <w:rsid w:val="00B66AB7"/>
    <w:rsid w:val="00B66B6D"/>
    <w:rsid w:val="00B67ED3"/>
    <w:rsid w:val="00B704A8"/>
    <w:rsid w:val="00B71413"/>
    <w:rsid w:val="00B71FAA"/>
    <w:rsid w:val="00B73060"/>
    <w:rsid w:val="00B73558"/>
    <w:rsid w:val="00B75303"/>
    <w:rsid w:val="00B80591"/>
    <w:rsid w:val="00B8291E"/>
    <w:rsid w:val="00B82F7C"/>
    <w:rsid w:val="00B836B3"/>
    <w:rsid w:val="00B83E85"/>
    <w:rsid w:val="00B8451E"/>
    <w:rsid w:val="00B846F3"/>
    <w:rsid w:val="00B86818"/>
    <w:rsid w:val="00B86AC8"/>
    <w:rsid w:val="00B87767"/>
    <w:rsid w:val="00B9106B"/>
    <w:rsid w:val="00B91202"/>
    <w:rsid w:val="00B92277"/>
    <w:rsid w:val="00B92393"/>
    <w:rsid w:val="00B93338"/>
    <w:rsid w:val="00B93E36"/>
    <w:rsid w:val="00B95EEF"/>
    <w:rsid w:val="00BA1DE9"/>
    <w:rsid w:val="00BA2019"/>
    <w:rsid w:val="00BA259D"/>
    <w:rsid w:val="00BA667A"/>
    <w:rsid w:val="00BA766F"/>
    <w:rsid w:val="00BB209F"/>
    <w:rsid w:val="00BB287E"/>
    <w:rsid w:val="00BB28AE"/>
    <w:rsid w:val="00BB2DEB"/>
    <w:rsid w:val="00BB75E1"/>
    <w:rsid w:val="00BC066F"/>
    <w:rsid w:val="00BC1D7E"/>
    <w:rsid w:val="00BC26E2"/>
    <w:rsid w:val="00BC2C55"/>
    <w:rsid w:val="00BC4C20"/>
    <w:rsid w:val="00BC5E06"/>
    <w:rsid w:val="00BC6120"/>
    <w:rsid w:val="00BC61F9"/>
    <w:rsid w:val="00BC671A"/>
    <w:rsid w:val="00BC77E4"/>
    <w:rsid w:val="00BC7D6C"/>
    <w:rsid w:val="00BD0B2F"/>
    <w:rsid w:val="00BD1D06"/>
    <w:rsid w:val="00BD2112"/>
    <w:rsid w:val="00BD2798"/>
    <w:rsid w:val="00BD3308"/>
    <w:rsid w:val="00BD345D"/>
    <w:rsid w:val="00BD3769"/>
    <w:rsid w:val="00BD4A04"/>
    <w:rsid w:val="00BD529B"/>
    <w:rsid w:val="00BD6705"/>
    <w:rsid w:val="00BD6D37"/>
    <w:rsid w:val="00BD722C"/>
    <w:rsid w:val="00BD7326"/>
    <w:rsid w:val="00BD76DF"/>
    <w:rsid w:val="00BE1348"/>
    <w:rsid w:val="00BE1F6D"/>
    <w:rsid w:val="00BE2719"/>
    <w:rsid w:val="00BE280F"/>
    <w:rsid w:val="00BE35AA"/>
    <w:rsid w:val="00BE4810"/>
    <w:rsid w:val="00BE56D4"/>
    <w:rsid w:val="00BE74F5"/>
    <w:rsid w:val="00BF07ED"/>
    <w:rsid w:val="00BF0D1B"/>
    <w:rsid w:val="00BF12EA"/>
    <w:rsid w:val="00BF1AEC"/>
    <w:rsid w:val="00BF2C9A"/>
    <w:rsid w:val="00BF38F4"/>
    <w:rsid w:val="00BF4025"/>
    <w:rsid w:val="00BF45EF"/>
    <w:rsid w:val="00BF49E1"/>
    <w:rsid w:val="00BF5585"/>
    <w:rsid w:val="00BF6986"/>
    <w:rsid w:val="00BF6B78"/>
    <w:rsid w:val="00BF6E45"/>
    <w:rsid w:val="00BF7597"/>
    <w:rsid w:val="00BF7A2E"/>
    <w:rsid w:val="00C00A50"/>
    <w:rsid w:val="00C015E2"/>
    <w:rsid w:val="00C02520"/>
    <w:rsid w:val="00C04385"/>
    <w:rsid w:val="00C05DDF"/>
    <w:rsid w:val="00C05FDF"/>
    <w:rsid w:val="00C060DB"/>
    <w:rsid w:val="00C0619E"/>
    <w:rsid w:val="00C06BDE"/>
    <w:rsid w:val="00C06FC7"/>
    <w:rsid w:val="00C0709D"/>
    <w:rsid w:val="00C07AF8"/>
    <w:rsid w:val="00C07F7D"/>
    <w:rsid w:val="00C101FE"/>
    <w:rsid w:val="00C10575"/>
    <w:rsid w:val="00C10C6B"/>
    <w:rsid w:val="00C1119C"/>
    <w:rsid w:val="00C11976"/>
    <w:rsid w:val="00C1214A"/>
    <w:rsid w:val="00C1271F"/>
    <w:rsid w:val="00C14799"/>
    <w:rsid w:val="00C15013"/>
    <w:rsid w:val="00C15993"/>
    <w:rsid w:val="00C15A56"/>
    <w:rsid w:val="00C215BB"/>
    <w:rsid w:val="00C21C1E"/>
    <w:rsid w:val="00C22719"/>
    <w:rsid w:val="00C227C2"/>
    <w:rsid w:val="00C22981"/>
    <w:rsid w:val="00C22E98"/>
    <w:rsid w:val="00C22EEF"/>
    <w:rsid w:val="00C2375E"/>
    <w:rsid w:val="00C23AA0"/>
    <w:rsid w:val="00C24113"/>
    <w:rsid w:val="00C244F9"/>
    <w:rsid w:val="00C26498"/>
    <w:rsid w:val="00C269A4"/>
    <w:rsid w:val="00C30208"/>
    <w:rsid w:val="00C30A4A"/>
    <w:rsid w:val="00C3114A"/>
    <w:rsid w:val="00C31389"/>
    <w:rsid w:val="00C313C1"/>
    <w:rsid w:val="00C31601"/>
    <w:rsid w:val="00C32771"/>
    <w:rsid w:val="00C328C7"/>
    <w:rsid w:val="00C32B89"/>
    <w:rsid w:val="00C3441E"/>
    <w:rsid w:val="00C346DB"/>
    <w:rsid w:val="00C35233"/>
    <w:rsid w:val="00C36D0D"/>
    <w:rsid w:val="00C403C1"/>
    <w:rsid w:val="00C40939"/>
    <w:rsid w:val="00C40D8D"/>
    <w:rsid w:val="00C4118B"/>
    <w:rsid w:val="00C41D12"/>
    <w:rsid w:val="00C41EEB"/>
    <w:rsid w:val="00C4373B"/>
    <w:rsid w:val="00C4414C"/>
    <w:rsid w:val="00C44290"/>
    <w:rsid w:val="00C444A8"/>
    <w:rsid w:val="00C44688"/>
    <w:rsid w:val="00C44AFB"/>
    <w:rsid w:val="00C44CB3"/>
    <w:rsid w:val="00C45235"/>
    <w:rsid w:val="00C454ED"/>
    <w:rsid w:val="00C459DF"/>
    <w:rsid w:val="00C466D9"/>
    <w:rsid w:val="00C4688F"/>
    <w:rsid w:val="00C46EC9"/>
    <w:rsid w:val="00C47777"/>
    <w:rsid w:val="00C50AF9"/>
    <w:rsid w:val="00C50F60"/>
    <w:rsid w:val="00C50F66"/>
    <w:rsid w:val="00C51101"/>
    <w:rsid w:val="00C51FB7"/>
    <w:rsid w:val="00C521F7"/>
    <w:rsid w:val="00C52624"/>
    <w:rsid w:val="00C53304"/>
    <w:rsid w:val="00C53CF5"/>
    <w:rsid w:val="00C54070"/>
    <w:rsid w:val="00C55EB8"/>
    <w:rsid w:val="00C56939"/>
    <w:rsid w:val="00C56D78"/>
    <w:rsid w:val="00C57209"/>
    <w:rsid w:val="00C57633"/>
    <w:rsid w:val="00C57881"/>
    <w:rsid w:val="00C605F7"/>
    <w:rsid w:val="00C60687"/>
    <w:rsid w:val="00C60DAF"/>
    <w:rsid w:val="00C62065"/>
    <w:rsid w:val="00C62FAD"/>
    <w:rsid w:val="00C64108"/>
    <w:rsid w:val="00C64EE6"/>
    <w:rsid w:val="00C655FA"/>
    <w:rsid w:val="00C65673"/>
    <w:rsid w:val="00C66026"/>
    <w:rsid w:val="00C67FE4"/>
    <w:rsid w:val="00C72B7C"/>
    <w:rsid w:val="00C73150"/>
    <w:rsid w:val="00C74B6B"/>
    <w:rsid w:val="00C7545D"/>
    <w:rsid w:val="00C75824"/>
    <w:rsid w:val="00C75D61"/>
    <w:rsid w:val="00C75E68"/>
    <w:rsid w:val="00C76C8F"/>
    <w:rsid w:val="00C77C36"/>
    <w:rsid w:val="00C77FC8"/>
    <w:rsid w:val="00C80C26"/>
    <w:rsid w:val="00C81432"/>
    <w:rsid w:val="00C81951"/>
    <w:rsid w:val="00C82FAF"/>
    <w:rsid w:val="00C833BF"/>
    <w:rsid w:val="00C839D1"/>
    <w:rsid w:val="00C859B5"/>
    <w:rsid w:val="00C86BEC"/>
    <w:rsid w:val="00C8791A"/>
    <w:rsid w:val="00C91243"/>
    <w:rsid w:val="00C92719"/>
    <w:rsid w:val="00C941B5"/>
    <w:rsid w:val="00C9428A"/>
    <w:rsid w:val="00C94D82"/>
    <w:rsid w:val="00C95C31"/>
    <w:rsid w:val="00C95C81"/>
    <w:rsid w:val="00C96AC7"/>
    <w:rsid w:val="00C96E26"/>
    <w:rsid w:val="00CA07F5"/>
    <w:rsid w:val="00CA0A3D"/>
    <w:rsid w:val="00CA1EC2"/>
    <w:rsid w:val="00CA29F5"/>
    <w:rsid w:val="00CA2BA5"/>
    <w:rsid w:val="00CA4276"/>
    <w:rsid w:val="00CA51B1"/>
    <w:rsid w:val="00CA608A"/>
    <w:rsid w:val="00CA7903"/>
    <w:rsid w:val="00CA7D82"/>
    <w:rsid w:val="00CB087A"/>
    <w:rsid w:val="00CB1620"/>
    <w:rsid w:val="00CB30A7"/>
    <w:rsid w:val="00CB36A3"/>
    <w:rsid w:val="00CB36BE"/>
    <w:rsid w:val="00CB3E39"/>
    <w:rsid w:val="00CB4596"/>
    <w:rsid w:val="00CB54C6"/>
    <w:rsid w:val="00CB5FED"/>
    <w:rsid w:val="00CB7EF6"/>
    <w:rsid w:val="00CC105F"/>
    <w:rsid w:val="00CC1209"/>
    <w:rsid w:val="00CC1A6D"/>
    <w:rsid w:val="00CC48DB"/>
    <w:rsid w:val="00CC5C5B"/>
    <w:rsid w:val="00CD1CEA"/>
    <w:rsid w:val="00CD22AB"/>
    <w:rsid w:val="00CD2F5E"/>
    <w:rsid w:val="00CD3C51"/>
    <w:rsid w:val="00CD4A47"/>
    <w:rsid w:val="00CD5342"/>
    <w:rsid w:val="00CD59D9"/>
    <w:rsid w:val="00CD6ADC"/>
    <w:rsid w:val="00CD78CA"/>
    <w:rsid w:val="00CD7A8C"/>
    <w:rsid w:val="00CE053C"/>
    <w:rsid w:val="00CE07C2"/>
    <w:rsid w:val="00CE14DF"/>
    <w:rsid w:val="00CE20D7"/>
    <w:rsid w:val="00CE2EFC"/>
    <w:rsid w:val="00CE2F26"/>
    <w:rsid w:val="00CE4A8C"/>
    <w:rsid w:val="00CE5363"/>
    <w:rsid w:val="00CE7B94"/>
    <w:rsid w:val="00CF327B"/>
    <w:rsid w:val="00CF357A"/>
    <w:rsid w:val="00CF4F00"/>
    <w:rsid w:val="00CF5550"/>
    <w:rsid w:val="00CF5C6D"/>
    <w:rsid w:val="00CF68BB"/>
    <w:rsid w:val="00CF73F8"/>
    <w:rsid w:val="00CF7F55"/>
    <w:rsid w:val="00D0034D"/>
    <w:rsid w:val="00D00DA6"/>
    <w:rsid w:val="00D01501"/>
    <w:rsid w:val="00D01E48"/>
    <w:rsid w:val="00D02D8D"/>
    <w:rsid w:val="00D02DBE"/>
    <w:rsid w:val="00D04BBC"/>
    <w:rsid w:val="00D0557F"/>
    <w:rsid w:val="00D057D6"/>
    <w:rsid w:val="00D07020"/>
    <w:rsid w:val="00D102F9"/>
    <w:rsid w:val="00D10952"/>
    <w:rsid w:val="00D11E54"/>
    <w:rsid w:val="00D12A65"/>
    <w:rsid w:val="00D16220"/>
    <w:rsid w:val="00D1670D"/>
    <w:rsid w:val="00D16769"/>
    <w:rsid w:val="00D17934"/>
    <w:rsid w:val="00D201C6"/>
    <w:rsid w:val="00D2169A"/>
    <w:rsid w:val="00D235FF"/>
    <w:rsid w:val="00D23DF0"/>
    <w:rsid w:val="00D2548D"/>
    <w:rsid w:val="00D25FD4"/>
    <w:rsid w:val="00D266E9"/>
    <w:rsid w:val="00D26ACB"/>
    <w:rsid w:val="00D26EAF"/>
    <w:rsid w:val="00D270F9"/>
    <w:rsid w:val="00D27389"/>
    <w:rsid w:val="00D27893"/>
    <w:rsid w:val="00D279DB"/>
    <w:rsid w:val="00D30016"/>
    <w:rsid w:val="00D309FF"/>
    <w:rsid w:val="00D3340C"/>
    <w:rsid w:val="00D336F9"/>
    <w:rsid w:val="00D34189"/>
    <w:rsid w:val="00D34C3C"/>
    <w:rsid w:val="00D3748F"/>
    <w:rsid w:val="00D37771"/>
    <w:rsid w:val="00D37817"/>
    <w:rsid w:val="00D37AD9"/>
    <w:rsid w:val="00D40F4B"/>
    <w:rsid w:val="00D427EB"/>
    <w:rsid w:val="00D43074"/>
    <w:rsid w:val="00D438E0"/>
    <w:rsid w:val="00D439DD"/>
    <w:rsid w:val="00D43B14"/>
    <w:rsid w:val="00D44936"/>
    <w:rsid w:val="00D44B2E"/>
    <w:rsid w:val="00D50602"/>
    <w:rsid w:val="00D51607"/>
    <w:rsid w:val="00D51FEF"/>
    <w:rsid w:val="00D5368D"/>
    <w:rsid w:val="00D53948"/>
    <w:rsid w:val="00D55469"/>
    <w:rsid w:val="00D554E2"/>
    <w:rsid w:val="00D55717"/>
    <w:rsid w:val="00D56FBE"/>
    <w:rsid w:val="00D57C1A"/>
    <w:rsid w:val="00D6123F"/>
    <w:rsid w:val="00D61510"/>
    <w:rsid w:val="00D6185F"/>
    <w:rsid w:val="00D6295C"/>
    <w:rsid w:val="00D63201"/>
    <w:rsid w:val="00D6396F"/>
    <w:rsid w:val="00D63C39"/>
    <w:rsid w:val="00D63D1B"/>
    <w:rsid w:val="00D63E66"/>
    <w:rsid w:val="00D6480B"/>
    <w:rsid w:val="00D65695"/>
    <w:rsid w:val="00D70BC3"/>
    <w:rsid w:val="00D7160C"/>
    <w:rsid w:val="00D71971"/>
    <w:rsid w:val="00D727F2"/>
    <w:rsid w:val="00D73DC9"/>
    <w:rsid w:val="00D74457"/>
    <w:rsid w:val="00D74E5A"/>
    <w:rsid w:val="00D753FF"/>
    <w:rsid w:val="00D75819"/>
    <w:rsid w:val="00D761C0"/>
    <w:rsid w:val="00D768D1"/>
    <w:rsid w:val="00D76BBF"/>
    <w:rsid w:val="00D77093"/>
    <w:rsid w:val="00D8176F"/>
    <w:rsid w:val="00D8190C"/>
    <w:rsid w:val="00D81C98"/>
    <w:rsid w:val="00D81EC2"/>
    <w:rsid w:val="00D830C8"/>
    <w:rsid w:val="00D8340E"/>
    <w:rsid w:val="00D836C1"/>
    <w:rsid w:val="00D83E0D"/>
    <w:rsid w:val="00D84C2E"/>
    <w:rsid w:val="00D8559E"/>
    <w:rsid w:val="00D8694F"/>
    <w:rsid w:val="00D869DF"/>
    <w:rsid w:val="00D86E39"/>
    <w:rsid w:val="00D86F40"/>
    <w:rsid w:val="00D87977"/>
    <w:rsid w:val="00D901E9"/>
    <w:rsid w:val="00D9182E"/>
    <w:rsid w:val="00D91AC6"/>
    <w:rsid w:val="00D91B7C"/>
    <w:rsid w:val="00D920A3"/>
    <w:rsid w:val="00D9232D"/>
    <w:rsid w:val="00D92DCB"/>
    <w:rsid w:val="00D939BD"/>
    <w:rsid w:val="00D95F68"/>
    <w:rsid w:val="00D96081"/>
    <w:rsid w:val="00D961A3"/>
    <w:rsid w:val="00D96A4A"/>
    <w:rsid w:val="00D96E5A"/>
    <w:rsid w:val="00D97980"/>
    <w:rsid w:val="00DA0732"/>
    <w:rsid w:val="00DA0F5D"/>
    <w:rsid w:val="00DA28E3"/>
    <w:rsid w:val="00DA2E50"/>
    <w:rsid w:val="00DA3DEE"/>
    <w:rsid w:val="00DA4711"/>
    <w:rsid w:val="00DA53EF"/>
    <w:rsid w:val="00DA55CB"/>
    <w:rsid w:val="00DA580D"/>
    <w:rsid w:val="00DA5E3C"/>
    <w:rsid w:val="00DA646B"/>
    <w:rsid w:val="00DA6EB6"/>
    <w:rsid w:val="00DA7358"/>
    <w:rsid w:val="00DB0359"/>
    <w:rsid w:val="00DB098F"/>
    <w:rsid w:val="00DB09D6"/>
    <w:rsid w:val="00DB3384"/>
    <w:rsid w:val="00DB426C"/>
    <w:rsid w:val="00DB4AF1"/>
    <w:rsid w:val="00DB4B72"/>
    <w:rsid w:val="00DB5206"/>
    <w:rsid w:val="00DC20A6"/>
    <w:rsid w:val="00DC3C85"/>
    <w:rsid w:val="00DC4DFF"/>
    <w:rsid w:val="00DC50F8"/>
    <w:rsid w:val="00DC5ED7"/>
    <w:rsid w:val="00DC6458"/>
    <w:rsid w:val="00DC6F2C"/>
    <w:rsid w:val="00DC6FF3"/>
    <w:rsid w:val="00DC6FFE"/>
    <w:rsid w:val="00DC7B89"/>
    <w:rsid w:val="00DD003E"/>
    <w:rsid w:val="00DD0200"/>
    <w:rsid w:val="00DD391E"/>
    <w:rsid w:val="00DD3999"/>
    <w:rsid w:val="00DD40D5"/>
    <w:rsid w:val="00DD51B9"/>
    <w:rsid w:val="00DD5363"/>
    <w:rsid w:val="00DD59CA"/>
    <w:rsid w:val="00DD5D33"/>
    <w:rsid w:val="00DD6041"/>
    <w:rsid w:val="00DD668A"/>
    <w:rsid w:val="00DD6F2D"/>
    <w:rsid w:val="00DE0F7E"/>
    <w:rsid w:val="00DE3456"/>
    <w:rsid w:val="00DE503D"/>
    <w:rsid w:val="00DE56D9"/>
    <w:rsid w:val="00DE5A59"/>
    <w:rsid w:val="00DE5EB5"/>
    <w:rsid w:val="00DE641B"/>
    <w:rsid w:val="00DE6A45"/>
    <w:rsid w:val="00DF066A"/>
    <w:rsid w:val="00DF0A9A"/>
    <w:rsid w:val="00DF1DE1"/>
    <w:rsid w:val="00DF2DE7"/>
    <w:rsid w:val="00DF410C"/>
    <w:rsid w:val="00DF4B94"/>
    <w:rsid w:val="00DF5007"/>
    <w:rsid w:val="00DF50FE"/>
    <w:rsid w:val="00DF5B20"/>
    <w:rsid w:val="00DF6B76"/>
    <w:rsid w:val="00DF780D"/>
    <w:rsid w:val="00E005A7"/>
    <w:rsid w:val="00E00BD4"/>
    <w:rsid w:val="00E00CBF"/>
    <w:rsid w:val="00E02F4A"/>
    <w:rsid w:val="00E030E7"/>
    <w:rsid w:val="00E03DF5"/>
    <w:rsid w:val="00E040E6"/>
    <w:rsid w:val="00E058CD"/>
    <w:rsid w:val="00E06227"/>
    <w:rsid w:val="00E069D1"/>
    <w:rsid w:val="00E06DEA"/>
    <w:rsid w:val="00E071CB"/>
    <w:rsid w:val="00E104EE"/>
    <w:rsid w:val="00E1117E"/>
    <w:rsid w:val="00E13773"/>
    <w:rsid w:val="00E137C2"/>
    <w:rsid w:val="00E14385"/>
    <w:rsid w:val="00E159F0"/>
    <w:rsid w:val="00E2148A"/>
    <w:rsid w:val="00E220DA"/>
    <w:rsid w:val="00E22BF0"/>
    <w:rsid w:val="00E22CA3"/>
    <w:rsid w:val="00E24B7E"/>
    <w:rsid w:val="00E25525"/>
    <w:rsid w:val="00E25ADB"/>
    <w:rsid w:val="00E25E51"/>
    <w:rsid w:val="00E26A3F"/>
    <w:rsid w:val="00E26E65"/>
    <w:rsid w:val="00E26F9D"/>
    <w:rsid w:val="00E27775"/>
    <w:rsid w:val="00E27BA7"/>
    <w:rsid w:val="00E350CD"/>
    <w:rsid w:val="00E355A2"/>
    <w:rsid w:val="00E36BFB"/>
    <w:rsid w:val="00E36D51"/>
    <w:rsid w:val="00E40805"/>
    <w:rsid w:val="00E4128F"/>
    <w:rsid w:val="00E42D8D"/>
    <w:rsid w:val="00E43617"/>
    <w:rsid w:val="00E4456B"/>
    <w:rsid w:val="00E455CC"/>
    <w:rsid w:val="00E46B72"/>
    <w:rsid w:val="00E46E46"/>
    <w:rsid w:val="00E50DDE"/>
    <w:rsid w:val="00E544E4"/>
    <w:rsid w:val="00E54A1B"/>
    <w:rsid w:val="00E55E09"/>
    <w:rsid w:val="00E5647D"/>
    <w:rsid w:val="00E5691A"/>
    <w:rsid w:val="00E56B7B"/>
    <w:rsid w:val="00E572D4"/>
    <w:rsid w:val="00E60B73"/>
    <w:rsid w:val="00E60D15"/>
    <w:rsid w:val="00E61849"/>
    <w:rsid w:val="00E62C1B"/>
    <w:rsid w:val="00E63451"/>
    <w:rsid w:val="00E64258"/>
    <w:rsid w:val="00E6451E"/>
    <w:rsid w:val="00E6568D"/>
    <w:rsid w:val="00E66A0D"/>
    <w:rsid w:val="00E675AD"/>
    <w:rsid w:val="00E67FC8"/>
    <w:rsid w:val="00E706A4"/>
    <w:rsid w:val="00E70AEB"/>
    <w:rsid w:val="00E712C5"/>
    <w:rsid w:val="00E71645"/>
    <w:rsid w:val="00E71BE2"/>
    <w:rsid w:val="00E73ADB"/>
    <w:rsid w:val="00E74841"/>
    <w:rsid w:val="00E754A4"/>
    <w:rsid w:val="00E7554A"/>
    <w:rsid w:val="00E75CED"/>
    <w:rsid w:val="00E812F3"/>
    <w:rsid w:val="00E81828"/>
    <w:rsid w:val="00E8257A"/>
    <w:rsid w:val="00E8265B"/>
    <w:rsid w:val="00E83098"/>
    <w:rsid w:val="00E83503"/>
    <w:rsid w:val="00E83793"/>
    <w:rsid w:val="00E838E7"/>
    <w:rsid w:val="00E866C8"/>
    <w:rsid w:val="00E87602"/>
    <w:rsid w:val="00E90346"/>
    <w:rsid w:val="00E90D16"/>
    <w:rsid w:val="00E90F21"/>
    <w:rsid w:val="00E93E44"/>
    <w:rsid w:val="00E942DE"/>
    <w:rsid w:val="00E95ED5"/>
    <w:rsid w:val="00E961CA"/>
    <w:rsid w:val="00EA195E"/>
    <w:rsid w:val="00EA20B5"/>
    <w:rsid w:val="00EA357C"/>
    <w:rsid w:val="00EA40AC"/>
    <w:rsid w:val="00EA4A11"/>
    <w:rsid w:val="00EA517E"/>
    <w:rsid w:val="00EA563D"/>
    <w:rsid w:val="00EA6611"/>
    <w:rsid w:val="00EB00B8"/>
    <w:rsid w:val="00EB1337"/>
    <w:rsid w:val="00EB2DFC"/>
    <w:rsid w:val="00EB5374"/>
    <w:rsid w:val="00EB79AF"/>
    <w:rsid w:val="00EC0461"/>
    <w:rsid w:val="00EC2C71"/>
    <w:rsid w:val="00EC2D27"/>
    <w:rsid w:val="00EC34E1"/>
    <w:rsid w:val="00EC4463"/>
    <w:rsid w:val="00EC5E81"/>
    <w:rsid w:val="00EC686F"/>
    <w:rsid w:val="00EC7036"/>
    <w:rsid w:val="00EC765F"/>
    <w:rsid w:val="00ED08C9"/>
    <w:rsid w:val="00ED0AF6"/>
    <w:rsid w:val="00ED0E7A"/>
    <w:rsid w:val="00ED1DE3"/>
    <w:rsid w:val="00ED4B26"/>
    <w:rsid w:val="00ED5719"/>
    <w:rsid w:val="00EE073E"/>
    <w:rsid w:val="00EE0C68"/>
    <w:rsid w:val="00EE162C"/>
    <w:rsid w:val="00EE17FE"/>
    <w:rsid w:val="00EE1DB8"/>
    <w:rsid w:val="00EE37E5"/>
    <w:rsid w:val="00EE4262"/>
    <w:rsid w:val="00EE452D"/>
    <w:rsid w:val="00EE4D39"/>
    <w:rsid w:val="00EE5091"/>
    <w:rsid w:val="00EE5E6F"/>
    <w:rsid w:val="00EE6BC8"/>
    <w:rsid w:val="00EE7C3B"/>
    <w:rsid w:val="00EF0850"/>
    <w:rsid w:val="00EF1867"/>
    <w:rsid w:val="00EF3F1E"/>
    <w:rsid w:val="00EF45BC"/>
    <w:rsid w:val="00EF4843"/>
    <w:rsid w:val="00EF5357"/>
    <w:rsid w:val="00EF6F47"/>
    <w:rsid w:val="00EF7EFB"/>
    <w:rsid w:val="00F0098F"/>
    <w:rsid w:val="00F00BED"/>
    <w:rsid w:val="00F0217C"/>
    <w:rsid w:val="00F027EA"/>
    <w:rsid w:val="00F0300F"/>
    <w:rsid w:val="00F038D3"/>
    <w:rsid w:val="00F03A40"/>
    <w:rsid w:val="00F051D8"/>
    <w:rsid w:val="00F0563E"/>
    <w:rsid w:val="00F05A0F"/>
    <w:rsid w:val="00F07E06"/>
    <w:rsid w:val="00F10B3D"/>
    <w:rsid w:val="00F10BAD"/>
    <w:rsid w:val="00F10FA7"/>
    <w:rsid w:val="00F114E0"/>
    <w:rsid w:val="00F126CD"/>
    <w:rsid w:val="00F13371"/>
    <w:rsid w:val="00F13AA2"/>
    <w:rsid w:val="00F14151"/>
    <w:rsid w:val="00F14816"/>
    <w:rsid w:val="00F151CA"/>
    <w:rsid w:val="00F15ED5"/>
    <w:rsid w:val="00F163FC"/>
    <w:rsid w:val="00F165A8"/>
    <w:rsid w:val="00F168EC"/>
    <w:rsid w:val="00F20389"/>
    <w:rsid w:val="00F20CE0"/>
    <w:rsid w:val="00F2159A"/>
    <w:rsid w:val="00F2202B"/>
    <w:rsid w:val="00F221EF"/>
    <w:rsid w:val="00F228BD"/>
    <w:rsid w:val="00F23B10"/>
    <w:rsid w:val="00F267E2"/>
    <w:rsid w:val="00F27A0A"/>
    <w:rsid w:val="00F30994"/>
    <w:rsid w:val="00F31C17"/>
    <w:rsid w:val="00F323AB"/>
    <w:rsid w:val="00F32BB7"/>
    <w:rsid w:val="00F33BFD"/>
    <w:rsid w:val="00F33E17"/>
    <w:rsid w:val="00F36A16"/>
    <w:rsid w:val="00F371C4"/>
    <w:rsid w:val="00F414D5"/>
    <w:rsid w:val="00F425D3"/>
    <w:rsid w:val="00F43AD4"/>
    <w:rsid w:val="00F44E55"/>
    <w:rsid w:val="00F45AA1"/>
    <w:rsid w:val="00F45F5A"/>
    <w:rsid w:val="00F45FA5"/>
    <w:rsid w:val="00F4705C"/>
    <w:rsid w:val="00F5074D"/>
    <w:rsid w:val="00F50762"/>
    <w:rsid w:val="00F5151A"/>
    <w:rsid w:val="00F5397C"/>
    <w:rsid w:val="00F54726"/>
    <w:rsid w:val="00F57402"/>
    <w:rsid w:val="00F57A2E"/>
    <w:rsid w:val="00F57FC9"/>
    <w:rsid w:val="00F633C6"/>
    <w:rsid w:val="00F6438A"/>
    <w:rsid w:val="00F64938"/>
    <w:rsid w:val="00F64F72"/>
    <w:rsid w:val="00F65C07"/>
    <w:rsid w:val="00F66377"/>
    <w:rsid w:val="00F67601"/>
    <w:rsid w:val="00F67F17"/>
    <w:rsid w:val="00F7003A"/>
    <w:rsid w:val="00F702DF"/>
    <w:rsid w:val="00F70998"/>
    <w:rsid w:val="00F71C22"/>
    <w:rsid w:val="00F71D3A"/>
    <w:rsid w:val="00F72979"/>
    <w:rsid w:val="00F73150"/>
    <w:rsid w:val="00F74B05"/>
    <w:rsid w:val="00F74CE8"/>
    <w:rsid w:val="00F75DE0"/>
    <w:rsid w:val="00F764D8"/>
    <w:rsid w:val="00F7669E"/>
    <w:rsid w:val="00F773E1"/>
    <w:rsid w:val="00F77A38"/>
    <w:rsid w:val="00F77C3C"/>
    <w:rsid w:val="00F77D9E"/>
    <w:rsid w:val="00F80969"/>
    <w:rsid w:val="00F81067"/>
    <w:rsid w:val="00F81AF5"/>
    <w:rsid w:val="00F823D8"/>
    <w:rsid w:val="00F8289E"/>
    <w:rsid w:val="00F844C1"/>
    <w:rsid w:val="00F84B34"/>
    <w:rsid w:val="00F877AD"/>
    <w:rsid w:val="00F87992"/>
    <w:rsid w:val="00F9248C"/>
    <w:rsid w:val="00F93003"/>
    <w:rsid w:val="00F9393D"/>
    <w:rsid w:val="00F95424"/>
    <w:rsid w:val="00F96387"/>
    <w:rsid w:val="00F965DC"/>
    <w:rsid w:val="00F96FA8"/>
    <w:rsid w:val="00F97451"/>
    <w:rsid w:val="00F978FC"/>
    <w:rsid w:val="00FA0732"/>
    <w:rsid w:val="00FA0F0A"/>
    <w:rsid w:val="00FA2EE5"/>
    <w:rsid w:val="00FA36B4"/>
    <w:rsid w:val="00FA699B"/>
    <w:rsid w:val="00FB028C"/>
    <w:rsid w:val="00FB05C4"/>
    <w:rsid w:val="00FB1A33"/>
    <w:rsid w:val="00FB2862"/>
    <w:rsid w:val="00FB3F11"/>
    <w:rsid w:val="00FB42D3"/>
    <w:rsid w:val="00FB42E1"/>
    <w:rsid w:val="00FB51EB"/>
    <w:rsid w:val="00FB5A1B"/>
    <w:rsid w:val="00FC0F94"/>
    <w:rsid w:val="00FC1AAE"/>
    <w:rsid w:val="00FC22FC"/>
    <w:rsid w:val="00FC2817"/>
    <w:rsid w:val="00FC28FE"/>
    <w:rsid w:val="00FC3CBA"/>
    <w:rsid w:val="00FC3FB8"/>
    <w:rsid w:val="00FC46E2"/>
    <w:rsid w:val="00FC54FE"/>
    <w:rsid w:val="00FD06FF"/>
    <w:rsid w:val="00FD2478"/>
    <w:rsid w:val="00FD2B21"/>
    <w:rsid w:val="00FD3B24"/>
    <w:rsid w:val="00FD4352"/>
    <w:rsid w:val="00FD4408"/>
    <w:rsid w:val="00FD4701"/>
    <w:rsid w:val="00FD4F90"/>
    <w:rsid w:val="00FD59F9"/>
    <w:rsid w:val="00FD5F03"/>
    <w:rsid w:val="00FD6FBD"/>
    <w:rsid w:val="00FD75BF"/>
    <w:rsid w:val="00FD7CE2"/>
    <w:rsid w:val="00FE0251"/>
    <w:rsid w:val="00FE0F01"/>
    <w:rsid w:val="00FE2A70"/>
    <w:rsid w:val="00FE6401"/>
    <w:rsid w:val="00FE70B8"/>
    <w:rsid w:val="00FF17C3"/>
    <w:rsid w:val="00FF2BF1"/>
    <w:rsid w:val="00FF6057"/>
    <w:rsid w:val="00FF6B9E"/>
    <w:rsid w:val="00FF6E71"/>
    <w:rsid w:val="00FF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C40E37"/>
  <w15:docId w15:val="{AF5E4FF2-0F7F-45B9-80E2-AB6D21A5E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4B3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F1DCF"/>
    <w:pPr>
      <w:keepNext/>
      <w:ind w:left="720" w:hanging="720"/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5F1DCF"/>
    <w:pPr>
      <w:keepNext/>
      <w:jc w:val="center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26ACB"/>
    <w:pPr>
      <w:keepNext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link w:val="Heading4Char"/>
    <w:qFormat/>
    <w:rsid w:val="00D97980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rsid w:val="00D26ACB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6010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16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26ACB"/>
    <w:rPr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723C"/>
    <w:rPr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D26ACB"/>
    <w:rPr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66010E"/>
    <w:rPr>
      <w:b/>
      <w:bCs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26ACB"/>
    <w:rPr>
      <w:b/>
      <w:bCs/>
      <w:lang w:val="en-GB" w:eastAsia="en-US"/>
    </w:rPr>
  </w:style>
  <w:style w:type="character" w:customStyle="1" w:styleId="Heading6Char">
    <w:name w:val="Heading 6 Char"/>
    <w:basedOn w:val="DefaultParagraphFont"/>
    <w:link w:val="Heading6"/>
    <w:semiHidden/>
    <w:rsid w:val="0066010E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paragraph" w:styleId="Header">
    <w:name w:val="header"/>
    <w:basedOn w:val="Normal"/>
    <w:link w:val="HeaderChar"/>
    <w:uiPriority w:val="99"/>
    <w:rsid w:val="005F1DC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A25FA"/>
    <w:rPr>
      <w:lang w:val="en-GB"/>
    </w:rPr>
  </w:style>
  <w:style w:type="paragraph" w:styleId="Footer">
    <w:name w:val="footer"/>
    <w:basedOn w:val="Normal"/>
    <w:link w:val="FooterChar"/>
    <w:uiPriority w:val="99"/>
    <w:rsid w:val="005F1DC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26ACB"/>
    <w:rPr>
      <w:lang w:val="en-GB" w:eastAsia="en-US"/>
    </w:rPr>
  </w:style>
  <w:style w:type="character" w:styleId="PageNumber">
    <w:name w:val="page number"/>
    <w:basedOn w:val="DefaultParagraphFont"/>
    <w:rsid w:val="005F1DCF"/>
  </w:style>
  <w:style w:type="paragraph" w:styleId="BodyTextIndent">
    <w:name w:val="Body Text Indent"/>
    <w:basedOn w:val="Normal"/>
    <w:link w:val="BodyTextIndentChar"/>
    <w:rsid w:val="005F1DCF"/>
    <w:pPr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rsid w:val="00D26ACB"/>
    <w:rPr>
      <w:sz w:val="24"/>
      <w:lang w:val="en-GB" w:eastAsia="en-US"/>
    </w:rPr>
  </w:style>
  <w:style w:type="paragraph" w:styleId="BodyTextIndent2">
    <w:name w:val="Body Text Indent 2"/>
    <w:basedOn w:val="Normal"/>
    <w:link w:val="BodyTextIndent2Char"/>
    <w:rsid w:val="005F1DCF"/>
    <w:pPr>
      <w:ind w:left="720" w:hanging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43516D"/>
    <w:rPr>
      <w:sz w:val="24"/>
      <w:lang w:val="en-GB"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9E3D88"/>
    <w:pPr>
      <w:tabs>
        <w:tab w:val="center" w:pos="4980"/>
        <w:tab w:val="right" w:pos="9240"/>
      </w:tabs>
      <w:ind w:left="720" w:hanging="720"/>
    </w:pPr>
    <w:rPr>
      <w:sz w:val="22"/>
      <w:szCs w:val="22"/>
    </w:rPr>
  </w:style>
  <w:style w:type="character" w:customStyle="1" w:styleId="MTDisplayEquationChar">
    <w:name w:val="MTDisplayEquation Char"/>
    <w:basedOn w:val="DefaultParagraphFont"/>
    <w:link w:val="MTDisplayEquation"/>
    <w:locked/>
    <w:rsid w:val="00D26ACB"/>
    <w:rPr>
      <w:sz w:val="22"/>
      <w:szCs w:val="22"/>
      <w:lang w:val="en-GB" w:eastAsia="en-US"/>
    </w:rPr>
  </w:style>
  <w:style w:type="character" w:customStyle="1" w:styleId="Document8">
    <w:name w:val="Document 8"/>
    <w:basedOn w:val="DefaultParagraphFont"/>
    <w:rsid w:val="0062758F"/>
  </w:style>
  <w:style w:type="paragraph" w:styleId="ListParagraph">
    <w:name w:val="List Paragraph"/>
    <w:basedOn w:val="Normal"/>
    <w:link w:val="ListParagraphChar"/>
    <w:uiPriority w:val="34"/>
    <w:qFormat/>
    <w:rsid w:val="00C11976"/>
    <w:pPr>
      <w:ind w:left="720"/>
    </w:pPr>
  </w:style>
  <w:style w:type="table" w:styleId="TableGrid">
    <w:name w:val="Table Grid"/>
    <w:basedOn w:val="TableNormal"/>
    <w:uiPriority w:val="59"/>
    <w:rsid w:val="008720C7"/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DDE"/>
    <w:rPr>
      <w:strike w:val="0"/>
      <w:dstrike w:val="0"/>
      <w:color w:val="0077CC"/>
      <w:u w:val="none"/>
      <w:effect w:val="none"/>
    </w:rPr>
  </w:style>
  <w:style w:type="character" w:customStyle="1" w:styleId="kwd1">
    <w:name w:val="kwd1"/>
    <w:basedOn w:val="DefaultParagraphFont"/>
    <w:rsid w:val="00B62DDE"/>
    <w:rPr>
      <w:color w:val="00008B"/>
    </w:rPr>
  </w:style>
  <w:style w:type="character" w:customStyle="1" w:styleId="pln1">
    <w:name w:val="pln1"/>
    <w:basedOn w:val="DefaultParagraphFont"/>
    <w:rsid w:val="00B62DDE"/>
    <w:rPr>
      <w:color w:val="000000"/>
    </w:rPr>
  </w:style>
  <w:style w:type="character" w:customStyle="1" w:styleId="pun1">
    <w:name w:val="pun1"/>
    <w:basedOn w:val="DefaultParagraphFont"/>
    <w:rsid w:val="00B62DDE"/>
    <w:rPr>
      <w:color w:val="000000"/>
    </w:rPr>
  </w:style>
  <w:style w:type="character" w:customStyle="1" w:styleId="lit1">
    <w:name w:val="lit1"/>
    <w:basedOn w:val="DefaultParagraphFont"/>
    <w:rsid w:val="00B62DDE"/>
    <w:rPr>
      <w:color w:val="800000"/>
    </w:rPr>
  </w:style>
  <w:style w:type="paragraph" w:styleId="BalloonText">
    <w:name w:val="Balloon Text"/>
    <w:basedOn w:val="Normal"/>
    <w:link w:val="BalloonTextChar"/>
    <w:uiPriority w:val="99"/>
    <w:rsid w:val="00296C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96C02"/>
    <w:rPr>
      <w:rFonts w:ascii="Tahoma" w:hAnsi="Tahoma" w:cs="Tahoma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rsid w:val="00D26ACB"/>
    <w:pPr>
      <w:spacing w:after="120" w:line="480" w:lineRule="auto"/>
    </w:pPr>
    <w:rPr>
      <w:lang w:val="en-US"/>
    </w:rPr>
  </w:style>
  <w:style w:type="character" w:customStyle="1" w:styleId="BodyText2Char">
    <w:name w:val="Body Text 2 Char"/>
    <w:basedOn w:val="DefaultParagraphFont"/>
    <w:link w:val="BodyText2"/>
    <w:rsid w:val="00D26ACB"/>
    <w:rPr>
      <w:lang w:val="en-US" w:eastAsia="en-US"/>
    </w:rPr>
  </w:style>
  <w:style w:type="character" w:styleId="CommentReference">
    <w:name w:val="annotation reference"/>
    <w:basedOn w:val="DefaultParagraphFont"/>
    <w:uiPriority w:val="99"/>
    <w:rsid w:val="00D26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26ACB"/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AC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26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26ACB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D26ACB"/>
    <w:rPr>
      <w:color w:val="808080"/>
    </w:rPr>
  </w:style>
  <w:style w:type="character" w:customStyle="1" w:styleId="nowrap1">
    <w:name w:val="nowrap1"/>
    <w:basedOn w:val="DefaultParagraphFont"/>
    <w:rsid w:val="00D26ACB"/>
  </w:style>
  <w:style w:type="paragraph" w:customStyle="1" w:styleId="Default">
    <w:name w:val="Default"/>
    <w:rsid w:val="00D26ACB"/>
    <w:pPr>
      <w:autoSpaceDE w:val="0"/>
      <w:autoSpaceDN w:val="0"/>
      <w:adjustRightInd w:val="0"/>
    </w:pPr>
    <w:rPr>
      <w:color w:val="000000"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nhideWhenUsed/>
    <w:rsid w:val="0066010E"/>
    <w:pPr>
      <w:spacing w:after="120"/>
    </w:pPr>
    <w:rPr>
      <w:rFonts w:eastAsia="SimSun"/>
      <w:lang w:eastAsia="zh-CN"/>
    </w:rPr>
  </w:style>
  <w:style w:type="character" w:customStyle="1" w:styleId="BodyTextChar">
    <w:name w:val="Body Text Char"/>
    <w:basedOn w:val="DefaultParagraphFont"/>
    <w:link w:val="BodyText"/>
    <w:rsid w:val="0066010E"/>
    <w:rPr>
      <w:rFonts w:eastAsia="SimSun"/>
      <w:sz w:val="24"/>
      <w:szCs w:val="24"/>
      <w:lang w:val="en-GB" w:eastAsia="zh-CN"/>
    </w:rPr>
  </w:style>
  <w:style w:type="paragraph" w:styleId="BodyText3">
    <w:name w:val="Body Text 3"/>
    <w:basedOn w:val="Normal"/>
    <w:link w:val="BodyText3Char"/>
    <w:uiPriority w:val="99"/>
    <w:unhideWhenUsed/>
    <w:rsid w:val="0066010E"/>
    <w:pPr>
      <w:spacing w:after="120"/>
    </w:pPr>
    <w:rPr>
      <w:rFonts w:eastAsia="SimSun"/>
      <w:sz w:val="16"/>
      <w:szCs w:val="16"/>
      <w:lang w:eastAsia="zh-CN"/>
    </w:rPr>
  </w:style>
  <w:style w:type="character" w:customStyle="1" w:styleId="BodyText3Char">
    <w:name w:val="Body Text 3 Char"/>
    <w:basedOn w:val="DefaultParagraphFont"/>
    <w:link w:val="BodyText3"/>
    <w:uiPriority w:val="99"/>
    <w:rsid w:val="0066010E"/>
    <w:rPr>
      <w:rFonts w:eastAsia="SimSun"/>
      <w:sz w:val="16"/>
      <w:szCs w:val="16"/>
      <w:lang w:val="en-GB" w:eastAsia="zh-CN"/>
    </w:rPr>
  </w:style>
  <w:style w:type="character" w:styleId="Strong">
    <w:name w:val="Strong"/>
    <w:basedOn w:val="DefaultParagraphFont"/>
    <w:uiPriority w:val="22"/>
    <w:qFormat/>
    <w:rsid w:val="0052723C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52723C"/>
    <w:rPr>
      <w:b/>
      <w:bCs/>
      <w:smallCaps/>
      <w:color w:val="C0504D" w:themeColor="accent2"/>
      <w:spacing w:val="5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2723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52723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zh-CN"/>
    </w:rPr>
  </w:style>
  <w:style w:type="paragraph" w:styleId="NormalWeb">
    <w:name w:val="Normal (Web)"/>
    <w:basedOn w:val="Normal"/>
    <w:uiPriority w:val="99"/>
    <w:unhideWhenUsed/>
    <w:rsid w:val="0052723C"/>
    <w:rPr>
      <w:rFonts w:eastAsia="SimSun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52723C"/>
    <w:rPr>
      <w:rFonts w:eastAsia="SimSun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2723C"/>
    <w:rPr>
      <w:rFonts w:eastAsia="SimSun"/>
      <w:lang w:val="en-GB" w:eastAsia="zh-CN"/>
    </w:rPr>
  </w:style>
  <w:style w:type="character" w:styleId="FootnoteReference">
    <w:name w:val="footnote reference"/>
    <w:basedOn w:val="DefaultParagraphFont"/>
    <w:uiPriority w:val="99"/>
    <w:unhideWhenUsed/>
    <w:rsid w:val="0052723C"/>
    <w:rPr>
      <w:vertAlign w:val="superscript"/>
    </w:rPr>
  </w:style>
  <w:style w:type="paragraph" w:styleId="NoSpacing">
    <w:name w:val="No Spacing"/>
    <w:uiPriority w:val="1"/>
    <w:qFormat/>
    <w:rsid w:val="0052723C"/>
    <w:rPr>
      <w:rFonts w:eastAsia="SimSun"/>
      <w:sz w:val="24"/>
      <w:szCs w:val="24"/>
      <w:lang w:val="en-GB" w:eastAsia="zh-CN"/>
    </w:rPr>
  </w:style>
  <w:style w:type="paragraph" w:styleId="Revision">
    <w:name w:val="Revision"/>
    <w:hidden/>
    <w:uiPriority w:val="99"/>
    <w:semiHidden/>
    <w:rsid w:val="0052723C"/>
    <w:rPr>
      <w:rFonts w:eastAsia="SimSun"/>
      <w:sz w:val="24"/>
      <w:szCs w:val="24"/>
      <w:lang w:val="en-GB" w:eastAsia="zh-CN"/>
    </w:rPr>
  </w:style>
  <w:style w:type="character" w:styleId="Emphasis">
    <w:name w:val="Emphasis"/>
    <w:basedOn w:val="DefaultParagraphFont"/>
    <w:qFormat/>
    <w:rsid w:val="007451CA"/>
    <w:rPr>
      <w:i/>
      <w:iCs/>
    </w:rPr>
  </w:style>
  <w:style w:type="character" w:customStyle="1" w:styleId="Heading7Char">
    <w:name w:val="Heading 7 Char"/>
    <w:basedOn w:val="DefaultParagraphFont"/>
    <w:link w:val="Heading7"/>
    <w:semiHidden/>
    <w:rsid w:val="0043516D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styleId="BodyTextIndent3">
    <w:name w:val="Body Text Indent 3"/>
    <w:basedOn w:val="Normal"/>
    <w:link w:val="BodyTextIndent3Char"/>
    <w:rsid w:val="0043516D"/>
    <w:pPr>
      <w:spacing w:after="120"/>
      <w:ind w:left="283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43516D"/>
    <w:rPr>
      <w:sz w:val="16"/>
      <w:szCs w:val="16"/>
      <w:lang w:val="en-US" w:eastAsia="en-US"/>
    </w:rPr>
  </w:style>
  <w:style w:type="paragraph" w:customStyle="1" w:styleId="DefaultText">
    <w:name w:val="Default Text"/>
    <w:basedOn w:val="Normal"/>
    <w:rsid w:val="000D69E8"/>
  </w:style>
  <w:style w:type="paragraph" w:styleId="TOC1">
    <w:name w:val="toc 1"/>
    <w:basedOn w:val="Normal"/>
    <w:rsid w:val="00A841CE"/>
    <w:pPr>
      <w:tabs>
        <w:tab w:val="right" w:leader="dot" w:pos="6480"/>
      </w:tabs>
      <w:spacing w:after="220" w:line="220" w:lineRule="atLeast"/>
    </w:pPr>
    <w:rPr>
      <w:rFonts w:ascii="Arial" w:hAnsi="Arial"/>
      <w:b/>
      <w:spacing w:val="-4"/>
    </w:rPr>
  </w:style>
  <w:style w:type="paragraph" w:customStyle="1" w:styleId="ReturnAddress">
    <w:name w:val="Return Address"/>
    <w:basedOn w:val="Normal"/>
    <w:rsid w:val="00A841CE"/>
    <w:pPr>
      <w:keepLines/>
      <w:framePr w:w="2160" w:h="1200" w:wrap="notBeside" w:vAnchor="page" w:hAnchor="page" w:x="9241" w:y="673" w:anchorLock="1"/>
      <w:spacing w:line="220" w:lineRule="atLeast"/>
    </w:pPr>
    <w:rPr>
      <w:sz w:val="16"/>
    </w:rPr>
  </w:style>
  <w:style w:type="paragraph" w:customStyle="1" w:styleId="CompanyName">
    <w:name w:val="Company Name"/>
    <w:basedOn w:val="Normal"/>
    <w:rsid w:val="00A841CE"/>
    <w:pPr>
      <w:keepNext/>
      <w:keepLines/>
      <w:spacing w:line="220" w:lineRule="atLeast"/>
      <w:ind w:left="1080"/>
    </w:pPr>
    <w:rPr>
      <w:spacing w:val="-30"/>
      <w:kern w:val="28"/>
      <w:sz w:val="60"/>
    </w:rPr>
  </w:style>
  <w:style w:type="table" w:customStyle="1" w:styleId="TableGrid0">
    <w:name w:val="TableGrid"/>
    <w:rsid w:val="0022162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615979"/>
    <w:rPr>
      <w:lang w:val="en-GB" w:eastAsia="en-US"/>
    </w:rPr>
  </w:style>
  <w:style w:type="table" w:styleId="TableList3">
    <w:name w:val="Table List 3"/>
    <w:basedOn w:val="TableNormal"/>
    <w:rsid w:val="00422C39"/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40D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DD40D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D40D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74B6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2229">
    <w:name w:val="2229"/>
    <w:basedOn w:val="Normal"/>
    <w:link w:val="2229Char"/>
    <w:qFormat/>
    <w:rsid w:val="00C74B6B"/>
    <w:pPr>
      <w:spacing w:line="360" w:lineRule="auto"/>
    </w:pPr>
    <w:rPr>
      <w:rFonts w:ascii="Century Gothic" w:eastAsiaTheme="minorEastAsia" w:hAnsi="Century Gothic" w:cstheme="minorBidi"/>
      <w:sz w:val="22"/>
      <w:szCs w:val="22"/>
      <w:lang w:val="en-US" w:eastAsia="zh-CN"/>
    </w:rPr>
  </w:style>
  <w:style w:type="character" w:customStyle="1" w:styleId="2229Char">
    <w:name w:val="2229 Char"/>
    <w:basedOn w:val="DefaultParagraphFont"/>
    <w:link w:val="2229"/>
    <w:rsid w:val="00C74B6B"/>
    <w:rPr>
      <w:rFonts w:ascii="Century Gothic" w:eastAsiaTheme="minorEastAsia" w:hAnsi="Century Gothic" w:cstheme="minorBidi"/>
      <w:sz w:val="22"/>
      <w:szCs w:val="22"/>
      <w:lang w:val="en-US" w:eastAsia="zh-CN"/>
    </w:rPr>
  </w:style>
  <w:style w:type="paragraph" w:customStyle="1" w:styleId="SLP-Heading">
    <w:name w:val="SLP-Heading"/>
    <w:basedOn w:val="ListParagraph"/>
    <w:link w:val="SLP-HeadingChar"/>
    <w:qFormat/>
    <w:rsid w:val="0060495F"/>
    <w:pPr>
      <w:tabs>
        <w:tab w:val="left" w:pos="567"/>
      </w:tabs>
      <w:spacing w:line="276" w:lineRule="auto"/>
      <w:ind w:left="0"/>
      <w:jc w:val="both"/>
    </w:pPr>
    <w:rPr>
      <w:b/>
      <w:sz w:val="26"/>
      <w:szCs w:val="26"/>
      <w:u w:val="single"/>
      <w:lang w:val="en-US"/>
    </w:rPr>
  </w:style>
  <w:style w:type="character" w:customStyle="1" w:styleId="SLP-HeadingChar">
    <w:name w:val="SLP-Heading Char"/>
    <w:basedOn w:val="ListParagraphChar"/>
    <w:link w:val="SLP-Heading"/>
    <w:rsid w:val="0060495F"/>
    <w:rPr>
      <w:b/>
      <w:sz w:val="26"/>
      <w:szCs w:val="26"/>
      <w:u w:val="single"/>
      <w:lang w:val="en-US" w:eastAsia="en-US"/>
    </w:rPr>
  </w:style>
  <w:style w:type="character" w:customStyle="1" w:styleId="currentword12">
    <w:name w:val="current_word12"/>
    <w:basedOn w:val="DefaultParagraphFont"/>
    <w:rsid w:val="002272C2"/>
  </w:style>
  <w:style w:type="character" w:styleId="FollowedHyperlink">
    <w:name w:val="FollowedHyperlink"/>
    <w:basedOn w:val="DefaultParagraphFont"/>
    <w:semiHidden/>
    <w:unhideWhenUsed/>
    <w:rsid w:val="00DD3999"/>
    <w:rPr>
      <w:color w:val="800080" w:themeColor="followedHyperlink"/>
      <w:u w:val="single"/>
    </w:rPr>
  </w:style>
  <w:style w:type="paragraph" w:customStyle="1" w:styleId="SLP-Heading1">
    <w:name w:val="SLP-Heading1"/>
    <w:basedOn w:val="Normal"/>
    <w:link w:val="SLP-Heading1Char"/>
    <w:qFormat/>
    <w:rsid w:val="0021088C"/>
    <w:pPr>
      <w:spacing w:line="276" w:lineRule="auto"/>
    </w:pPr>
    <w:rPr>
      <w:b/>
      <w:sz w:val="26"/>
      <w:szCs w:val="26"/>
      <w:u w:val="single"/>
      <w:lang w:val="en-US" w:eastAsia="en-US"/>
    </w:rPr>
  </w:style>
  <w:style w:type="character" w:customStyle="1" w:styleId="SLP-Heading1Char">
    <w:name w:val="SLP-Heading1 Char"/>
    <w:basedOn w:val="DefaultParagraphFont"/>
    <w:link w:val="SLP-Heading1"/>
    <w:rsid w:val="0021088C"/>
    <w:rPr>
      <w:b/>
      <w:sz w:val="26"/>
      <w:szCs w:val="26"/>
      <w:u w:val="single"/>
      <w:lang w:val="en-US" w:eastAsia="en-US"/>
    </w:rPr>
  </w:style>
  <w:style w:type="character" w:customStyle="1" w:styleId="ph8">
    <w:name w:val="ph8"/>
    <w:basedOn w:val="DefaultParagraphFont"/>
    <w:rsid w:val="009B0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96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8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00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7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71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478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06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76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3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35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321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063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91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527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AAAAA"/>
                                    <w:left w:val="single" w:sz="6" w:space="0" w:color="AAAAAA"/>
                                    <w:bottom w:val="single" w:sz="6" w:space="0" w:color="AAAAAA"/>
                                    <w:right w:val="single" w:sz="6" w:space="0" w:color="AAAAAA"/>
                                  </w:divBdr>
                                  <w:divsChild>
                                    <w:div w:id="353700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760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0709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84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82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68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771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96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258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78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286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0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2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945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74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5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AAAAA"/>
                                    <w:left w:val="single" w:sz="6" w:space="0" w:color="AAAAAA"/>
                                    <w:bottom w:val="single" w:sz="6" w:space="0" w:color="AAAAAA"/>
                                    <w:right w:val="single" w:sz="6" w:space="0" w:color="AAAAAA"/>
                                  </w:divBdr>
                                  <w:divsChild>
                                    <w:div w:id="41949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870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3493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4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180C46-DE20-4D8C-90B9-7AB4F987B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12</Pages>
  <Words>1457</Words>
  <Characters>830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Singapore Polytechnic</Company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ntinstall</dc:creator>
  <cp:keywords/>
  <dc:description/>
  <cp:lastModifiedBy>Tiikyyy �</cp:lastModifiedBy>
  <cp:revision>12</cp:revision>
  <cp:lastPrinted>2018-10-29T05:45:00Z</cp:lastPrinted>
  <dcterms:created xsi:type="dcterms:W3CDTF">2018-09-21T01:17:00Z</dcterms:created>
  <dcterms:modified xsi:type="dcterms:W3CDTF">2019-05-27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